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1C03" w:rsidRDefault="007B60BD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58800</wp:posOffset>
                </wp:positionH>
                <wp:positionV relativeFrom="paragraph">
                  <wp:posOffset>228600</wp:posOffset>
                </wp:positionV>
                <wp:extent cx="6666865" cy="503555"/>
                <wp:effectExtent l="0" t="0" r="0" b="4445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6865" cy="503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3357E" w:rsidRPr="00395F78" w:rsidRDefault="00E3357E" w:rsidP="006E09B5">
                            <w:pPr>
                              <w:spacing w:after="0"/>
                              <w:rPr>
                                <w:rFonts w:ascii="Arial Black" w:hAnsi="Arial Black" w:cs="Arial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</w:pPr>
                            <w:r w:rsidRPr="00395F78">
                              <w:rPr>
                                <w:rFonts w:ascii="Arial Black" w:hAnsi="Arial Black" w:cs="Arial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t xml:space="preserve">Weekly </w:t>
                            </w:r>
                            <w:r w:rsidR="00395F78" w:rsidRPr="00395F78">
                              <w:rPr>
                                <w:rFonts w:ascii="Arial Black" w:hAnsi="Arial Black" w:cs="Arial"/>
                                <w:b/>
                                <w:color w:val="008000"/>
                                <w:sz w:val="40"/>
                                <w:szCs w:val="40"/>
                              </w:rPr>
                              <w:t>Walkthrou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8" o:spid="_x0000_s1026" type="#_x0000_t202" style="position:absolute;margin-left:-43.95pt;margin-top:18pt;width:524.95pt;height:39.6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" filled="f" stroked="f">
                <v:textbox style="mso-fit-shape-to-text:t">
                  <w:txbxContent>
                    <w:p w:rsidR="00E3357E" w:rsidRPr="00395F78" w:rsidRDefault="00E3357E" w:rsidP="006E09B5">
                      <w:pPr>
                        <w:spacing w:after="0"/>
                        <w:rPr>
                          <w:rFonts w:ascii="Arial Black" w:hAnsi="Arial Black" w:cs="Arial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</w:pPr>
                      <w:r w:rsidRPr="00395F78">
                        <w:rPr>
                          <w:rFonts w:ascii="Arial Black" w:hAnsi="Arial Black" w:cs="Arial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  <w:t xml:space="preserve">Weekly </w:t>
                      </w:r>
                      <w:r w:rsidR="00395F78" w:rsidRPr="00395F78">
                        <w:rPr>
                          <w:rFonts w:ascii="Arial Black" w:hAnsi="Arial Black" w:cs="Arial"/>
                          <w:b/>
                          <w:color w:val="008000"/>
                          <w:sz w:val="40"/>
                          <w:szCs w:val="40"/>
                        </w:rPr>
                        <w:t>Walkthrough</w:t>
                      </w:r>
                    </w:p>
                  </w:txbxContent>
                </v:textbox>
              </v:shape>
            </w:pict>
          </mc:Fallback>
        </mc:AlternateContent>
      </w:r>
    </w:p>
    <w:p w:rsidR="002B067B" w:rsidRDefault="002B067B"/>
    <w:p w:rsidR="00FC4F32" w:rsidRPr="00FC4F32" w:rsidRDefault="00FC4F32" w:rsidP="0018044E">
      <w:pPr>
        <w:jc w:val="both"/>
      </w:pPr>
      <w:r>
        <w:t>Use this checklist</w:t>
      </w:r>
      <w:r w:rsidR="00395F78">
        <w:t xml:space="preserve"> as part of your weekly walkthrough</w:t>
      </w:r>
      <w:r w:rsidR="00781E00">
        <w:t xml:space="preserve"> </w:t>
      </w:r>
      <w:r w:rsidR="00395F78">
        <w:t>with</w:t>
      </w:r>
      <w:r w:rsidR="0018044E">
        <w:t xml:space="preserve"> all departments and facilities</w:t>
      </w:r>
      <w:r>
        <w:t xml:space="preserve"> to ensure everyone is on track </w:t>
      </w:r>
      <w:r w:rsidR="0018044E">
        <w:t>for a sustaina</w:t>
      </w:r>
      <w:r w:rsidR="00395F78">
        <w:t>ble production. Weekly walkthroughs</w:t>
      </w:r>
      <w:r w:rsidR="0018044E">
        <w:t xml:space="preserve"> are a great way to monitor a production's progress towards minimizing environmental impact and </w:t>
      </w:r>
      <w:r w:rsidR="00BD0C37">
        <w:t>implementing</w:t>
      </w:r>
      <w:r w:rsidR="0018044E">
        <w:t xml:space="preserve"> the </w:t>
      </w:r>
      <w:r w:rsidR="00856C2B">
        <w:t xml:space="preserve">PEACH Best Practices </w:t>
      </w:r>
      <w:r w:rsidR="0018044E">
        <w:t xml:space="preserve">outlined </w:t>
      </w:r>
      <w:r w:rsidR="00395F78">
        <w:t xml:space="preserve">on the </w:t>
      </w:r>
      <w:hyperlink r:id="rId12" w:history="1">
        <w:r w:rsidR="00395F78" w:rsidRPr="00395F78">
          <w:rPr>
            <w:rStyle w:val="Hyperlink"/>
            <w:b/>
            <w:color w:val="008000"/>
          </w:rPr>
          <w:t>GreenProductionGuide.com</w:t>
        </w:r>
      </w:hyperlink>
      <w:r w:rsidR="00395F78">
        <w:t xml:space="preserve"> site</w:t>
      </w:r>
      <w:r w:rsidR="0018044E">
        <w:t xml:space="preserve">.  </w:t>
      </w:r>
    </w:p>
    <w:tbl>
      <w:tblPr>
        <w:tblStyle w:val="TableGrid"/>
        <w:tblW w:w="0" w:type="auto"/>
        <w:tblBorders>
          <w:top w:val="single" w:sz="18" w:space="0" w:color="7F7F7F" w:themeColor="text1" w:themeTint="80"/>
          <w:left w:val="single" w:sz="18" w:space="0" w:color="7F7F7F" w:themeColor="text1" w:themeTint="80"/>
          <w:bottom w:val="single" w:sz="18" w:space="0" w:color="7F7F7F" w:themeColor="text1" w:themeTint="80"/>
          <w:right w:val="single" w:sz="18" w:space="0" w:color="7F7F7F" w:themeColor="text1" w:themeTint="80"/>
          <w:insideH w:val="single" w:sz="18" w:space="0" w:color="7F7F7F" w:themeColor="text1" w:themeTint="80"/>
          <w:insideV w:val="single" w:sz="1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60"/>
        <w:gridCol w:w="3751"/>
        <w:gridCol w:w="1021"/>
        <w:gridCol w:w="2144"/>
      </w:tblGrid>
      <w:tr w:rsidR="00FC4F32" w:rsidTr="00856C2B">
        <w:trPr>
          <w:trHeight w:val="397"/>
        </w:trPr>
        <w:tc>
          <w:tcPr>
            <w:tcW w:w="2660" w:type="dxa"/>
            <w:vAlign w:val="center"/>
          </w:tcPr>
          <w:p w:rsidR="00FC4F32" w:rsidRPr="00E57E53" w:rsidRDefault="00FC4F32" w:rsidP="00FC4F32">
            <w:pPr>
              <w:rPr>
                <w:b/>
                <w:color w:val="262626" w:themeColor="text1" w:themeTint="D9"/>
              </w:rPr>
            </w:pPr>
            <w:r w:rsidRPr="00E57E53">
              <w:rPr>
                <w:b/>
                <w:color w:val="262626" w:themeColor="text1" w:themeTint="D9"/>
              </w:rPr>
              <w:t>Production Name</w:t>
            </w:r>
          </w:p>
        </w:tc>
        <w:sdt>
          <w:sdtPr>
            <w:id w:val="424409732"/>
            <w:placeholder>
              <w:docPart w:val="EB7AA502B3BA4C46A9D73C5F3CF1DAB5"/>
            </w:placeholder>
            <w:showingPlcHdr/>
          </w:sdtPr>
          <w:sdtEndPr/>
          <w:sdtContent>
            <w:tc>
              <w:tcPr>
                <w:tcW w:w="6916" w:type="dxa"/>
                <w:gridSpan w:val="3"/>
                <w:vAlign w:val="center"/>
              </w:tcPr>
              <w:p w:rsidR="00FC4F32" w:rsidRDefault="00FC4F32" w:rsidP="00FC4F32">
                <w:r w:rsidRPr="00762FD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C4F32" w:rsidTr="00856C2B">
        <w:trPr>
          <w:trHeight w:val="397"/>
        </w:trPr>
        <w:tc>
          <w:tcPr>
            <w:tcW w:w="2660" w:type="dxa"/>
            <w:vAlign w:val="center"/>
          </w:tcPr>
          <w:p w:rsidR="00FC4F32" w:rsidRPr="00E57E53" w:rsidRDefault="00FC4F32" w:rsidP="00FC4F32">
            <w:pPr>
              <w:rPr>
                <w:b/>
                <w:color w:val="262626" w:themeColor="text1" w:themeTint="D9"/>
              </w:rPr>
            </w:pPr>
            <w:r w:rsidRPr="00E57E53">
              <w:rPr>
                <w:b/>
                <w:color w:val="262626" w:themeColor="text1" w:themeTint="D9"/>
              </w:rPr>
              <w:t>Office/Locations Checked</w:t>
            </w:r>
          </w:p>
        </w:tc>
        <w:sdt>
          <w:sdtPr>
            <w:id w:val="424409733"/>
            <w:placeholder>
              <w:docPart w:val="87CE9CE0380A4425A2F7D9343DC4EFA3"/>
            </w:placeholder>
            <w:showingPlcHdr/>
          </w:sdtPr>
          <w:sdtEndPr/>
          <w:sdtContent>
            <w:tc>
              <w:tcPr>
                <w:tcW w:w="6916" w:type="dxa"/>
                <w:gridSpan w:val="3"/>
                <w:vAlign w:val="center"/>
              </w:tcPr>
              <w:p w:rsidR="00FC4F32" w:rsidRDefault="00FC4F32" w:rsidP="00FC4F32">
                <w:r w:rsidRPr="00762FD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C4F32" w:rsidTr="00856C2B">
        <w:trPr>
          <w:trHeight w:val="397"/>
        </w:trPr>
        <w:tc>
          <w:tcPr>
            <w:tcW w:w="2660" w:type="dxa"/>
            <w:vAlign w:val="center"/>
          </w:tcPr>
          <w:p w:rsidR="00FC4F32" w:rsidRPr="00E57E53" w:rsidRDefault="00FC4F32" w:rsidP="00FC4F32">
            <w:pPr>
              <w:rPr>
                <w:b/>
                <w:color w:val="262626" w:themeColor="text1" w:themeTint="D9"/>
              </w:rPr>
            </w:pPr>
            <w:r w:rsidRPr="00E57E53">
              <w:rPr>
                <w:b/>
                <w:color w:val="262626" w:themeColor="text1" w:themeTint="D9"/>
              </w:rPr>
              <w:t>Inspector's Name</w:t>
            </w:r>
          </w:p>
        </w:tc>
        <w:sdt>
          <w:sdtPr>
            <w:id w:val="424409735"/>
            <w:placeholder>
              <w:docPart w:val="AB9AF66ADEC64C24BBD02A181E645FF9"/>
            </w:placeholder>
            <w:showingPlcHdr/>
          </w:sdtPr>
          <w:sdtEndPr/>
          <w:sdtContent>
            <w:tc>
              <w:tcPr>
                <w:tcW w:w="3751" w:type="dxa"/>
                <w:vAlign w:val="center"/>
              </w:tcPr>
              <w:p w:rsidR="00FC4F32" w:rsidRDefault="00FC4F32" w:rsidP="00FC4F32">
                <w:r w:rsidRPr="00762FD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021" w:type="dxa"/>
            <w:vAlign w:val="center"/>
          </w:tcPr>
          <w:p w:rsidR="00FC4F32" w:rsidRPr="00E57E53" w:rsidRDefault="00FC4F32" w:rsidP="00FC4F32">
            <w:pPr>
              <w:rPr>
                <w:b/>
                <w:color w:val="262626" w:themeColor="text1" w:themeTint="D9"/>
              </w:rPr>
            </w:pPr>
            <w:r w:rsidRPr="00E57E53">
              <w:rPr>
                <w:b/>
                <w:color w:val="262626" w:themeColor="text1" w:themeTint="D9"/>
              </w:rPr>
              <w:t>Date</w:t>
            </w:r>
          </w:p>
        </w:tc>
        <w:sdt>
          <w:sdtPr>
            <w:id w:val="424409734"/>
            <w:placeholder>
              <w:docPart w:val="843E0D05FEC7439C99EFBFD661AD0768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vAlign w:val="center"/>
              </w:tcPr>
              <w:p w:rsidR="00FC4F32" w:rsidRDefault="00E57E53" w:rsidP="00FC4F32">
                <w:r>
                  <w:rPr>
                    <w:rStyle w:val="PlaceholderText"/>
                  </w:rPr>
                  <w:t>Click</w:t>
                </w:r>
                <w:r w:rsidR="00FC4F32" w:rsidRPr="00762FD4">
                  <w:rPr>
                    <w:rStyle w:val="PlaceholderText"/>
                  </w:rPr>
                  <w:t xml:space="preserve"> to enter a date.</w:t>
                </w:r>
              </w:p>
            </w:tc>
          </w:sdtContent>
        </w:sdt>
      </w:tr>
    </w:tbl>
    <w:p w:rsidR="00B63404" w:rsidRPr="00D251CA" w:rsidRDefault="00B63404" w:rsidP="00FC4F32">
      <w:pPr>
        <w:rPr>
          <w:sz w:val="10"/>
        </w:rPr>
      </w:pPr>
    </w:p>
    <w:tbl>
      <w:tblPr>
        <w:tblStyle w:val="TableGrid"/>
        <w:tblW w:w="9606" w:type="dxa"/>
        <w:tblBorders>
          <w:top w:val="single" w:sz="12" w:space="0" w:color="7F7F7F" w:themeColor="text1" w:themeTint="80"/>
          <w:left w:val="single" w:sz="1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single" w:sz="12" w:space="0" w:color="7F7F7F" w:themeColor="text1" w:themeTint="80"/>
          <w:insideV w:val="single" w:sz="1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992"/>
        <w:gridCol w:w="3828"/>
      </w:tblGrid>
      <w:tr w:rsidR="00E57E53" w:rsidTr="00BD0C37">
        <w:trPr>
          <w:cantSplit/>
          <w:trHeight w:val="567"/>
          <w:tblHeader/>
        </w:trPr>
        <w:tc>
          <w:tcPr>
            <w:tcW w:w="4786" w:type="dxa"/>
            <w:shd w:val="clear" w:color="auto" w:fill="808080" w:themeFill="background1" w:themeFillShade="80"/>
            <w:vAlign w:val="center"/>
          </w:tcPr>
          <w:p w:rsidR="00E57E53" w:rsidRPr="00523725" w:rsidRDefault="00E57E53" w:rsidP="0018044E">
            <w:pPr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Subject</w:t>
            </w:r>
          </w:p>
        </w:tc>
        <w:tc>
          <w:tcPr>
            <w:tcW w:w="992" w:type="dxa"/>
            <w:shd w:val="clear" w:color="auto" w:fill="808080" w:themeFill="background1" w:themeFillShade="80"/>
            <w:vAlign w:val="center"/>
          </w:tcPr>
          <w:p w:rsidR="00E57E53" w:rsidRPr="00523725" w:rsidRDefault="00E57E53" w:rsidP="0018044E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Yes/No</w:t>
            </w:r>
          </w:p>
        </w:tc>
        <w:tc>
          <w:tcPr>
            <w:tcW w:w="3828" w:type="dxa"/>
            <w:shd w:val="clear" w:color="auto" w:fill="808080" w:themeFill="background1" w:themeFillShade="80"/>
            <w:vAlign w:val="center"/>
          </w:tcPr>
          <w:p w:rsidR="00E57E53" w:rsidRPr="00523725" w:rsidRDefault="00E57E53" w:rsidP="0018044E">
            <w:pPr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Corrective Action/Comment</w:t>
            </w:r>
          </w:p>
        </w:tc>
      </w:tr>
      <w:tr w:rsidR="00E57E53" w:rsidTr="00BD0C37">
        <w:trPr>
          <w:cantSplit/>
          <w:trHeight w:val="1020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r w:rsidRPr="0018044E">
              <w:t>Confirm multiple waste stream bins are placed conveniently, together and frequently in offices and on sets (landfill, recycle, compost)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E57E53" w:rsidRDefault="00E57E53" w:rsidP="00453C7A">
            <w:pPr>
              <w:jc w:val="center"/>
            </w:pPr>
          </w:p>
        </w:tc>
        <w:tc>
          <w:tcPr>
            <w:tcW w:w="3828" w:type="dxa"/>
            <w:vAlign w:val="center"/>
          </w:tcPr>
          <w:p w:rsidR="00E57E53" w:rsidRDefault="00E57E53" w:rsidP="00911ED6"/>
        </w:tc>
      </w:tr>
      <w:tr w:rsidR="00E57E53" w:rsidTr="00BD0C37">
        <w:trPr>
          <w:cantSplit/>
          <w:trHeight w:val="1587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r w:rsidRPr="00E57E53">
              <w:t>Confirm water refill stations are placed conveniently and in multiple locations; compostable cups are provided as needed, in offices and on sets</w:t>
            </w:r>
            <w:r w:rsidR="007B1830">
              <w:t>;</w:t>
            </w:r>
            <w:r w:rsidR="00781E00">
              <w:t xml:space="preserve"> </w:t>
            </w:r>
            <w:r w:rsidR="007B1830">
              <w:t>and</w:t>
            </w:r>
            <w:r w:rsidR="00781E00">
              <w:t xml:space="preserve"> </w:t>
            </w:r>
            <w:r w:rsidRPr="00E57E53">
              <w:t>disposable water bottles are not being purchased</w:t>
            </w:r>
            <w:r w:rsidR="007B1830">
              <w:t>.</w:t>
            </w:r>
          </w:p>
        </w:tc>
        <w:tc>
          <w:tcPr>
            <w:tcW w:w="992" w:type="dxa"/>
            <w:vAlign w:val="center"/>
          </w:tcPr>
          <w:p w:rsidR="00E57E53" w:rsidRPr="006F7791" w:rsidRDefault="00E57E53" w:rsidP="006F7791">
            <w:pPr>
              <w:jc w:val="center"/>
            </w:pPr>
          </w:p>
        </w:tc>
        <w:tc>
          <w:tcPr>
            <w:tcW w:w="3828" w:type="dxa"/>
            <w:vAlign w:val="center"/>
          </w:tcPr>
          <w:p w:rsidR="00E57E53" w:rsidRDefault="00E57E53" w:rsidP="00453C7A"/>
        </w:tc>
      </w:tr>
      <w:tr w:rsidR="00E57E53" w:rsidTr="00BD0C37">
        <w:trPr>
          <w:cantSplit/>
          <w:trHeight w:val="794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r w:rsidRPr="00E57E53">
              <w:t>Proper bold and clear signage designating waste sorting stations and water refill stations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E57E53" w:rsidRDefault="00E57E53" w:rsidP="006F7791">
            <w:pPr>
              <w:jc w:val="center"/>
            </w:pPr>
          </w:p>
        </w:tc>
        <w:tc>
          <w:tcPr>
            <w:tcW w:w="3828" w:type="dxa"/>
            <w:vAlign w:val="center"/>
          </w:tcPr>
          <w:p w:rsidR="00E57E53" w:rsidRDefault="00E57E53" w:rsidP="00911ED6"/>
        </w:tc>
      </w:tr>
      <w:tr w:rsidR="00E57E53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r w:rsidRPr="00E57E53">
              <w:t>Track paper (recycled content!) and water purchases; enter info in eco-cost report &amp; PEAR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E57E53" w:rsidRDefault="00E57E53" w:rsidP="00453C7A">
            <w:pPr>
              <w:jc w:val="center"/>
            </w:pPr>
          </w:p>
        </w:tc>
        <w:tc>
          <w:tcPr>
            <w:tcW w:w="3828" w:type="dxa"/>
            <w:vAlign w:val="center"/>
          </w:tcPr>
          <w:p w:rsidR="00E57E53" w:rsidRDefault="00E57E53" w:rsidP="00453C7A"/>
        </w:tc>
      </w:tr>
      <w:tr w:rsidR="00E91905" w:rsidTr="00BD0C37">
        <w:trPr>
          <w:cantSplit/>
          <w:trHeight w:val="760"/>
          <w:tblHeader/>
        </w:trPr>
        <w:tc>
          <w:tcPr>
            <w:tcW w:w="4786" w:type="dxa"/>
            <w:vAlign w:val="center"/>
          </w:tcPr>
          <w:p w:rsidR="00E91905" w:rsidRDefault="00E91905" w:rsidP="00E91905">
            <w:r>
              <w:t>Find relevant on-screen eco-messaging and behavior placement</w:t>
            </w:r>
            <w:r w:rsidR="00190B52">
              <w:t xml:space="preserve"> </w:t>
            </w:r>
            <w:r>
              <w:t>opportunities.</w:t>
            </w:r>
          </w:p>
        </w:tc>
        <w:tc>
          <w:tcPr>
            <w:tcW w:w="992" w:type="dxa"/>
            <w:vAlign w:val="center"/>
          </w:tcPr>
          <w:p w:rsidR="00E91905" w:rsidRDefault="00E91905" w:rsidP="00856C2B">
            <w:pPr>
              <w:jc w:val="center"/>
            </w:pPr>
          </w:p>
        </w:tc>
        <w:tc>
          <w:tcPr>
            <w:tcW w:w="3828" w:type="dxa"/>
            <w:vAlign w:val="center"/>
          </w:tcPr>
          <w:p w:rsidR="00E91905" w:rsidRDefault="00E91905" w:rsidP="00015EAD"/>
        </w:tc>
      </w:tr>
      <w:tr w:rsidR="00E57E53" w:rsidTr="00BD0C37">
        <w:trPr>
          <w:cantSplit/>
          <w:trHeight w:val="814"/>
          <w:tblHeader/>
        </w:trPr>
        <w:tc>
          <w:tcPr>
            <w:tcW w:w="4786" w:type="dxa"/>
            <w:vAlign w:val="center"/>
          </w:tcPr>
          <w:p w:rsidR="00E57E53" w:rsidRDefault="00E91905" w:rsidP="00E91905">
            <w:r>
              <w:t>T</w:t>
            </w:r>
            <w:r w:rsidR="00E57E53" w:rsidRPr="00E57E53">
              <w:t>alk to new vendors about “green” expectations; recommend and use greenproductionguide.com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E57E53" w:rsidRDefault="00E57E53" w:rsidP="006F7791">
            <w:pPr>
              <w:jc w:val="center"/>
            </w:pPr>
          </w:p>
        </w:tc>
        <w:tc>
          <w:tcPr>
            <w:tcW w:w="3828" w:type="dxa"/>
            <w:vAlign w:val="center"/>
          </w:tcPr>
          <w:p w:rsidR="00E57E53" w:rsidRDefault="00E57E53" w:rsidP="00911ED6"/>
        </w:tc>
      </w:tr>
      <w:tr w:rsidR="00E57E53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E57E53" w:rsidRDefault="00E57E53" w:rsidP="00E57E53">
            <w:pPr>
              <w:tabs>
                <w:tab w:val="left" w:pos="3433"/>
              </w:tabs>
            </w:pPr>
            <w:r w:rsidRPr="00E57E53">
              <w:t>Make rounds to confirm people are turning off lights and computers when gone</w:t>
            </w:r>
            <w:r w:rsidR="007B60BD">
              <w:t>.</w:t>
            </w:r>
            <w:r>
              <w:tab/>
            </w:r>
          </w:p>
        </w:tc>
        <w:tc>
          <w:tcPr>
            <w:tcW w:w="992" w:type="dxa"/>
            <w:vAlign w:val="center"/>
          </w:tcPr>
          <w:p w:rsidR="00E57E53" w:rsidRDefault="00E57E53" w:rsidP="006F7791">
            <w:pPr>
              <w:jc w:val="center"/>
            </w:pPr>
          </w:p>
        </w:tc>
        <w:tc>
          <w:tcPr>
            <w:tcW w:w="3828" w:type="dxa"/>
            <w:vAlign w:val="center"/>
          </w:tcPr>
          <w:p w:rsidR="00E57E53" w:rsidRDefault="00E57E53" w:rsidP="00911ED6"/>
        </w:tc>
      </w:tr>
      <w:tr w:rsidR="00E57E53" w:rsidTr="00BD0C37">
        <w:trPr>
          <w:cantSplit/>
          <w:trHeight w:val="680"/>
          <w:tblHeader/>
        </w:trPr>
        <w:tc>
          <w:tcPr>
            <w:tcW w:w="4786" w:type="dxa"/>
            <w:vAlign w:val="center"/>
          </w:tcPr>
          <w:p w:rsidR="00E57E53" w:rsidRDefault="00E57E53" w:rsidP="00E91905">
            <w:r w:rsidRPr="00E57E53">
              <w:t xml:space="preserve">Pick a department and review their </w:t>
            </w:r>
            <w:r w:rsidR="007B1830">
              <w:t xml:space="preserve">best practices </w:t>
            </w:r>
            <w:r w:rsidRPr="00E57E53">
              <w:t>checklist with them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E57E53" w:rsidRDefault="00E57E53" w:rsidP="006F7791">
            <w:pPr>
              <w:jc w:val="center"/>
            </w:pPr>
          </w:p>
        </w:tc>
        <w:tc>
          <w:tcPr>
            <w:tcW w:w="3828" w:type="dxa"/>
            <w:vAlign w:val="center"/>
          </w:tcPr>
          <w:p w:rsidR="00E57E53" w:rsidRDefault="00E57E53" w:rsidP="00911ED6"/>
        </w:tc>
      </w:tr>
    </w:tbl>
    <w:p w:rsidR="00E57E53" w:rsidRDefault="00E57E53" w:rsidP="00E57E53"/>
    <w:tbl>
      <w:tblPr>
        <w:tblStyle w:val="TableGrid"/>
        <w:tblpPr w:leftFromText="180" w:rightFromText="180" w:vertAnchor="text" w:horzAnchor="margin" w:tblpY="372"/>
        <w:tblW w:w="9606" w:type="dxa"/>
        <w:tblBorders>
          <w:top w:val="single" w:sz="12" w:space="0" w:color="7F7F7F" w:themeColor="text1" w:themeTint="80"/>
          <w:left w:val="single" w:sz="1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single" w:sz="12" w:space="0" w:color="7F7F7F" w:themeColor="text1" w:themeTint="80"/>
          <w:insideV w:val="single" w:sz="1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992"/>
        <w:gridCol w:w="3828"/>
      </w:tblGrid>
      <w:tr w:rsidR="00D251CA" w:rsidTr="00BD0C37">
        <w:trPr>
          <w:cantSplit/>
          <w:trHeight w:val="567"/>
          <w:tblHeader/>
        </w:trPr>
        <w:tc>
          <w:tcPr>
            <w:tcW w:w="4786" w:type="dxa"/>
            <w:shd w:val="clear" w:color="auto" w:fill="808080" w:themeFill="background1" w:themeFillShade="80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lastRenderedPageBreak/>
              <w:t>Subject</w:t>
            </w:r>
          </w:p>
        </w:tc>
        <w:tc>
          <w:tcPr>
            <w:tcW w:w="992" w:type="dxa"/>
            <w:shd w:val="clear" w:color="auto" w:fill="808080" w:themeFill="background1" w:themeFillShade="80"/>
            <w:vAlign w:val="center"/>
          </w:tcPr>
          <w:p w:rsidR="00D251CA" w:rsidRPr="00523725" w:rsidRDefault="00D251CA" w:rsidP="00781E00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Yes/No</w:t>
            </w:r>
          </w:p>
        </w:tc>
        <w:tc>
          <w:tcPr>
            <w:tcW w:w="3828" w:type="dxa"/>
            <w:shd w:val="clear" w:color="auto" w:fill="808080" w:themeFill="background1" w:themeFillShade="80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  <w:sz w:val="24"/>
              </w:rPr>
            </w:pPr>
            <w:r w:rsidRPr="00523725">
              <w:rPr>
                <w:b/>
                <w:color w:val="FFFFFF" w:themeColor="background1"/>
                <w:sz w:val="24"/>
              </w:rPr>
              <w:t>Corrective Action/Comment</w:t>
            </w:r>
          </w:p>
        </w:tc>
      </w:tr>
      <w:tr w:rsidR="00D251CA" w:rsidTr="00BD0C37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B82E8A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t>Producers</w:t>
            </w:r>
          </w:p>
        </w:tc>
      </w:tr>
      <w:tr w:rsidR="00D251CA" w:rsidTr="00BD0C37">
        <w:trPr>
          <w:cantSplit/>
          <w:trHeight w:val="624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>
              <w:t xml:space="preserve">Implement </w:t>
            </w:r>
            <w:r w:rsidRPr="00E57E53">
              <w:t xml:space="preserve">plan for donation of department/set materials after </w:t>
            </w:r>
            <w:r>
              <w:t>use/</w:t>
            </w:r>
            <w:r w:rsidRPr="00E57E53">
              <w:t>wrap/striking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D251CA" w:rsidTr="00BD0C37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00B0F0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t>HOD's</w:t>
            </w:r>
          </w:p>
        </w:tc>
      </w:tr>
      <w:tr w:rsidR="00D251CA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>
              <w:t>I</w:t>
            </w:r>
            <w:r w:rsidRPr="00E57E53">
              <w:t>nquire if any support is needed (research eco-vendors/products? Recycle odd items?)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D251CA" w:rsidTr="00BD0C37">
        <w:trPr>
          <w:cantSplit/>
          <w:trHeight w:val="1020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 w:rsidRPr="00E57E53">
              <w:t>Confirm use of eco-friendly, non-toxic, environmentally friendly cleaners, detergents, products, paints</w:t>
            </w:r>
            <w:r>
              <w:t>, etc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D251CA" w:rsidTr="00BD0C37">
        <w:trPr>
          <w:cantSplit/>
          <w:trHeight w:val="1020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 w:rsidRPr="00E57E53">
              <w:t>Implement, plan for and confirm that all relevant departments are shopping with reusable bags (PAs, craft, wardrobe, props</w:t>
            </w:r>
            <w:r>
              <w:t>, etc.</w:t>
            </w:r>
            <w:r w:rsidRPr="00E57E53">
              <w:t>)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D251CA" w:rsidTr="00BD0C37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98C552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t>AD's</w:t>
            </w:r>
          </w:p>
        </w:tc>
      </w:tr>
      <w:tr w:rsidR="00D251CA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 w:rsidRPr="00E3357E">
              <w:t xml:space="preserve">Inform and confirm cast, crew, day players and extras </w:t>
            </w:r>
            <w:r w:rsidR="00BD0C37">
              <w:t>bring their own water bottle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D251CA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pPr>
              <w:tabs>
                <w:tab w:val="left" w:pos="3433"/>
              </w:tabs>
            </w:pPr>
            <w:r w:rsidRPr="00E3357E">
              <w:t>Include eco tips on daily call sheets and/or make call eco-announcement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BD0C37" w:rsidTr="003D2584">
        <w:trPr>
          <w:cantSplit/>
          <w:trHeight w:val="509"/>
          <w:tblHeader/>
        </w:trPr>
        <w:tc>
          <w:tcPr>
            <w:tcW w:w="9606" w:type="dxa"/>
            <w:gridSpan w:val="3"/>
            <w:shd w:val="clear" w:color="auto" w:fill="F67D22"/>
            <w:vAlign w:val="center"/>
          </w:tcPr>
          <w:p w:rsidR="00BD0C37" w:rsidRDefault="00BD0C37" w:rsidP="00781E00">
            <w:r w:rsidRPr="003D2584">
              <w:rPr>
                <w:b/>
                <w:color w:val="FFFFFF" w:themeColor="background1"/>
                <w:sz w:val="24"/>
              </w:rPr>
              <w:t>Grip</w:t>
            </w:r>
          </w:p>
        </w:tc>
      </w:tr>
      <w:tr w:rsidR="00BD0C37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BD0C37" w:rsidRPr="00E3357E" w:rsidRDefault="00BD0C37" w:rsidP="00781E00">
            <w:pPr>
              <w:tabs>
                <w:tab w:val="left" w:pos="3433"/>
              </w:tabs>
            </w:pPr>
            <w:r w:rsidRPr="00BD0C37">
              <w:t>Confirm use of LED lighting</w:t>
            </w:r>
          </w:p>
        </w:tc>
        <w:tc>
          <w:tcPr>
            <w:tcW w:w="992" w:type="dxa"/>
            <w:vAlign w:val="center"/>
          </w:tcPr>
          <w:p w:rsidR="00BD0C37" w:rsidRDefault="00BD0C37" w:rsidP="00BD0C37">
            <w:pPr>
              <w:jc w:val="center"/>
            </w:pPr>
          </w:p>
        </w:tc>
        <w:tc>
          <w:tcPr>
            <w:tcW w:w="3828" w:type="dxa"/>
            <w:vAlign w:val="center"/>
          </w:tcPr>
          <w:p w:rsidR="00BD0C37" w:rsidRDefault="00BD0C37" w:rsidP="00781E00"/>
        </w:tc>
      </w:tr>
      <w:tr w:rsidR="00D251CA" w:rsidTr="003D2584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B82E8A"/>
            <w:vAlign w:val="center"/>
          </w:tcPr>
          <w:p w:rsidR="00D251CA" w:rsidRDefault="00D251CA" w:rsidP="00781E00">
            <w:r w:rsidRPr="006F7791">
              <w:rPr>
                <w:b/>
                <w:color w:val="FFFFFF" w:themeColor="background1"/>
                <w:sz w:val="24"/>
              </w:rPr>
              <w:t>Craft Services &amp; Catering</w:t>
            </w:r>
          </w:p>
        </w:tc>
      </w:tr>
      <w:tr w:rsidR="00D251CA" w:rsidTr="00BD0C37">
        <w:trPr>
          <w:cantSplit/>
          <w:trHeight w:val="737"/>
          <w:tblHeader/>
        </w:trPr>
        <w:tc>
          <w:tcPr>
            <w:tcW w:w="4786" w:type="dxa"/>
            <w:vAlign w:val="center"/>
          </w:tcPr>
          <w:p w:rsidR="00D251CA" w:rsidRDefault="00D251CA" w:rsidP="00781E00">
            <w:r>
              <w:t>C</w:t>
            </w:r>
            <w:r w:rsidRPr="00E3357E">
              <w:t>onfirm offering of vegetarian/vegan option</w:t>
            </w:r>
            <w:r>
              <w:t xml:space="preserve"> and meatless day</w:t>
            </w:r>
            <w:r w:rsidRPr="00E3357E">
              <w:t>; serve local and organic when possible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D251CA" w:rsidTr="00BD0C37">
        <w:trPr>
          <w:cantSplit/>
          <w:trHeight w:val="454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>
              <w:t>C</w:t>
            </w:r>
            <w:r w:rsidRPr="00E3357E">
              <w:t>heck in re: daily food donation process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BD0C37" w:rsidTr="003D2584">
        <w:trPr>
          <w:cantSplit/>
          <w:trHeight w:val="454"/>
          <w:tblHeader/>
        </w:trPr>
        <w:tc>
          <w:tcPr>
            <w:tcW w:w="9606" w:type="dxa"/>
            <w:gridSpan w:val="3"/>
            <w:shd w:val="clear" w:color="auto" w:fill="00B0F0"/>
            <w:vAlign w:val="center"/>
          </w:tcPr>
          <w:p w:rsidR="00BD0C37" w:rsidRDefault="00BD0C37" w:rsidP="00781E00">
            <w:r w:rsidRPr="003D2584">
              <w:rPr>
                <w:b/>
                <w:color w:val="FFFFFF" w:themeColor="background1"/>
                <w:sz w:val="24"/>
              </w:rPr>
              <w:t>Construction</w:t>
            </w:r>
          </w:p>
        </w:tc>
      </w:tr>
      <w:tr w:rsidR="00BD0C37" w:rsidTr="003D2584">
        <w:trPr>
          <w:cantSplit/>
          <w:trHeight w:val="454"/>
          <w:tblHeader/>
        </w:trPr>
        <w:tc>
          <w:tcPr>
            <w:tcW w:w="4786" w:type="dxa"/>
            <w:tcBorders>
              <w:bottom w:val="single" w:sz="4" w:space="0" w:color="FFFFFF" w:themeColor="background1"/>
            </w:tcBorders>
            <w:vAlign w:val="center"/>
          </w:tcPr>
          <w:p w:rsidR="00BD0C37" w:rsidRDefault="00BD0C37" w:rsidP="00781E00">
            <w:r w:rsidRPr="00BD0C37">
              <w:t xml:space="preserve">Confirm use of sustainable </w:t>
            </w:r>
            <w:proofErr w:type="spellStart"/>
            <w:r w:rsidRPr="00BD0C37">
              <w:t>Lauan</w:t>
            </w:r>
            <w:proofErr w:type="spellEnd"/>
            <w:r w:rsidRPr="00BD0C37">
              <w:t>/</w:t>
            </w:r>
            <w:proofErr w:type="spellStart"/>
            <w:r w:rsidRPr="00BD0C37">
              <w:t>Meranti</w:t>
            </w:r>
            <w:proofErr w:type="spellEnd"/>
            <w:r w:rsidRPr="00BD0C37">
              <w:t xml:space="preserve"> plywood</w:t>
            </w:r>
          </w:p>
          <w:p w:rsidR="00BD0C37" w:rsidRDefault="00BD0C37" w:rsidP="00781E00"/>
        </w:tc>
        <w:tc>
          <w:tcPr>
            <w:tcW w:w="992" w:type="dxa"/>
            <w:tcBorders>
              <w:bottom w:val="single" w:sz="4" w:space="0" w:color="FFFFFF" w:themeColor="background1"/>
            </w:tcBorders>
            <w:vAlign w:val="center"/>
          </w:tcPr>
          <w:p w:rsidR="00BD0C37" w:rsidRDefault="00BD0C37" w:rsidP="00BD0C37">
            <w:pPr>
              <w:jc w:val="center"/>
            </w:pPr>
          </w:p>
        </w:tc>
        <w:tc>
          <w:tcPr>
            <w:tcW w:w="3828" w:type="dxa"/>
            <w:tcBorders>
              <w:bottom w:val="single" w:sz="4" w:space="0" w:color="FFFFFF" w:themeColor="background1"/>
            </w:tcBorders>
            <w:vAlign w:val="center"/>
          </w:tcPr>
          <w:p w:rsidR="00BD0C37" w:rsidRDefault="00BD0C37" w:rsidP="00781E00"/>
        </w:tc>
      </w:tr>
      <w:tr w:rsidR="003D2584" w:rsidTr="003D2584">
        <w:trPr>
          <w:cantSplit/>
          <w:trHeight w:val="454"/>
          <w:tblHeader/>
        </w:trPr>
        <w:tc>
          <w:tcPr>
            <w:tcW w:w="4786" w:type="dxa"/>
            <w:tcBorders>
              <w:top w:val="single" w:sz="4" w:space="0" w:color="FFFFFF" w:themeColor="background1"/>
            </w:tcBorders>
            <w:vAlign w:val="center"/>
          </w:tcPr>
          <w:p w:rsidR="003D2584" w:rsidRPr="00BD0C37" w:rsidRDefault="003D2584" w:rsidP="00781E00"/>
        </w:tc>
        <w:tc>
          <w:tcPr>
            <w:tcW w:w="992" w:type="dxa"/>
            <w:tcBorders>
              <w:top w:val="single" w:sz="4" w:space="0" w:color="FFFFFF" w:themeColor="background1"/>
            </w:tcBorders>
            <w:vAlign w:val="center"/>
          </w:tcPr>
          <w:p w:rsidR="003D2584" w:rsidRDefault="003D2584" w:rsidP="00BD0C37">
            <w:pPr>
              <w:jc w:val="center"/>
            </w:pPr>
          </w:p>
        </w:tc>
        <w:tc>
          <w:tcPr>
            <w:tcW w:w="3828" w:type="dxa"/>
            <w:tcBorders>
              <w:top w:val="single" w:sz="4" w:space="0" w:color="FFFFFF" w:themeColor="background1"/>
            </w:tcBorders>
            <w:shd w:val="clear" w:color="auto" w:fill="FFFFFF" w:themeFill="background1"/>
            <w:vAlign w:val="center"/>
          </w:tcPr>
          <w:p w:rsidR="003D2584" w:rsidRDefault="003D2584" w:rsidP="00781E00"/>
        </w:tc>
      </w:tr>
      <w:tr w:rsidR="00D251CA" w:rsidTr="003D2584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98C552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lastRenderedPageBreak/>
              <w:t>Set Dec/Props</w:t>
            </w:r>
          </w:p>
        </w:tc>
      </w:tr>
      <w:tr w:rsidR="00D251CA" w:rsidTr="00BD0C37">
        <w:trPr>
          <w:cantSplit/>
          <w:trHeight w:val="680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>
              <w:t>Any</w:t>
            </w:r>
            <w:r w:rsidRPr="00E3357E">
              <w:t xml:space="preserve"> opportunities to place on-screen behaviors or messaging?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BD0C37" w:rsidTr="00BD0C37">
        <w:trPr>
          <w:cantSplit/>
          <w:trHeight w:val="680"/>
          <w:tblHeader/>
        </w:trPr>
        <w:tc>
          <w:tcPr>
            <w:tcW w:w="4786" w:type="dxa"/>
            <w:vAlign w:val="center"/>
          </w:tcPr>
          <w:p w:rsidR="00BD0C37" w:rsidRDefault="00BD0C37" w:rsidP="00781E00">
            <w:r w:rsidRPr="00BD0C37">
              <w:t>Confirm they’ll attempt to donate materials instead of trashing</w:t>
            </w:r>
            <w:r>
              <w:t>.</w:t>
            </w:r>
          </w:p>
        </w:tc>
        <w:tc>
          <w:tcPr>
            <w:tcW w:w="992" w:type="dxa"/>
            <w:vAlign w:val="center"/>
          </w:tcPr>
          <w:p w:rsidR="00BD0C37" w:rsidRDefault="00BD0C37" w:rsidP="00BD0C37">
            <w:pPr>
              <w:jc w:val="center"/>
            </w:pPr>
          </w:p>
        </w:tc>
        <w:tc>
          <w:tcPr>
            <w:tcW w:w="3828" w:type="dxa"/>
            <w:vAlign w:val="center"/>
          </w:tcPr>
          <w:p w:rsidR="00BD0C37" w:rsidRDefault="00BD0C37" w:rsidP="00781E00"/>
        </w:tc>
      </w:tr>
      <w:tr w:rsidR="00D251CA" w:rsidTr="003D2584">
        <w:trPr>
          <w:cantSplit/>
          <w:trHeight w:val="397"/>
          <w:tblHeader/>
        </w:trPr>
        <w:tc>
          <w:tcPr>
            <w:tcW w:w="9606" w:type="dxa"/>
            <w:gridSpan w:val="3"/>
            <w:shd w:val="clear" w:color="auto" w:fill="F67D22"/>
            <w:vAlign w:val="center"/>
          </w:tcPr>
          <w:p w:rsidR="00D251CA" w:rsidRPr="00523725" w:rsidRDefault="00D251CA" w:rsidP="00781E00">
            <w:pPr>
              <w:rPr>
                <w:b/>
                <w:color w:val="FFFFFF" w:themeColor="background1"/>
              </w:rPr>
            </w:pPr>
            <w:r w:rsidRPr="006F7791">
              <w:rPr>
                <w:b/>
                <w:color w:val="FFFFFF" w:themeColor="background1"/>
                <w:sz w:val="24"/>
              </w:rPr>
              <w:t>Transportation</w:t>
            </w:r>
          </w:p>
        </w:tc>
      </w:tr>
      <w:tr w:rsidR="00D251CA" w:rsidTr="00BD0C37">
        <w:trPr>
          <w:cantSplit/>
          <w:trHeight w:val="454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 w:rsidRPr="00E3357E">
              <w:t>Confirm compliance with no idling laws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D251CA" w:rsidTr="00BD0C37">
        <w:trPr>
          <w:cantSplit/>
          <w:trHeight w:val="624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>
              <w:t>Able to use B20, renewable diesel or other alternatives to diesel fuel?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  <w:tr w:rsidR="00D251CA" w:rsidTr="00BD0C37">
        <w:trPr>
          <w:cantSplit/>
          <w:trHeight w:val="624"/>
          <w:tblHeader/>
        </w:trPr>
        <w:tc>
          <w:tcPr>
            <w:tcW w:w="4786" w:type="dxa"/>
            <w:vAlign w:val="center"/>
          </w:tcPr>
          <w:p w:rsidR="00D251CA" w:rsidRPr="00E3357E" w:rsidRDefault="00D251CA" w:rsidP="00781E00">
            <w:r w:rsidRPr="00E3357E">
              <w:t>Confirm generators and trailer AC/power are turned off when not in use</w:t>
            </w:r>
            <w:r w:rsidR="007B60BD">
              <w:t>.</w:t>
            </w:r>
          </w:p>
        </w:tc>
        <w:tc>
          <w:tcPr>
            <w:tcW w:w="992" w:type="dxa"/>
            <w:vAlign w:val="center"/>
          </w:tcPr>
          <w:p w:rsidR="00D251CA" w:rsidRDefault="00D251CA" w:rsidP="00781E00">
            <w:pPr>
              <w:jc w:val="center"/>
            </w:pPr>
          </w:p>
        </w:tc>
        <w:tc>
          <w:tcPr>
            <w:tcW w:w="3828" w:type="dxa"/>
            <w:vAlign w:val="center"/>
          </w:tcPr>
          <w:p w:rsidR="00D251CA" w:rsidRDefault="00D251CA" w:rsidP="00781E00"/>
        </w:tc>
      </w:tr>
    </w:tbl>
    <w:p w:rsidR="00911ED6" w:rsidRPr="00911ED6" w:rsidRDefault="00911ED6" w:rsidP="00911E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1ED6" w:rsidTr="00911ED6">
        <w:trPr>
          <w:trHeight w:val="454"/>
        </w:trPr>
        <w:tc>
          <w:tcPr>
            <w:tcW w:w="9576" w:type="dxa"/>
            <w:shd w:val="clear" w:color="auto" w:fill="808080" w:themeFill="background1" w:themeFillShade="80"/>
            <w:vAlign w:val="center"/>
          </w:tcPr>
          <w:p w:rsidR="00911ED6" w:rsidRPr="00911ED6" w:rsidRDefault="00911ED6" w:rsidP="00911ED6">
            <w:pPr>
              <w:rPr>
                <w:b/>
                <w:color w:val="FFFFFF" w:themeColor="background1"/>
              </w:rPr>
            </w:pPr>
            <w:r w:rsidRPr="00911ED6">
              <w:rPr>
                <w:b/>
                <w:color w:val="FFFFFF" w:themeColor="background1"/>
                <w:sz w:val="24"/>
              </w:rPr>
              <w:t>Additional Comments</w:t>
            </w:r>
          </w:p>
        </w:tc>
      </w:tr>
      <w:tr w:rsidR="00911ED6" w:rsidTr="00911ED6">
        <w:trPr>
          <w:trHeight w:val="3240"/>
        </w:trPr>
        <w:sdt>
          <w:sdtPr>
            <w:id w:val="424410020"/>
            <w:placeholder>
              <w:docPart w:val="0D1899343F6C41F8A9E37D0F2BBE8421"/>
            </w:placeholder>
            <w:showingPlcHdr/>
          </w:sdtPr>
          <w:sdtEndPr/>
          <w:sdtContent>
            <w:tc>
              <w:tcPr>
                <w:tcW w:w="9576" w:type="dxa"/>
              </w:tcPr>
              <w:p w:rsidR="00911ED6" w:rsidRDefault="00453C7A" w:rsidP="00453C7A">
                <w:r w:rsidRPr="00762FD4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911ED6" w:rsidRPr="00911ED6" w:rsidRDefault="00911ED6" w:rsidP="00911ED6"/>
    <w:p w:rsidR="00911ED6" w:rsidRDefault="00911ED6" w:rsidP="00911ED6">
      <w:r w:rsidRPr="00911ED6">
        <w:rPr>
          <w:i/>
        </w:rPr>
        <w:t>Please submit this document to:</w:t>
      </w:r>
      <w:sdt>
        <w:sdtPr>
          <w:id w:val="424410021"/>
          <w:placeholder>
            <w:docPart w:val="3378D6A471F44C2EB2D0345608FE4437"/>
          </w:placeholder>
          <w:showingPlcHdr/>
        </w:sdtPr>
        <w:sdtEndPr/>
        <w:sdtContent>
          <w:r w:rsidRPr="00762FD4">
            <w:rPr>
              <w:rStyle w:val="PlaceholderText"/>
            </w:rPr>
            <w:t>Click here to enter text.</w:t>
          </w:r>
        </w:sdtContent>
      </w:sdt>
    </w:p>
    <w:p w:rsidR="00911ED6" w:rsidRDefault="009223C0" w:rsidP="00911ED6">
      <w:pPr>
        <w:rPr>
          <w:rFonts w:cs="Arial"/>
          <w:i/>
          <w:color w:val="000000" w:themeColor="text1"/>
          <w:szCs w:val="28"/>
          <w:shd w:val="clear" w:color="auto" w:fill="FFFFFF"/>
        </w:rPr>
      </w:pPr>
      <w:r w:rsidRPr="009223C0">
        <w:rPr>
          <w:rFonts w:cs="Arial"/>
          <w:i/>
          <w:color w:val="000000" w:themeColor="text1"/>
          <w:szCs w:val="28"/>
          <w:shd w:val="clear" w:color="auto" w:fill="FFFFFF"/>
        </w:rPr>
        <w:t>Check with y</w:t>
      </w:r>
      <w:r w:rsidR="00395F78">
        <w:rPr>
          <w:rFonts w:cs="Arial"/>
          <w:i/>
          <w:color w:val="000000" w:themeColor="text1"/>
          <w:szCs w:val="28"/>
          <w:shd w:val="clear" w:color="auto" w:fill="FFFFFF"/>
        </w:rPr>
        <w:t>our studio on their walkthrough</w:t>
      </w:r>
      <w:r w:rsidRPr="009223C0">
        <w:rPr>
          <w:rFonts w:cs="Arial"/>
          <w:i/>
          <w:color w:val="000000" w:themeColor="text1"/>
          <w:szCs w:val="28"/>
          <w:shd w:val="clear" w:color="auto" w:fill="FFFFFF"/>
        </w:rPr>
        <w:t xml:space="preserve"> requirements and how to share this information</w:t>
      </w:r>
      <w:r>
        <w:rPr>
          <w:rFonts w:cs="Arial"/>
          <w:i/>
          <w:color w:val="000000" w:themeColor="text1"/>
          <w:szCs w:val="28"/>
          <w:shd w:val="clear" w:color="auto" w:fill="FFFFFF"/>
        </w:rPr>
        <w:t xml:space="preserve">. </w:t>
      </w:r>
    </w:p>
    <w:p w:rsidR="00E91905" w:rsidRPr="009223C0" w:rsidRDefault="00E91905" w:rsidP="00911ED6">
      <w:pPr>
        <w:rPr>
          <w:i/>
          <w:color w:val="000000" w:themeColor="text1"/>
          <w:sz w:val="18"/>
        </w:rPr>
      </w:pPr>
      <w:bookmarkStart w:id="0" w:name="_GoBack"/>
      <w:bookmarkEnd w:id="0"/>
    </w:p>
    <w:sectPr w:rsidR="00E91905" w:rsidRPr="009223C0" w:rsidSect="009C6CBA">
      <w:headerReference w:type="default" r:id="rId13"/>
      <w:footerReference w:type="default" r:id="rId14"/>
      <w:pgSz w:w="12240" w:h="15840"/>
      <w:pgMar w:top="162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3E7C" w:rsidRDefault="00FD3E7C" w:rsidP="002B067B">
      <w:pPr>
        <w:spacing w:after="0" w:line="240" w:lineRule="auto"/>
      </w:pPr>
      <w:r>
        <w:separator/>
      </w:r>
    </w:p>
  </w:endnote>
  <w:endnote w:type="continuationSeparator" w:id="0">
    <w:p w:rsidR="00FD3E7C" w:rsidRDefault="00FD3E7C" w:rsidP="002B0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357E" w:rsidRDefault="007B60B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4410710</wp:posOffset>
              </wp:positionH>
              <wp:positionV relativeFrom="paragraph">
                <wp:posOffset>76200</wp:posOffset>
              </wp:positionV>
              <wp:extent cx="2245360" cy="306705"/>
              <wp:effectExtent l="0" t="0" r="0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251CA" w:rsidRPr="0073300A" w:rsidRDefault="00453C7A" w:rsidP="00D251CA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hyperlink r:id="rId1" w:history="1">
                            <w:r w:rsidR="00D251CA" w:rsidRPr="0073300A">
                              <w:rPr>
                                <w:rStyle w:val="Hyperlink"/>
                                <w:b/>
                                <w:color w:val="FFFFFF" w:themeColor="background1"/>
                                <w:u w:val="none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347.3pt;margin-top:6pt;width:176.8pt;height:24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hYAtgIAALk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" filled="f" stroked="f">
              <v:textbox>
                <w:txbxContent>
                  <w:p w:rsidR="00D251CA" w:rsidRPr="0073300A" w:rsidRDefault="00FD3E7C" w:rsidP="00D251CA">
                    <w:pPr>
                      <w:rPr>
                        <w:b/>
                        <w:color w:val="FFFFFF" w:themeColor="background1"/>
                      </w:rPr>
                    </w:pPr>
                    <w:hyperlink r:id="rId2" w:history="1">
                      <w:r w:rsidR="00D251CA" w:rsidRPr="0073300A">
                        <w:rPr>
                          <w:rStyle w:val="Hyperlink"/>
                          <w:b/>
                          <w:color w:val="FFFFFF" w:themeColor="background1"/>
                          <w:u w:val="none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4445" t="0" r="0" b="2540"/>
              <wp:wrapNone/>
              <wp:docPr id="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F7578CC" id="Rectangle 4" o:spid="_x0000_s1026" style="position:absolute;margin-left:-73.9pt;margin-top:-24.9pt;width:613.9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" fillcolor="#c6bebe" stroked="f">
              <w10:anchorlock/>
            </v:rect>
          </w:pict>
        </mc:Fallback>
      </mc:AlternateContent>
    </w:r>
    <w:r w:rsidR="00D251CA" w:rsidRPr="00D251CA">
      <w:rPr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4031492</wp:posOffset>
          </wp:positionH>
          <wp:positionV relativeFrom="paragraph">
            <wp:posOffset>47189</wp:posOffset>
          </wp:positionV>
          <wp:extent cx="367210" cy="354842"/>
          <wp:effectExtent l="19050" t="0" r="9525" b="0"/>
          <wp:wrapNone/>
          <wp:docPr id="12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3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1" layoutInCell="1" allowOverlap="1">
              <wp:simplePos x="0" y="0"/>
              <wp:positionH relativeFrom="column">
                <wp:posOffset>-1173480</wp:posOffset>
              </wp:positionH>
              <wp:positionV relativeFrom="paragraph">
                <wp:posOffset>-51435</wp:posOffset>
              </wp:positionV>
              <wp:extent cx="8084820" cy="794385"/>
              <wp:effectExtent l="0" t="0" r="3810" b="0"/>
              <wp:wrapNone/>
              <wp:docPr id="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9438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9466E41" id="Rectangle 3" o:spid="_x0000_s1026" style="position:absolute;margin-left:-92.4pt;margin-top:-4.05pt;width:636.6pt;height:62.5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" fillcolor="#647272" stroked="f">
              <w10:anchorlock/>
            </v:rect>
          </w:pict>
        </mc:Fallback>
      </mc:AlternateContent>
    </w:r>
    <w:proofErr w:type="gramStart"/>
    <w:r w:rsidR="00395F78">
      <w:rPr>
        <w:color w:val="FFFFFF" w:themeColor="background1"/>
        <w:sz w:val="18"/>
        <w:szCs w:val="18"/>
      </w:rPr>
      <w:t>v1</w:t>
    </w:r>
    <w:proofErr w:type="gramEnd"/>
    <w:r w:rsidR="00395F78">
      <w:rPr>
        <w:color w:val="FFFFFF" w:themeColor="background1"/>
        <w:sz w:val="18"/>
        <w:szCs w:val="18"/>
      </w:rPr>
      <w:t>_April2017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3E7C" w:rsidRDefault="00FD3E7C" w:rsidP="002B067B">
      <w:pPr>
        <w:spacing w:after="0" w:line="240" w:lineRule="auto"/>
      </w:pPr>
      <w:r>
        <w:separator/>
      </w:r>
    </w:p>
  </w:footnote>
  <w:footnote w:type="continuationSeparator" w:id="0">
    <w:p w:rsidR="00FD3E7C" w:rsidRDefault="00FD3E7C" w:rsidP="002B0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357E" w:rsidRDefault="00395F78" w:rsidP="00395F78">
    <w:pPr>
      <w:pStyle w:val="Header"/>
      <w:jc w:val="right"/>
    </w:pPr>
    <w:r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3773170</wp:posOffset>
          </wp:positionH>
          <wp:positionV relativeFrom="paragraph">
            <wp:posOffset>111760</wp:posOffset>
          </wp:positionV>
          <wp:extent cx="2764790" cy="379095"/>
          <wp:effectExtent l="19050" t="0" r="0" b="0"/>
          <wp:wrapTight wrapText="bothSides">
            <wp:wrapPolygon edited="0">
              <wp:start x="595" y="0"/>
              <wp:lineTo x="-149" y="4342"/>
              <wp:lineTo x="0" y="17367"/>
              <wp:lineTo x="595" y="20623"/>
              <wp:lineTo x="20538" y="20623"/>
              <wp:lineTo x="21282" y="17367"/>
              <wp:lineTo x="21580" y="13025"/>
              <wp:lineTo x="21580" y="0"/>
              <wp:lineTo x="595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4790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B60BD">
      <w:rPr>
        <w:noProof/>
      </w:rPr>
      <mc:AlternateContent>
        <mc:Choice Requires="wps">
          <w:drawing>
            <wp:anchor distT="0" distB="0" distL="114300" distR="114300" simplePos="0" relativeHeight="251657215" behindDoc="0" locked="1" layoutInCell="1" allowOverlap="1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2540" r="3810" b="0"/>
              <wp:wrapNone/>
              <wp:docPr id="6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1F0BF08" id="Rectangle 2" o:spid="_x0000_s1026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" fillcolor="#647272" stroked="f">
              <w10:anchorlock/>
            </v:rect>
          </w:pict>
        </mc:Fallback>
      </mc:AlternateContent>
    </w:r>
    <w:r w:rsidR="007B60BD"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4445" t="3810" r="0" b="0"/>
              <wp:wrapNone/>
              <wp:docPr id="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73FA256" id="Rectangle 1" o:spid="_x0000_s1026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" fillcolor="#c6bebe" stroked="f"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3pt;height:193pt" o:bullet="t">
        <v:imagedata r:id="rId1" o:title="leaf-256"/>
      </v:shape>
    </w:pict>
  </w:numPicBullet>
  <w:numPicBullet w:numPicBulletId="1">
    <w:pict>
      <v:shape id="_x0000_i1027" type="#_x0000_t75" style="width:170pt;height:168pt" o:bullet="t">
        <v:imagedata r:id="rId2" o:title="images"/>
      </v:shape>
    </w:pict>
  </w:numPicBullet>
  <w:numPicBullet w:numPicBulletId="2">
    <w:pict>
      <v:shape id="_x0000_i1028" type="#_x0000_t75" style="width:193pt;height:193pt" o:bullet="t">
        <v:imagedata r:id="rId3" o:title="leaf-xxl"/>
      </v:shape>
    </w:pict>
  </w:numPicBullet>
  <w:numPicBullet w:numPicBulletId="3">
    <w:pict>
      <v:shape id="_x0000_i1029" type="#_x0000_t75" style="width:193pt;height:193pt" o:bullet="t">
        <v:imagedata r:id="rId4" o:title="Leaf_256x256-32"/>
      </v:shape>
    </w:pict>
  </w:numPicBullet>
  <w:numPicBullet w:numPicBulletId="4">
    <w:pict>
      <v:shape id="_x0000_i1030" type="#_x0000_t75" style="width:113pt;height:113pt" o:bullet="t">
        <v:imagedata r:id="rId5" o:title="leaf_grey_icon"/>
      </v:shape>
    </w:pict>
  </w:numPicBullet>
  <w:numPicBullet w:numPicBulletId="5">
    <w:pict>
      <v:shape id="_x0000_i1031" type="#_x0000_t75" style="width:113pt;height:113pt" o:bullet="t">
        <v:imagedata r:id="rId6" o:title="leaf_icon"/>
      </v:shape>
    </w:pict>
  </w:numPicBullet>
  <w:numPicBullet w:numPicBulletId="6">
    <w:pict>
      <v:shape id="_x0000_i1032" type="#_x0000_t75" style="width:205pt;height:205pt" o:bullet="t">
        <v:imagedata r:id="rId7" o:title="leaf"/>
      </v:shape>
    </w:pict>
  </w:numPicBullet>
  <w:abstractNum w:abstractNumId="0">
    <w:nsid w:val="019E3951"/>
    <w:multiLevelType w:val="hybridMultilevel"/>
    <w:tmpl w:val="AF70E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25346"/>
    <w:multiLevelType w:val="hybridMultilevel"/>
    <w:tmpl w:val="F6C8F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9F44164"/>
    <w:multiLevelType w:val="hybridMultilevel"/>
    <w:tmpl w:val="CC98837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2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5">
    <w:nsid w:val="2CF57780"/>
    <w:multiLevelType w:val="hybridMultilevel"/>
    <w:tmpl w:val="756E58B4"/>
    <w:lvl w:ilvl="0" w:tplc="10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>
    <w:nsid w:val="2D3468F7"/>
    <w:multiLevelType w:val="hybridMultilevel"/>
    <w:tmpl w:val="9CCCC6E8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>
    <w:nsid w:val="2D4D1578"/>
    <w:multiLevelType w:val="multilevel"/>
    <w:tmpl w:val="82F0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4747D5"/>
    <w:multiLevelType w:val="hybridMultilevel"/>
    <w:tmpl w:val="0FACBFF4"/>
    <w:lvl w:ilvl="0" w:tplc="E9E0F126">
      <w:start w:val="1"/>
      <w:numFmt w:val="bullet"/>
      <w:lvlText w:val=""/>
      <w:lvlPicBulletId w:val="6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>
    <w:nsid w:val="385835AA"/>
    <w:multiLevelType w:val="hybridMultilevel"/>
    <w:tmpl w:val="FB22D5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97C0E23"/>
    <w:multiLevelType w:val="hybridMultilevel"/>
    <w:tmpl w:val="A378C092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E9E0F126">
      <w:start w:val="1"/>
      <w:numFmt w:val="bullet"/>
      <w:lvlText w:val=""/>
      <w:lvlPicBulletId w:val="6"/>
      <w:lvlJc w:val="left"/>
      <w:pPr>
        <w:ind w:left="2826" w:hanging="360"/>
      </w:pPr>
      <w:rPr>
        <w:rFonts w:ascii="Symbol" w:hAnsi="Symbol" w:hint="default"/>
        <w:color w:val="auto"/>
      </w:rPr>
    </w:lvl>
    <w:lvl w:ilvl="4" w:tplc="10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12">
    <w:nsid w:val="3C4B5003"/>
    <w:multiLevelType w:val="hybridMultilevel"/>
    <w:tmpl w:val="9CCCC6E8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>
    <w:nsid w:val="3D1B6915"/>
    <w:multiLevelType w:val="hybridMultilevel"/>
    <w:tmpl w:val="865055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49666DA"/>
    <w:multiLevelType w:val="multilevel"/>
    <w:tmpl w:val="03BCB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51046CD"/>
    <w:multiLevelType w:val="hybridMultilevel"/>
    <w:tmpl w:val="31F861C8"/>
    <w:lvl w:ilvl="0" w:tplc="FE98BD2E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>
    <w:nsid w:val="50DF2F9D"/>
    <w:multiLevelType w:val="hybridMultilevel"/>
    <w:tmpl w:val="51AA722E"/>
    <w:lvl w:ilvl="0" w:tplc="CFB4BF2E">
      <w:start w:val="1"/>
      <w:numFmt w:val="bullet"/>
      <w:lvlText w:val=""/>
      <w:lvlPicBulletId w:val="6"/>
      <w:lvlJc w:val="left"/>
      <w:pPr>
        <w:ind w:left="1854" w:hanging="360"/>
      </w:pPr>
      <w:rPr>
        <w:rFonts w:ascii="Symbol" w:hAnsi="Symbol" w:hint="default"/>
        <w:color w:val="auto"/>
        <w:sz w:val="24"/>
      </w:rPr>
    </w:lvl>
    <w:lvl w:ilvl="1" w:tplc="10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>
    <w:nsid w:val="513640E2"/>
    <w:multiLevelType w:val="hybridMultilevel"/>
    <w:tmpl w:val="9468FCBA"/>
    <w:lvl w:ilvl="0" w:tplc="2444C63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>
    <w:nsid w:val="52DB59A8"/>
    <w:multiLevelType w:val="hybridMultilevel"/>
    <w:tmpl w:val="80969BE4"/>
    <w:lvl w:ilvl="0" w:tplc="E9E0F126">
      <w:start w:val="1"/>
      <w:numFmt w:val="bullet"/>
      <w:lvlText w:val=""/>
      <w:lvlPicBulletId w:val="6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ascii="Wingdings" w:hAnsi="Wingdings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>
    <w:nsid w:val="617C1396"/>
    <w:multiLevelType w:val="hybridMultilevel"/>
    <w:tmpl w:val="209E9FA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2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22">
    <w:nsid w:val="65CE66F7"/>
    <w:multiLevelType w:val="hybridMultilevel"/>
    <w:tmpl w:val="D05023B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F3A4EB1"/>
    <w:multiLevelType w:val="hybridMultilevel"/>
    <w:tmpl w:val="D3864E84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>
    <w:nsid w:val="71AC362E"/>
    <w:multiLevelType w:val="hybridMultilevel"/>
    <w:tmpl w:val="F8EAB6AC"/>
    <w:lvl w:ilvl="0" w:tplc="10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6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FB01F3"/>
    <w:multiLevelType w:val="hybridMultilevel"/>
    <w:tmpl w:val="051690CA"/>
    <w:lvl w:ilvl="0" w:tplc="E9E0F126">
      <w:start w:val="1"/>
      <w:numFmt w:val="bullet"/>
      <w:lvlText w:val=""/>
      <w:lvlPicBulletId w:val="6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>
    <w:nsid w:val="7A043F01"/>
    <w:multiLevelType w:val="hybridMultilevel"/>
    <w:tmpl w:val="31F861C8"/>
    <w:lvl w:ilvl="0" w:tplc="FE98BD2E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>
    <w:nsid w:val="7B177775"/>
    <w:multiLevelType w:val="multilevel"/>
    <w:tmpl w:val="4F2C9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8"/>
  </w:num>
  <w:num w:numId="3">
    <w:abstractNumId w:val="26"/>
  </w:num>
  <w:num w:numId="4">
    <w:abstractNumId w:val="1"/>
  </w:num>
  <w:num w:numId="5">
    <w:abstractNumId w:val="2"/>
  </w:num>
  <w:num w:numId="6">
    <w:abstractNumId w:val="16"/>
  </w:num>
  <w:num w:numId="7">
    <w:abstractNumId w:val="20"/>
  </w:num>
  <w:num w:numId="8">
    <w:abstractNumId w:val="0"/>
  </w:num>
  <w:num w:numId="9">
    <w:abstractNumId w:val="30"/>
  </w:num>
  <w:num w:numId="10">
    <w:abstractNumId w:val="28"/>
  </w:num>
  <w:num w:numId="11">
    <w:abstractNumId w:val="15"/>
  </w:num>
  <w:num w:numId="12">
    <w:abstractNumId w:val="17"/>
  </w:num>
  <w:num w:numId="13">
    <w:abstractNumId w:val="12"/>
  </w:num>
  <w:num w:numId="14">
    <w:abstractNumId w:val="24"/>
  </w:num>
  <w:num w:numId="15">
    <w:abstractNumId w:val="14"/>
  </w:num>
  <w:num w:numId="16">
    <w:abstractNumId w:val="18"/>
  </w:num>
  <w:num w:numId="17">
    <w:abstractNumId w:val="6"/>
  </w:num>
  <w:num w:numId="18">
    <w:abstractNumId w:val="9"/>
  </w:num>
  <w:num w:numId="19">
    <w:abstractNumId w:val="19"/>
  </w:num>
  <w:num w:numId="20">
    <w:abstractNumId w:val="27"/>
  </w:num>
  <w:num w:numId="21">
    <w:abstractNumId w:val="7"/>
  </w:num>
  <w:num w:numId="22">
    <w:abstractNumId w:val="29"/>
  </w:num>
  <w:num w:numId="23">
    <w:abstractNumId w:val="21"/>
  </w:num>
  <w:num w:numId="24">
    <w:abstractNumId w:val="4"/>
  </w:num>
  <w:num w:numId="25">
    <w:abstractNumId w:val="11"/>
  </w:num>
  <w:num w:numId="26">
    <w:abstractNumId w:val="10"/>
  </w:num>
  <w:num w:numId="27">
    <w:abstractNumId w:val="3"/>
  </w:num>
  <w:num w:numId="28">
    <w:abstractNumId w:val="13"/>
  </w:num>
  <w:num w:numId="29">
    <w:abstractNumId w:val="25"/>
  </w:num>
  <w:num w:numId="30">
    <w:abstractNumId w:val="22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kwrQUAy8yDCC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1362"/>
    <w:rsid w:val="00062712"/>
    <w:rsid w:val="000653FC"/>
    <w:rsid w:val="000662B0"/>
    <w:rsid w:val="00066417"/>
    <w:rsid w:val="00066888"/>
    <w:rsid w:val="000676E4"/>
    <w:rsid w:val="00071094"/>
    <w:rsid w:val="00072524"/>
    <w:rsid w:val="000725C8"/>
    <w:rsid w:val="00072DB1"/>
    <w:rsid w:val="000738FD"/>
    <w:rsid w:val="00077F6F"/>
    <w:rsid w:val="0008002E"/>
    <w:rsid w:val="00080826"/>
    <w:rsid w:val="00082136"/>
    <w:rsid w:val="00083225"/>
    <w:rsid w:val="0008359C"/>
    <w:rsid w:val="00083825"/>
    <w:rsid w:val="00084825"/>
    <w:rsid w:val="00087291"/>
    <w:rsid w:val="00096DC2"/>
    <w:rsid w:val="00097D57"/>
    <w:rsid w:val="000A00FC"/>
    <w:rsid w:val="000A288F"/>
    <w:rsid w:val="000A28E5"/>
    <w:rsid w:val="000A44BF"/>
    <w:rsid w:val="000A4F6D"/>
    <w:rsid w:val="000B0FB2"/>
    <w:rsid w:val="000B1130"/>
    <w:rsid w:val="000B18B4"/>
    <w:rsid w:val="000B22A0"/>
    <w:rsid w:val="000B2A18"/>
    <w:rsid w:val="000B46AC"/>
    <w:rsid w:val="000B4ADC"/>
    <w:rsid w:val="000B71A1"/>
    <w:rsid w:val="000C0884"/>
    <w:rsid w:val="000C1C31"/>
    <w:rsid w:val="000C2074"/>
    <w:rsid w:val="000C3572"/>
    <w:rsid w:val="000C77D1"/>
    <w:rsid w:val="000C77F9"/>
    <w:rsid w:val="000D002D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0C90"/>
    <w:rsid w:val="000F445C"/>
    <w:rsid w:val="000F4CDA"/>
    <w:rsid w:val="000F622C"/>
    <w:rsid w:val="001028A5"/>
    <w:rsid w:val="00104749"/>
    <w:rsid w:val="001050EE"/>
    <w:rsid w:val="00106318"/>
    <w:rsid w:val="00107F65"/>
    <w:rsid w:val="00113A9F"/>
    <w:rsid w:val="001140E4"/>
    <w:rsid w:val="001147CB"/>
    <w:rsid w:val="00114CC8"/>
    <w:rsid w:val="00114F79"/>
    <w:rsid w:val="00117E34"/>
    <w:rsid w:val="00117F8B"/>
    <w:rsid w:val="001267FD"/>
    <w:rsid w:val="00130097"/>
    <w:rsid w:val="001336D1"/>
    <w:rsid w:val="00135B07"/>
    <w:rsid w:val="00136F4E"/>
    <w:rsid w:val="00137DD6"/>
    <w:rsid w:val="00146AB4"/>
    <w:rsid w:val="001474C6"/>
    <w:rsid w:val="00151C03"/>
    <w:rsid w:val="001522BE"/>
    <w:rsid w:val="0015253D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44E"/>
    <w:rsid w:val="001807BE"/>
    <w:rsid w:val="001821CE"/>
    <w:rsid w:val="0018609F"/>
    <w:rsid w:val="001866A2"/>
    <w:rsid w:val="00190B5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B2CE6"/>
    <w:rsid w:val="001B509A"/>
    <w:rsid w:val="001C1268"/>
    <w:rsid w:val="001C527B"/>
    <w:rsid w:val="001C7E76"/>
    <w:rsid w:val="001D5A7E"/>
    <w:rsid w:val="001D6F9F"/>
    <w:rsid w:val="001E1340"/>
    <w:rsid w:val="001E3DD6"/>
    <w:rsid w:val="001E67B4"/>
    <w:rsid w:val="001E7039"/>
    <w:rsid w:val="001E72C7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80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F98"/>
    <w:rsid w:val="00223F79"/>
    <w:rsid w:val="002242D4"/>
    <w:rsid w:val="00224FED"/>
    <w:rsid w:val="0022515A"/>
    <w:rsid w:val="00225E76"/>
    <w:rsid w:val="00225FB9"/>
    <w:rsid w:val="00230227"/>
    <w:rsid w:val="00230751"/>
    <w:rsid w:val="00230CEA"/>
    <w:rsid w:val="0023338F"/>
    <w:rsid w:val="0023655A"/>
    <w:rsid w:val="002416D7"/>
    <w:rsid w:val="00244F53"/>
    <w:rsid w:val="00244FF7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C1233"/>
    <w:rsid w:val="002C326F"/>
    <w:rsid w:val="002C3307"/>
    <w:rsid w:val="002C5A6C"/>
    <w:rsid w:val="002C6D63"/>
    <w:rsid w:val="002D1155"/>
    <w:rsid w:val="002D2102"/>
    <w:rsid w:val="002D62B4"/>
    <w:rsid w:val="002D77A5"/>
    <w:rsid w:val="002D78CF"/>
    <w:rsid w:val="002D78FA"/>
    <w:rsid w:val="002E0ECD"/>
    <w:rsid w:val="002E13B1"/>
    <w:rsid w:val="002E1AC1"/>
    <w:rsid w:val="002E2BDE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104F"/>
    <w:rsid w:val="00302C3D"/>
    <w:rsid w:val="003059CC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8D8"/>
    <w:rsid w:val="003228CA"/>
    <w:rsid w:val="00322E2E"/>
    <w:rsid w:val="0032625A"/>
    <w:rsid w:val="00326901"/>
    <w:rsid w:val="003277BC"/>
    <w:rsid w:val="0033039B"/>
    <w:rsid w:val="00330665"/>
    <w:rsid w:val="0033082A"/>
    <w:rsid w:val="00331B17"/>
    <w:rsid w:val="0033205B"/>
    <w:rsid w:val="00335519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B7D"/>
    <w:rsid w:val="00376BDA"/>
    <w:rsid w:val="003803C6"/>
    <w:rsid w:val="00381171"/>
    <w:rsid w:val="003811CD"/>
    <w:rsid w:val="003816CA"/>
    <w:rsid w:val="00381798"/>
    <w:rsid w:val="003830CE"/>
    <w:rsid w:val="00384A63"/>
    <w:rsid w:val="0038676C"/>
    <w:rsid w:val="00392379"/>
    <w:rsid w:val="00394202"/>
    <w:rsid w:val="00395F78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1739"/>
    <w:rsid w:val="003C2DC7"/>
    <w:rsid w:val="003C5DFD"/>
    <w:rsid w:val="003C782F"/>
    <w:rsid w:val="003D04D5"/>
    <w:rsid w:val="003D07BA"/>
    <w:rsid w:val="003D14FC"/>
    <w:rsid w:val="003D1CBA"/>
    <w:rsid w:val="003D2584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D7A"/>
    <w:rsid w:val="00412CBD"/>
    <w:rsid w:val="00412CEF"/>
    <w:rsid w:val="00413289"/>
    <w:rsid w:val="004160F5"/>
    <w:rsid w:val="00416714"/>
    <w:rsid w:val="00416B8C"/>
    <w:rsid w:val="00416FA1"/>
    <w:rsid w:val="00420D82"/>
    <w:rsid w:val="004218C3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640B"/>
    <w:rsid w:val="00447494"/>
    <w:rsid w:val="00447517"/>
    <w:rsid w:val="00447A2D"/>
    <w:rsid w:val="0045142B"/>
    <w:rsid w:val="00453C7A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095"/>
    <w:rsid w:val="00471615"/>
    <w:rsid w:val="00471BAD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9430F"/>
    <w:rsid w:val="004975B8"/>
    <w:rsid w:val="004A0EB8"/>
    <w:rsid w:val="004A2175"/>
    <w:rsid w:val="004A388B"/>
    <w:rsid w:val="004A4F87"/>
    <w:rsid w:val="004A51A1"/>
    <w:rsid w:val="004A58C5"/>
    <w:rsid w:val="004A603E"/>
    <w:rsid w:val="004A719F"/>
    <w:rsid w:val="004A750A"/>
    <w:rsid w:val="004B25AA"/>
    <w:rsid w:val="004B3489"/>
    <w:rsid w:val="004B5D5D"/>
    <w:rsid w:val="004C077C"/>
    <w:rsid w:val="004C4778"/>
    <w:rsid w:val="004C4823"/>
    <w:rsid w:val="004C5AC0"/>
    <w:rsid w:val="004C7969"/>
    <w:rsid w:val="004D067D"/>
    <w:rsid w:val="004D10F3"/>
    <w:rsid w:val="004D3E16"/>
    <w:rsid w:val="004D4E38"/>
    <w:rsid w:val="004D6897"/>
    <w:rsid w:val="004D79D6"/>
    <w:rsid w:val="004D7D4B"/>
    <w:rsid w:val="004E016B"/>
    <w:rsid w:val="004E0EB0"/>
    <w:rsid w:val="004E15AF"/>
    <w:rsid w:val="004E18FB"/>
    <w:rsid w:val="004E2065"/>
    <w:rsid w:val="004E3242"/>
    <w:rsid w:val="004E3771"/>
    <w:rsid w:val="004E3D92"/>
    <w:rsid w:val="004E482E"/>
    <w:rsid w:val="004E5BA2"/>
    <w:rsid w:val="004E6810"/>
    <w:rsid w:val="004E6AA5"/>
    <w:rsid w:val="004E737F"/>
    <w:rsid w:val="004F0870"/>
    <w:rsid w:val="004F1C14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7B5"/>
    <w:rsid w:val="005179A2"/>
    <w:rsid w:val="0052163F"/>
    <w:rsid w:val="00521A93"/>
    <w:rsid w:val="00522F90"/>
    <w:rsid w:val="00523725"/>
    <w:rsid w:val="005246A2"/>
    <w:rsid w:val="005246C7"/>
    <w:rsid w:val="0052513C"/>
    <w:rsid w:val="00526E47"/>
    <w:rsid w:val="00530843"/>
    <w:rsid w:val="00532E40"/>
    <w:rsid w:val="00535A0A"/>
    <w:rsid w:val="00536000"/>
    <w:rsid w:val="005373DB"/>
    <w:rsid w:val="00540F6C"/>
    <w:rsid w:val="005426AF"/>
    <w:rsid w:val="005438EC"/>
    <w:rsid w:val="00543FCD"/>
    <w:rsid w:val="00544337"/>
    <w:rsid w:val="00544B53"/>
    <w:rsid w:val="005452CE"/>
    <w:rsid w:val="00546210"/>
    <w:rsid w:val="00547679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77F71"/>
    <w:rsid w:val="005809A3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426"/>
    <w:rsid w:val="005B0E83"/>
    <w:rsid w:val="005B1A3F"/>
    <w:rsid w:val="005B1C67"/>
    <w:rsid w:val="005B3527"/>
    <w:rsid w:val="005B5044"/>
    <w:rsid w:val="005B62BD"/>
    <w:rsid w:val="005C019E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2D78"/>
    <w:rsid w:val="005D56EA"/>
    <w:rsid w:val="005E008F"/>
    <w:rsid w:val="005E04D0"/>
    <w:rsid w:val="005E2CE3"/>
    <w:rsid w:val="005E34EE"/>
    <w:rsid w:val="005E4E20"/>
    <w:rsid w:val="005E6CC8"/>
    <w:rsid w:val="005E6E03"/>
    <w:rsid w:val="005E7ACA"/>
    <w:rsid w:val="005F0B76"/>
    <w:rsid w:val="005F3D51"/>
    <w:rsid w:val="005F500B"/>
    <w:rsid w:val="005F50CF"/>
    <w:rsid w:val="005F5A91"/>
    <w:rsid w:val="005F761E"/>
    <w:rsid w:val="0060020F"/>
    <w:rsid w:val="006008CE"/>
    <w:rsid w:val="0060208F"/>
    <w:rsid w:val="006024B8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1635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0044"/>
    <w:rsid w:val="0068348C"/>
    <w:rsid w:val="006859E3"/>
    <w:rsid w:val="00691BBC"/>
    <w:rsid w:val="006925E0"/>
    <w:rsid w:val="006932D2"/>
    <w:rsid w:val="0069600E"/>
    <w:rsid w:val="006A0CDD"/>
    <w:rsid w:val="006A4945"/>
    <w:rsid w:val="006A5816"/>
    <w:rsid w:val="006A65EE"/>
    <w:rsid w:val="006A73A1"/>
    <w:rsid w:val="006B1201"/>
    <w:rsid w:val="006B1F54"/>
    <w:rsid w:val="006B27F3"/>
    <w:rsid w:val="006B4609"/>
    <w:rsid w:val="006B4E5C"/>
    <w:rsid w:val="006B637C"/>
    <w:rsid w:val="006C15FD"/>
    <w:rsid w:val="006C318C"/>
    <w:rsid w:val="006C47CA"/>
    <w:rsid w:val="006C4C18"/>
    <w:rsid w:val="006C4D70"/>
    <w:rsid w:val="006C5750"/>
    <w:rsid w:val="006C5EA8"/>
    <w:rsid w:val="006C633E"/>
    <w:rsid w:val="006C7DAC"/>
    <w:rsid w:val="006D1F4C"/>
    <w:rsid w:val="006D4900"/>
    <w:rsid w:val="006D50FF"/>
    <w:rsid w:val="006D6E3B"/>
    <w:rsid w:val="006E01F2"/>
    <w:rsid w:val="006E09B5"/>
    <w:rsid w:val="006E1531"/>
    <w:rsid w:val="006E315C"/>
    <w:rsid w:val="006E3D9A"/>
    <w:rsid w:val="006E481D"/>
    <w:rsid w:val="006E51D8"/>
    <w:rsid w:val="006E5535"/>
    <w:rsid w:val="006E5825"/>
    <w:rsid w:val="006F09D8"/>
    <w:rsid w:val="006F1CC3"/>
    <w:rsid w:val="006F3528"/>
    <w:rsid w:val="006F61EC"/>
    <w:rsid w:val="006F6B5C"/>
    <w:rsid w:val="006F6F07"/>
    <w:rsid w:val="006F7791"/>
    <w:rsid w:val="006F798B"/>
    <w:rsid w:val="0070095F"/>
    <w:rsid w:val="00701DA9"/>
    <w:rsid w:val="00702275"/>
    <w:rsid w:val="007024C7"/>
    <w:rsid w:val="00702F0F"/>
    <w:rsid w:val="0070326E"/>
    <w:rsid w:val="0070448F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3F7"/>
    <w:rsid w:val="007437FE"/>
    <w:rsid w:val="00744CE6"/>
    <w:rsid w:val="007454BE"/>
    <w:rsid w:val="00745A9B"/>
    <w:rsid w:val="0074720C"/>
    <w:rsid w:val="00747582"/>
    <w:rsid w:val="007514DA"/>
    <w:rsid w:val="0075196A"/>
    <w:rsid w:val="00752BF2"/>
    <w:rsid w:val="00752CE6"/>
    <w:rsid w:val="00753D70"/>
    <w:rsid w:val="00754A28"/>
    <w:rsid w:val="00755D3E"/>
    <w:rsid w:val="00755E9D"/>
    <w:rsid w:val="007576FE"/>
    <w:rsid w:val="00757A40"/>
    <w:rsid w:val="0076094D"/>
    <w:rsid w:val="00763C95"/>
    <w:rsid w:val="007654A6"/>
    <w:rsid w:val="00765D9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1575"/>
    <w:rsid w:val="00781E00"/>
    <w:rsid w:val="00784A48"/>
    <w:rsid w:val="00784FFA"/>
    <w:rsid w:val="007853A0"/>
    <w:rsid w:val="00786499"/>
    <w:rsid w:val="00786792"/>
    <w:rsid w:val="00786DE7"/>
    <w:rsid w:val="00790494"/>
    <w:rsid w:val="00790C7B"/>
    <w:rsid w:val="00791894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1830"/>
    <w:rsid w:val="007B4944"/>
    <w:rsid w:val="007B524C"/>
    <w:rsid w:val="007B60BD"/>
    <w:rsid w:val="007C07DB"/>
    <w:rsid w:val="007C0B8E"/>
    <w:rsid w:val="007C226A"/>
    <w:rsid w:val="007C2989"/>
    <w:rsid w:val="007C2A2D"/>
    <w:rsid w:val="007C4CEC"/>
    <w:rsid w:val="007C5313"/>
    <w:rsid w:val="007C7C1A"/>
    <w:rsid w:val="007D04F2"/>
    <w:rsid w:val="007D059C"/>
    <w:rsid w:val="007D310E"/>
    <w:rsid w:val="007D334C"/>
    <w:rsid w:val="007D500C"/>
    <w:rsid w:val="007D6DFF"/>
    <w:rsid w:val="007E082C"/>
    <w:rsid w:val="007E0BD3"/>
    <w:rsid w:val="007E17A6"/>
    <w:rsid w:val="007E22F1"/>
    <w:rsid w:val="007E26A6"/>
    <w:rsid w:val="007E2F51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2396"/>
    <w:rsid w:val="008241AC"/>
    <w:rsid w:val="00824D21"/>
    <w:rsid w:val="00825539"/>
    <w:rsid w:val="00825E0E"/>
    <w:rsid w:val="0082787D"/>
    <w:rsid w:val="00827DF5"/>
    <w:rsid w:val="008308AB"/>
    <w:rsid w:val="00831ECE"/>
    <w:rsid w:val="00833F87"/>
    <w:rsid w:val="008346F4"/>
    <w:rsid w:val="00834CA6"/>
    <w:rsid w:val="008352C2"/>
    <w:rsid w:val="00837152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56C2B"/>
    <w:rsid w:val="00860462"/>
    <w:rsid w:val="00860A67"/>
    <w:rsid w:val="00860ACA"/>
    <w:rsid w:val="008623FC"/>
    <w:rsid w:val="00862A1D"/>
    <w:rsid w:val="00863CC1"/>
    <w:rsid w:val="00864735"/>
    <w:rsid w:val="00864DFC"/>
    <w:rsid w:val="00865FE9"/>
    <w:rsid w:val="00872ACB"/>
    <w:rsid w:val="00872EBD"/>
    <w:rsid w:val="0087329E"/>
    <w:rsid w:val="00873701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A29D2"/>
    <w:rsid w:val="008A402D"/>
    <w:rsid w:val="008A43DD"/>
    <w:rsid w:val="008A4E25"/>
    <w:rsid w:val="008A6D9A"/>
    <w:rsid w:val="008A71FD"/>
    <w:rsid w:val="008B0FBF"/>
    <w:rsid w:val="008B45B1"/>
    <w:rsid w:val="008B46A8"/>
    <w:rsid w:val="008B6F1D"/>
    <w:rsid w:val="008B756E"/>
    <w:rsid w:val="008B7D54"/>
    <w:rsid w:val="008C000D"/>
    <w:rsid w:val="008C1C73"/>
    <w:rsid w:val="008C1F72"/>
    <w:rsid w:val="008C2D82"/>
    <w:rsid w:val="008C7C2F"/>
    <w:rsid w:val="008D0745"/>
    <w:rsid w:val="008D1398"/>
    <w:rsid w:val="008D2381"/>
    <w:rsid w:val="008D6BCB"/>
    <w:rsid w:val="008E0BAB"/>
    <w:rsid w:val="008E2F11"/>
    <w:rsid w:val="008E4349"/>
    <w:rsid w:val="008F3096"/>
    <w:rsid w:val="008F4F4B"/>
    <w:rsid w:val="0090035C"/>
    <w:rsid w:val="00900BF5"/>
    <w:rsid w:val="00901802"/>
    <w:rsid w:val="00901BC0"/>
    <w:rsid w:val="00904055"/>
    <w:rsid w:val="009054DF"/>
    <w:rsid w:val="009067B7"/>
    <w:rsid w:val="00907B28"/>
    <w:rsid w:val="00907C35"/>
    <w:rsid w:val="00907EB7"/>
    <w:rsid w:val="00910E8D"/>
    <w:rsid w:val="00910F1B"/>
    <w:rsid w:val="00911ED6"/>
    <w:rsid w:val="00913AFB"/>
    <w:rsid w:val="00914D9F"/>
    <w:rsid w:val="00915908"/>
    <w:rsid w:val="009178EA"/>
    <w:rsid w:val="00921BA8"/>
    <w:rsid w:val="009223C0"/>
    <w:rsid w:val="00922A73"/>
    <w:rsid w:val="00922DDE"/>
    <w:rsid w:val="00927F7F"/>
    <w:rsid w:val="009318F9"/>
    <w:rsid w:val="00931FCC"/>
    <w:rsid w:val="00934C00"/>
    <w:rsid w:val="009362BE"/>
    <w:rsid w:val="009405D9"/>
    <w:rsid w:val="0094113C"/>
    <w:rsid w:val="00941251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1922"/>
    <w:rsid w:val="0096277A"/>
    <w:rsid w:val="00963745"/>
    <w:rsid w:val="009655F1"/>
    <w:rsid w:val="009666AE"/>
    <w:rsid w:val="009666B0"/>
    <w:rsid w:val="009671A0"/>
    <w:rsid w:val="009736F7"/>
    <w:rsid w:val="00974180"/>
    <w:rsid w:val="009760C0"/>
    <w:rsid w:val="00976B2D"/>
    <w:rsid w:val="00976FF3"/>
    <w:rsid w:val="00977A5A"/>
    <w:rsid w:val="0098235A"/>
    <w:rsid w:val="00982419"/>
    <w:rsid w:val="00982547"/>
    <w:rsid w:val="00983199"/>
    <w:rsid w:val="00984836"/>
    <w:rsid w:val="00985439"/>
    <w:rsid w:val="00990116"/>
    <w:rsid w:val="00991078"/>
    <w:rsid w:val="00991960"/>
    <w:rsid w:val="009928C5"/>
    <w:rsid w:val="0099404E"/>
    <w:rsid w:val="00994948"/>
    <w:rsid w:val="00994F67"/>
    <w:rsid w:val="00995CBC"/>
    <w:rsid w:val="009970A5"/>
    <w:rsid w:val="00997939"/>
    <w:rsid w:val="009A0884"/>
    <w:rsid w:val="009A3E86"/>
    <w:rsid w:val="009A46D8"/>
    <w:rsid w:val="009A4EEF"/>
    <w:rsid w:val="009A5010"/>
    <w:rsid w:val="009A67D7"/>
    <w:rsid w:val="009A6DBD"/>
    <w:rsid w:val="009B13A6"/>
    <w:rsid w:val="009B15F9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56BB"/>
    <w:rsid w:val="009C5AEB"/>
    <w:rsid w:val="009C6804"/>
    <w:rsid w:val="009C6CBA"/>
    <w:rsid w:val="009D0BD5"/>
    <w:rsid w:val="009D1EE5"/>
    <w:rsid w:val="009D38FC"/>
    <w:rsid w:val="009D6C31"/>
    <w:rsid w:val="009D74B8"/>
    <w:rsid w:val="009D7617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55AE"/>
    <w:rsid w:val="009F63F1"/>
    <w:rsid w:val="009F700C"/>
    <w:rsid w:val="009F7020"/>
    <w:rsid w:val="009F7593"/>
    <w:rsid w:val="009F7643"/>
    <w:rsid w:val="00A02019"/>
    <w:rsid w:val="00A05CF6"/>
    <w:rsid w:val="00A06E61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39F5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227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67A6"/>
    <w:rsid w:val="00A72CFB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977F2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5A81"/>
    <w:rsid w:val="00AF6AF2"/>
    <w:rsid w:val="00B00804"/>
    <w:rsid w:val="00B0273E"/>
    <w:rsid w:val="00B02764"/>
    <w:rsid w:val="00B02F35"/>
    <w:rsid w:val="00B0336E"/>
    <w:rsid w:val="00B05435"/>
    <w:rsid w:val="00B0650B"/>
    <w:rsid w:val="00B0686A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4DB"/>
    <w:rsid w:val="00B32B46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1A9F"/>
    <w:rsid w:val="00B92CB3"/>
    <w:rsid w:val="00B93178"/>
    <w:rsid w:val="00B934B4"/>
    <w:rsid w:val="00B9621B"/>
    <w:rsid w:val="00B96E37"/>
    <w:rsid w:val="00B96F69"/>
    <w:rsid w:val="00BA032F"/>
    <w:rsid w:val="00BA31CC"/>
    <w:rsid w:val="00BA4418"/>
    <w:rsid w:val="00BA4765"/>
    <w:rsid w:val="00BA4E5C"/>
    <w:rsid w:val="00BA7AE9"/>
    <w:rsid w:val="00BB2C41"/>
    <w:rsid w:val="00BB31D0"/>
    <w:rsid w:val="00BB4690"/>
    <w:rsid w:val="00BB4896"/>
    <w:rsid w:val="00BC0EEC"/>
    <w:rsid w:val="00BC22C6"/>
    <w:rsid w:val="00BC309F"/>
    <w:rsid w:val="00BC34C1"/>
    <w:rsid w:val="00BC5810"/>
    <w:rsid w:val="00BC58F1"/>
    <w:rsid w:val="00BD0B23"/>
    <w:rsid w:val="00BD0C37"/>
    <w:rsid w:val="00BD180C"/>
    <w:rsid w:val="00BD1F92"/>
    <w:rsid w:val="00BD63E1"/>
    <w:rsid w:val="00BE12F6"/>
    <w:rsid w:val="00BE178F"/>
    <w:rsid w:val="00BE3EBA"/>
    <w:rsid w:val="00BE4972"/>
    <w:rsid w:val="00BE6364"/>
    <w:rsid w:val="00BE656D"/>
    <w:rsid w:val="00BE6BCE"/>
    <w:rsid w:val="00BE6F64"/>
    <w:rsid w:val="00BF008F"/>
    <w:rsid w:val="00BF0BC1"/>
    <w:rsid w:val="00BF1164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11100"/>
    <w:rsid w:val="00C117E1"/>
    <w:rsid w:val="00C133D7"/>
    <w:rsid w:val="00C136AF"/>
    <w:rsid w:val="00C1389C"/>
    <w:rsid w:val="00C146EB"/>
    <w:rsid w:val="00C15FFD"/>
    <w:rsid w:val="00C20414"/>
    <w:rsid w:val="00C20B9A"/>
    <w:rsid w:val="00C22B76"/>
    <w:rsid w:val="00C23A41"/>
    <w:rsid w:val="00C26105"/>
    <w:rsid w:val="00C27C7A"/>
    <w:rsid w:val="00C31A76"/>
    <w:rsid w:val="00C32A80"/>
    <w:rsid w:val="00C338EB"/>
    <w:rsid w:val="00C33F62"/>
    <w:rsid w:val="00C35BDC"/>
    <w:rsid w:val="00C36FC0"/>
    <w:rsid w:val="00C429B1"/>
    <w:rsid w:val="00C44F5F"/>
    <w:rsid w:val="00C4756B"/>
    <w:rsid w:val="00C478E5"/>
    <w:rsid w:val="00C47A0F"/>
    <w:rsid w:val="00C502E7"/>
    <w:rsid w:val="00C514C4"/>
    <w:rsid w:val="00C53789"/>
    <w:rsid w:val="00C53B22"/>
    <w:rsid w:val="00C53C02"/>
    <w:rsid w:val="00C55F8F"/>
    <w:rsid w:val="00C57EAF"/>
    <w:rsid w:val="00C6057A"/>
    <w:rsid w:val="00C6309E"/>
    <w:rsid w:val="00C63223"/>
    <w:rsid w:val="00C63F1A"/>
    <w:rsid w:val="00C643CE"/>
    <w:rsid w:val="00C66326"/>
    <w:rsid w:val="00C667F0"/>
    <w:rsid w:val="00C67677"/>
    <w:rsid w:val="00C70727"/>
    <w:rsid w:val="00C71C5C"/>
    <w:rsid w:val="00C73DF0"/>
    <w:rsid w:val="00C74902"/>
    <w:rsid w:val="00C74998"/>
    <w:rsid w:val="00C74C87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8AA"/>
    <w:rsid w:val="00C94F09"/>
    <w:rsid w:val="00C94F71"/>
    <w:rsid w:val="00C96FAE"/>
    <w:rsid w:val="00CA248F"/>
    <w:rsid w:val="00CA26D8"/>
    <w:rsid w:val="00CA31C1"/>
    <w:rsid w:val="00CA3AC3"/>
    <w:rsid w:val="00CA4C94"/>
    <w:rsid w:val="00CA5D9A"/>
    <w:rsid w:val="00CA6D12"/>
    <w:rsid w:val="00CA7836"/>
    <w:rsid w:val="00CA7B88"/>
    <w:rsid w:val="00CB27B2"/>
    <w:rsid w:val="00CB59D7"/>
    <w:rsid w:val="00CB7088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577A"/>
    <w:rsid w:val="00CE6EE6"/>
    <w:rsid w:val="00CE72ED"/>
    <w:rsid w:val="00CE76CE"/>
    <w:rsid w:val="00CF19EC"/>
    <w:rsid w:val="00CF3222"/>
    <w:rsid w:val="00CF617D"/>
    <w:rsid w:val="00CF745A"/>
    <w:rsid w:val="00D00315"/>
    <w:rsid w:val="00D015BC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368"/>
    <w:rsid w:val="00D2235A"/>
    <w:rsid w:val="00D22681"/>
    <w:rsid w:val="00D23E97"/>
    <w:rsid w:val="00D251CA"/>
    <w:rsid w:val="00D2626A"/>
    <w:rsid w:val="00D263CC"/>
    <w:rsid w:val="00D2799C"/>
    <w:rsid w:val="00D3024B"/>
    <w:rsid w:val="00D3055B"/>
    <w:rsid w:val="00D31C40"/>
    <w:rsid w:val="00D33BC2"/>
    <w:rsid w:val="00D34703"/>
    <w:rsid w:val="00D34E69"/>
    <w:rsid w:val="00D37008"/>
    <w:rsid w:val="00D40403"/>
    <w:rsid w:val="00D43D55"/>
    <w:rsid w:val="00D445AE"/>
    <w:rsid w:val="00D446C5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5302"/>
    <w:rsid w:val="00D87AF2"/>
    <w:rsid w:val="00D90204"/>
    <w:rsid w:val="00D9071A"/>
    <w:rsid w:val="00D90A89"/>
    <w:rsid w:val="00D958DC"/>
    <w:rsid w:val="00D96329"/>
    <w:rsid w:val="00D964CD"/>
    <w:rsid w:val="00D96B90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C78E5"/>
    <w:rsid w:val="00DD0603"/>
    <w:rsid w:val="00DE4522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34CC"/>
    <w:rsid w:val="00E141FE"/>
    <w:rsid w:val="00E14557"/>
    <w:rsid w:val="00E16909"/>
    <w:rsid w:val="00E223C6"/>
    <w:rsid w:val="00E25E76"/>
    <w:rsid w:val="00E276FD"/>
    <w:rsid w:val="00E327CF"/>
    <w:rsid w:val="00E32CC9"/>
    <w:rsid w:val="00E3340A"/>
    <w:rsid w:val="00E3357E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2229"/>
    <w:rsid w:val="00E54EB8"/>
    <w:rsid w:val="00E55CE3"/>
    <w:rsid w:val="00E5633A"/>
    <w:rsid w:val="00E56775"/>
    <w:rsid w:val="00E57E53"/>
    <w:rsid w:val="00E57FEB"/>
    <w:rsid w:val="00E60597"/>
    <w:rsid w:val="00E62526"/>
    <w:rsid w:val="00E63446"/>
    <w:rsid w:val="00E65559"/>
    <w:rsid w:val="00E65AFE"/>
    <w:rsid w:val="00E7124F"/>
    <w:rsid w:val="00E74645"/>
    <w:rsid w:val="00E758D0"/>
    <w:rsid w:val="00E77154"/>
    <w:rsid w:val="00E77F6D"/>
    <w:rsid w:val="00E800AA"/>
    <w:rsid w:val="00E80689"/>
    <w:rsid w:val="00E835ED"/>
    <w:rsid w:val="00E842FB"/>
    <w:rsid w:val="00E845CB"/>
    <w:rsid w:val="00E84824"/>
    <w:rsid w:val="00E8503D"/>
    <w:rsid w:val="00E87FC5"/>
    <w:rsid w:val="00E90571"/>
    <w:rsid w:val="00E91066"/>
    <w:rsid w:val="00E91905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43B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F63"/>
    <w:rsid w:val="00F53E8C"/>
    <w:rsid w:val="00F54CC6"/>
    <w:rsid w:val="00F557E1"/>
    <w:rsid w:val="00F55917"/>
    <w:rsid w:val="00F62162"/>
    <w:rsid w:val="00F62A77"/>
    <w:rsid w:val="00F63009"/>
    <w:rsid w:val="00F6381F"/>
    <w:rsid w:val="00F6383A"/>
    <w:rsid w:val="00F6578D"/>
    <w:rsid w:val="00F7070D"/>
    <w:rsid w:val="00F75B3C"/>
    <w:rsid w:val="00F764CE"/>
    <w:rsid w:val="00F7756F"/>
    <w:rsid w:val="00F81E03"/>
    <w:rsid w:val="00F81E22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A5F5F"/>
    <w:rsid w:val="00FB0CFC"/>
    <w:rsid w:val="00FB0DC5"/>
    <w:rsid w:val="00FB2CE4"/>
    <w:rsid w:val="00FB35FE"/>
    <w:rsid w:val="00FB4C54"/>
    <w:rsid w:val="00FC2110"/>
    <w:rsid w:val="00FC479A"/>
    <w:rsid w:val="00FC4F32"/>
    <w:rsid w:val="00FC5A56"/>
    <w:rsid w:val="00FC5D7A"/>
    <w:rsid w:val="00FC73AB"/>
    <w:rsid w:val="00FC7925"/>
    <w:rsid w:val="00FD08BF"/>
    <w:rsid w:val="00FD12EF"/>
    <w:rsid w:val="00FD18B1"/>
    <w:rsid w:val="00FD18DE"/>
    <w:rsid w:val="00FD2974"/>
    <w:rsid w:val="00FD3E7C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7E9D"/>
    <w:rsid w:val="00FF040E"/>
    <w:rsid w:val="00FF2320"/>
    <w:rsid w:val="00FF3610"/>
    <w:rsid w:val="00FF4047"/>
    <w:rsid w:val="00FF44EB"/>
    <w:rsid w:val="00FF49C6"/>
    <w:rsid w:val="00FF5412"/>
    <w:rsid w:val="00FF77B6"/>
    <w:rsid w:val="00FF7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393,#896d71,#3b4343,#807272"/>
    </o:shapedefaults>
    <o:shapelayout v:ext="edit">
      <o:idmap v:ext="edit" data="1"/>
    </o:shapelayout>
  </w:shapeDefaults>
  <w:decimalSymbol w:val="."/>
  <w:listSeparator w:val=","/>
  <w14:docId w14:val="4FE158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CEA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BB6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7A6"/>
    <w:rPr>
      <w:rFonts w:ascii="Arial" w:eastAsia="Times New Roman" w:hAnsi="Arial" w:cs="Arial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customStyle="1" w:styleId="m195290966055208104msolistparagraph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195290966055208104apple-converted-space">
    <w:name w:val="m_195290966055208104apple-converted-space"/>
    <w:basedOn w:val="DefaultParagraphFont"/>
    <w:rsid w:val="007E17A6"/>
  </w:style>
  <w:style w:type="character" w:customStyle="1" w:styleId="m195290966055208104gwt-inlinelabel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E09B5"/>
    <w:rPr>
      <w:rFonts w:asciiTheme="majorHAnsi" w:eastAsiaTheme="majorEastAsia" w:hAnsiTheme="majorHAnsi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NormalWeb">
    <w:name w:val="Normal (Web)"/>
    <w:basedOn w:val="Normal"/>
    <w:uiPriority w:val="99"/>
    <w:semiHidden/>
    <w:unhideWhenUsed/>
    <w:rsid w:val="00B32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8A71FD"/>
    <w:rPr>
      <w:b/>
      <w:bCs/>
    </w:rPr>
  </w:style>
  <w:style w:type="character" w:styleId="Emphasis">
    <w:name w:val="Emphasis"/>
    <w:basedOn w:val="DefaultParagraphFont"/>
    <w:uiPriority w:val="20"/>
    <w:qFormat/>
    <w:rsid w:val="008A71FD"/>
    <w:rPr>
      <w:i/>
      <w:iCs/>
    </w:rPr>
  </w:style>
  <w:style w:type="character" w:customStyle="1" w:styleId="A4">
    <w:name w:val="A4"/>
    <w:uiPriority w:val="99"/>
    <w:rsid w:val="00FD18B1"/>
    <w:rPr>
      <w:color w:val="000000"/>
    </w:rPr>
  </w:style>
  <w:style w:type="table" w:styleId="TableGrid">
    <w:name w:val="Table Grid"/>
    <w:basedOn w:val="TableNormal"/>
    <w:uiPriority w:val="59"/>
    <w:rsid w:val="00FC4F3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905"/>
    <w:pPr>
      <w:spacing w:after="200"/>
    </w:pPr>
    <w:rPr>
      <w:rFonts w:asciiTheme="minorHAnsi" w:eastAsiaTheme="minorHAnsi" w:hAnsi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905"/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395F78"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CEA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BB6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7A6"/>
    <w:rPr>
      <w:rFonts w:ascii="Arial" w:eastAsia="Times New Roman" w:hAnsi="Arial" w:cs="Arial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customStyle="1" w:styleId="m195290966055208104msolistparagraph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195290966055208104apple-converted-space">
    <w:name w:val="m_195290966055208104apple-converted-space"/>
    <w:basedOn w:val="DefaultParagraphFont"/>
    <w:rsid w:val="007E17A6"/>
  </w:style>
  <w:style w:type="character" w:customStyle="1" w:styleId="m195290966055208104gwt-inlinelabel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E09B5"/>
    <w:rPr>
      <w:rFonts w:asciiTheme="majorHAnsi" w:eastAsiaTheme="majorEastAsia" w:hAnsiTheme="majorHAnsi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NormalWeb">
    <w:name w:val="Normal (Web)"/>
    <w:basedOn w:val="Normal"/>
    <w:uiPriority w:val="99"/>
    <w:semiHidden/>
    <w:unhideWhenUsed/>
    <w:rsid w:val="00B32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8A71FD"/>
    <w:rPr>
      <w:b/>
      <w:bCs/>
    </w:rPr>
  </w:style>
  <w:style w:type="character" w:styleId="Emphasis">
    <w:name w:val="Emphasis"/>
    <w:basedOn w:val="DefaultParagraphFont"/>
    <w:uiPriority w:val="20"/>
    <w:qFormat/>
    <w:rsid w:val="008A71FD"/>
    <w:rPr>
      <w:i/>
      <w:iCs/>
    </w:rPr>
  </w:style>
  <w:style w:type="character" w:customStyle="1" w:styleId="A4">
    <w:name w:val="A4"/>
    <w:uiPriority w:val="99"/>
    <w:rsid w:val="00FD18B1"/>
    <w:rPr>
      <w:color w:val="000000"/>
    </w:rPr>
  </w:style>
  <w:style w:type="table" w:styleId="TableGrid">
    <w:name w:val="Table Grid"/>
    <w:basedOn w:val="TableNormal"/>
    <w:uiPriority w:val="59"/>
    <w:rsid w:val="00FC4F3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905"/>
    <w:pPr>
      <w:spacing w:after="200"/>
    </w:pPr>
    <w:rPr>
      <w:rFonts w:asciiTheme="minorHAnsi" w:eastAsiaTheme="minorHAnsi" w:hAnsi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905"/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395F7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yperlink" Target="http://www.greenproductionguide.com/tools/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glossaryDocument" Target="glossary/document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/Dropbox%20(Personal)/Studio-Green%20Production%20Guide%20Project%20(shared)/CL%20DRAFTS/Drafts%20Round%202/www.greenproductionguide.com" TargetMode="External"/><Relationship Id="rId2" Type="http://schemas.openxmlformats.org/officeDocument/2006/relationships/hyperlink" Target="file:///C:/Dropbox%20(Personal)/Studio-Green%20Production%20Guide%20Project%20(shared)/CL%20DRAFTS/Drafts%20Round%202/www.greenproductionguide.com" TargetMode="External"/><Relationship Id="rId3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6" Type="http://schemas.openxmlformats.org/officeDocument/2006/relationships/image" Target="media/image6.png"/><Relationship Id="rId7" Type="http://schemas.openxmlformats.org/officeDocument/2006/relationships/image" Target="media/image7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B7AA502B3BA4C46A9D73C5F3CF1D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CD96E-9856-455D-889C-B31AACAA5767}"/>
      </w:docPartPr>
      <w:docPartBody>
        <w:p w:rsidR="00D92C96" w:rsidRDefault="00D92C96" w:rsidP="00D92C96">
          <w:pPr>
            <w:pStyle w:val="EB7AA502B3BA4C46A9D73C5F3CF1DAB57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87CE9CE0380A4425A2F7D9343DC4E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6A49D-CC7F-44D0-93A7-AF83F35133E8}"/>
      </w:docPartPr>
      <w:docPartBody>
        <w:p w:rsidR="00D92C96" w:rsidRDefault="00D92C96" w:rsidP="00D92C96">
          <w:pPr>
            <w:pStyle w:val="87CE9CE0380A4425A2F7D9343DC4EFA37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AB9AF66ADEC64C24BBD02A181E645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E932D-F250-41CB-A474-88ACF9354DA5}"/>
      </w:docPartPr>
      <w:docPartBody>
        <w:p w:rsidR="00D92C96" w:rsidRDefault="00D92C96" w:rsidP="00D92C96">
          <w:pPr>
            <w:pStyle w:val="AB9AF66ADEC64C24BBD02A181E645FF97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843E0D05FEC7439C99EFBFD661AD0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7C70B-ED4A-467A-BD71-92E336A7C244}"/>
      </w:docPartPr>
      <w:docPartBody>
        <w:p w:rsidR="00D92C96" w:rsidRDefault="00D92C96" w:rsidP="00D92C96">
          <w:pPr>
            <w:pStyle w:val="843E0D05FEC7439C99EFBFD661AD07687"/>
          </w:pPr>
          <w:r>
            <w:rPr>
              <w:rStyle w:val="PlaceholderText"/>
            </w:rPr>
            <w:t>Click</w:t>
          </w:r>
          <w:r w:rsidRPr="00762FD4">
            <w:rPr>
              <w:rStyle w:val="PlaceholderText"/>
            </w:rPr>
            <w:t xml:space="preserve"> to enter a date.</w:t>
          </w:r>
        </w:p>
      </w:docPartBody>
    </w:docPart>
    <w:docPart>
      <w:docPartPr>
        <w:name w:val="0D1899343F6C41F8A9E37D0F2BBE8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E169B-71B3-498C-8333-6F706D932F39}"/>
      </w:docPartPr>
      <w:docPartBody>
        <w:p w:rsidR="004B359C" w:rsidRDefault="00D92C96" w:rsidP="00D92C96">
          <w:pPr>
            <w:pStyle w:val="0D1899343F6C41F8A9E37D0F2BBE84211"/>
          </w:pPr>
          <w:r w:rsidRPr="00762FD4">
            <w:rPr>
              <w:rStyle w:val="PlaceholderText"/>
            </w:rPr>
            <w:t>Click here to enter text.</w:t>
          </w:r>
        </w:p>
      </w:docPartBody>
    </w:docPart>
    <w:docPart>
      <w:docPartPr>
        <w:name w:val="3378D6A471F44C2EB2D0345608FE4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9E695-E91D-4008-A01C-FC0EA2B71363}"/>
      </w:docPartPr>
      <w:docPartBody>
        <w:p w:rsidR="004B359C" w:rsidRDefault="00D92C96" w:rsidP="00D92C96">
          <w:pPr>
            <w:pStyle w:val="3378D6A471F44C2EB2D0345608FE4437"/>
          </w:pPr>
          <w:r w:rsidRPr="00762FD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auto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F0387"/>
    <w:rsid w:val="00311237"/>
    <w:rsid w:val="004B359C"/>
    <w:rsid w:val="0056575D"/>
    <w:rsid w:val="00681233"/>
    <w:rsid w:val="006D4963"/>
    <w:rsid w:val="007341A6"/>
    <w:rsid w:val="00753AFB"/>
    <w:rsid w:val="00771130"/>
    <w:rsid w:val="00847EDC"/>
    <w:rsid w:val="008846AD"/>
    <w:rsid w:val="00B2181C"/>
    <w:rsid w:val="00CA4C7C"/>
    <w:rsid w:val="00D92C96"/>
    <w:rsid w:val="00DF0387"/>
    <w:rsid w:val="00E704FD"/>
    <w:rsid w:val="00EB77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46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812B33A911497AB718F5BB04FA8FFD">
    <w:name w:val="C6812B33A911497AB718F5BB04FA8FFD"/>
    <w:rsid w:val="00DF0387"/>
  </w:style>
  <w:style w:type="paragraph" w:customStyle="1" w:styleId="65B3CE328E794957AF467CE32D7DC1DE">
    <w:name w:val="65B3CE328E794957AF467CE32D7DC1DE"/>
    <w:rsid w:val="00DF0387"/>
  </w:style>
  <w:style w:type="character" w:styleId="PlaceholderText">
    <w:name w:val="Placeholder Text"/>
    <w:basedOn w:val="DefaultParagraphFont"/>
    <w:uiPriority w:val="99"/>
    <w:semiHidden/>
    <w:rsid w:val="00681233"/>
    <w:rPr>
      <w:color w:val="808080"/>
    </w:rPr>
  </w:style>
  <w:style w:type="paragraph" w:customStyle="1" w:styleId="CD05B7A81CBE4C3CB8F438F7C7DB592C">
    <w:name w:val="CD05B7A81CBE4C3CB8F438F7C7DB592C"/>
    <w:rsid w:val="00DF0387"/>
    <w:rPr>
      <w:rFonts w:eastAsiaTheme="minorHAnsi"/>
    </w:rPr>
  </w:style>
  <w:style w:type="paragraph" w:customStyle="1" w:styleId="5470A3A9D0B241C1B37821D6FE31FE5A">
    <w:name w:val="5470A3A9D0B241C1B37821D6FE31FE5A"/>
    <w:rsid w:val="00DF0387"/>
  </w:style>
  <w:style w:type="paragraph" w:customStyle="1" w:styleId="8FF1BA73DFD24611B6205EF6201C146B">
    <w:name w:val="8FF1BA73DFD24611B6205EF6201C146B"/>
    <w:rsid w:val="00DF0387"/>
  </w:style>
  <w:style w:type="paragraph" w:customStyle="1" w:styleId="CA3C507A55E74511BF27721C11076665">
    <w:name w:val="CA3C507A55E74511BF27721C11076665"/>
    <w:rsid w:val="00DF0387"/>
  </w:style>
  <w:style w:type="paragraph" w:customStyle="1" w:styleId="805E18CFD5C14A6AAF7D4F570FDEEE0E">
    <w:name w:val="805E18CFD5C14A6AAF7D4F570FDEEE0E"/>
    <w:rsid w:val="00DF0387"/>
  </w:style>
  <w:style w:type="paragraph" w:customStyle="1" w:styleId="09C6D50522654414BE39BE55E73862AF">
    <w:name w:val="09C6D50522654414BE39BE55E73862AF"/>
    <w:rsid w:val="00DF0387"/>
  </w:style>
  <w:style w:type="paragraph" w:customStyle="1" w:styleId="A782357FA4014D729F168DDF94F5B4CC">
    <w:name w:val="A782357FA4014D729F168DDF94F5B4CC"/>
    <w:rsid w:val="00DF0387"/>
  </w:style>
  <w:style w:type="paragraph" w:customStyle="1" w:styleId="CD05B7A81CBE4C3CB8F438F7C7DB592C1">
    <w:name w:val="CD05B7A81CBE4C3CB8F438F7C7DB592C1"/>
    <w:rsid w:val="00DF0387"/>
    <w:rPr>
      <w:rFonts w:eastAsiaTheme="minorHAnsi"/>
    </w:rPr>
  </w:style>
  <w:style w:type="paragraph" w:customStyle="1" w:styleId="EB7AA502B3BA4C46A9D73C5F3CF1DAB5">
    <w:name w:val="EB7AA502B3BA4C46A9D73C5F3CF1DAB5"/>
    <w:rsid w:val="00D92C96"/>
    <w:rPr>
      <w:rFonts w:eastAsiaTheme="minorHAnsi"/>
    </w:rPr>
  </w:style>
  <w:style w:type="paragraph" w:customStyle="1" w:styleId="87CE9CE0380A4425A2F7D9343DC4EFA3">
    <w:name w:val="87CE9CE0380A4425A2F7D9343DC4EFA3"/>
    <w:rsid w:val="00D92C96"/>
    <w:rPr>
      <w:rFonts w:eastAsiaTheme="minorHAnsi"/>
    </w:rPr>
  </w:style>
  <w:style w:type="paragraph" w:customStyle="1" w:styleId="AB9AF66ADEC64C24BBD02A181E645FF9">
    <w:name w:val="AB9AF66ADEC64C24BBD02A181E645FF9"/>
    <w:rsid w:val="00D92C96"/>
    <w:rPr>
      <w:rFonts w:eastAsiaTheme="minorHAnsi"/>
    </w:rPr>
  </w:style>
  <w:style w:type="paragraph" w:customStyle="1" w:styleId="843E0D05FEC7439C99EFBFD661AD0768">
    <w:name w:val="843E0D05FEC7439C99EFBFD661AD0768"/>
    <w:rsid w:val="00D92C96"/>
    <w:rPr>
      <w:rFonts w:eastAsiaTheme="minorHAnsi"/>
    </w:rPr>
  </w:style>
  <w:style w:type="paragraph" w:customStyle="1" w:styleId="B3E0D3AB850E435EBA0734EF0247F2F8">
    <w:name w:val="B3E0D3AB850E435EBA0734EF0247F2F8"/>
    <w:rsid w:val="00D92C96"/>
    <w:rPr>
      <w:rFonts w:eastAsiaTheme="minorHAnsi"/>
    </w:rPr>
  </w:style>
  <w:style w:type="paragraph" w:customStyle="1" w:styleId="8106636B405140A6B635E3A780063E51">
    <w:name w:val="8106636B405140A6B635E3A780063E51"/>
    <w:rsid w:val="00D92C96"/>
  </w:style>
  <w:style w:type="paragraph" w:customStyle="1" w:styleId="99DF3C89356848A0AFBE8C50874F5580">
    <w:name w:val="99DF3C89356848A0AFBE8C50874F5580"/>
    <w:rsid w:val="00D92C96"/>
  </w:style>
  <w:style w:type="paragraph" w:customStyle="1" w:styleId="0CD73E6F4EDA4D6AA4A8BEDF8DAE96D6">
    <w:name w:val="0CD73E6F4EDA4D6AA4A8BEDF8DAE96D6"/>
    <w:rsid w:val="00D92C96"/>
  </w:style>
  <w:style w:type="paragraph" w:customStyle="1" w:styleId="8BF518361513476AA6C933369608EE04">
    <w:name w:val="8BF518361513476AA6C933369608EE04"/>
    <w:rsid w:val="00D92C96"/>
  </w:style>
  <w:style w:type="paragraph" w:customStyle="1" w:styleId="EB7AA502B3BA4C46A9D73C5F3CF1DAB51">
    <w:name w:val="EB7AA502B3BA4C46A9D73C5F3CF1DAB51"/>
    <w:rsid w:val="00D92C96"/>
    <w:rPr>
      <w:rFonts w:eastAsiaTheme="minorHAnsi"/>
    </w:rPr>
  </w:style>
  <w:style w:type="paragraph" w:customStyle="1" w:styleId="87CE9CE0380A4425A2F7D9343DC4EFA31">
    <w:name w:val="87CE9CE0380A4425A2F7D9343DC4EFA31"/>
    <w:rsid w:val="00D92C96"/>
    <w:rPr>
      <w:rFonts w:eastAsiaTheme="minorHAnsi"/>
    </w:rPr>
  </w:style>
  <w:style w:type="paragraph" w:customStyle="1" w:styleId="AB9AF66ADEC64C24BBD02A181E645FF91">
    <w:name w:val="AB9AF66ADEC64C24BBD02A181E645FF91"/>
    <w:rsid w:val="00D92C96"/>
    <w:rPr>
      <w:rFonts w:eastAsiaTheme="minorHAnsi"/>
    </w:rPr>
  </w:style>
  <w:style w:type="paragraph" w:customStyle="1" w:styleId="843E0D05FEC7439C99EFBFD661AD07681">
    <w:name w:val="843E0D05FEC7439C99EFBFD661AD07681"/>
    <w:rsid w:val="00D92C96"/>
    <w:rPr>
      <w:rFonts w:eastAsiaTheme="minorHAnsi"/>
    </w:rPr>
  </w:style>
  <w:style w:type="paragraph" w:customStyle="1" w:styleId="99DF3C89356848A0AFBE8C50874F55801">
    <w:name w:val="99DF3C89356848A0AFBE8C50874F55801"/>
    <w:rsid w:val="00D92C96"/>
    <w:rPr>
      <w:rFonts w:eastAsiaTheme="minorHAnsi"/>
    </w:rPr>
  </w:style>
  <w:style w:type="paragraph" w:customStyle="1" w:styleId="8106636B405140A6B635E3A780063E511">
    <w:name w:val="8106636B405140A6B635E3A780063E511"/>
    <w:rsid w:val="00D92C96"/>
    <w:rPr>
      <w:rFonts w:eastAsiaTheme="minorHAnsi"/>
    </w:rPr>
  </w:style>
  <w:style w:type="paragraph" w:customStyle="1" w:styleId="0CD73E6F4EDA4D6AA4A8BEDF8DAE96D61">
    <w:name w:val="0CD73E6F4EDA4D6AA4A8BEDF8DAE96D61"/>
    <w:rsid w:val="00D92C96"/>
    <w:rPr>
      <w:rFonts w:eastAsiaTheme="minorHAnsi"/>
    </w:rPr>
  </w:style>
  <w:style w:type="paragraph" w:customStyle="1" w:styleId="8BF518361513476AA6C933369608EE041">
    <w:name w:val="8BF518361513476AA6C933369608EE041"/>
    <w:rsid w:val="00D92C96"/>
    <w:rPr>
      <w:rFonts w:eastAsiaTheme="minorHAnsi"/>
    </w:rPr>
  </w:style>
  <w:style w:type="paragraph" w:customStyle="1" w:styleId="AF76AF1877FB4128A236F478885BDB0E">
    <w:name w:val="AF76AF1877FB4128A236F478885BDB0E"/>
    <w:rsid w:val="00D92C96"/>
  </w:style>
  <w:style w:type="paragraph" w:customStyle="1" w:styleId="40CD100BC2DB4B83B432A0061FBD75BA">
    <w:name w:val="40CD100BC2DB4B83B432A0061FBD75BA"/>
    <w:rsid w:val="00D92C96"/>
  </w:style>
  <w:style w:type="paragraph" w:customStyle="1" w:styleId="D90A0067F17A4FAAB4FE2A10DF8B4BAE">
    <w:name w:val="D90A0067F17A4FAAB4FE2A10DF8B4BAE"/>
    <w:rsid w:val="00D92C96"/>
  </w:style>
  <w:style w:type="paragraph" w:customStyle="1" w:styleId="EB7AA502B3BA4C46A9D73C5F3CF1DAB52">
    <w:name w:val="EB7AA502B3BA4C46A9D73C5F3CF1DAB52"/>
    <w:rsid w:val="00D92C96"/>
    <w:rPr>
      <w:rFonts w:eastAsiaTheme="minorHAnsi"/>
    </w:rPr>
  </w:style>
  <w:style w:type="paragraph" w:customStyle="1" w:styleId="87CE9CE0380A4425A2F7D9343DC4EFA32">
    <w:name w:val="87CE9CE0380A4425A2F7D9343DC4EFA32"/>
    <w:rsid w:val="00D92C96"/>
    <w:rPr>
      <w:rFonts w:eastAsiaTheme="minorHAnsi"/>
    </w:rPr>
  </w:style>
  <w:style w:type="paragraph" w:customStyle="1" w:styleId="AB9AF66ADEC64C24BBD02A181E645FF92">
    <w:name w:val="AB9AF66ADEC64C24BBD02A181E645FF92"/>
    <w:rsid w:val="00D92C96"/>
    <w:rPr>
      <w:rFonts w:eastAsiaTheme="minorHAnsi"/>
    </w:rPr>
  </w:style>
  <w:style w:type="paragraph" w:customStyle="1" w:styleId="843E0D05FEC7439C99EFBFD661AD07682">
    <w:name w:val="843E0D05FEC7439C99EFBFD661AD07682"/>
    <w:rsid w:val="00D92C96"/>
    <w:rPr>
      <w:rFonts w:eastAsiaTheme="minorHAnsi"/>
    </w:rPr>
  </w:style>
  <w:style w:type="paragraph" w:customStyle="1" w:styleId="99DF3C89356848A0AFBE8C50874F55802">
    <w:name w:val="99DF3C89356848A0AFBE8C50874F55802"/>
    <w:rsid w:val="00D92C96"/>
    <w:rPr>
      <w:rFonts w:eastAsiaTheme="minorHAnsi"/>
    </w:rPr>
  </w:style>
  <w:style w:type="paragraph" w:customStyle="1" w:styleId="705DA2C02BC549A0947CB89152121A6F">
    <w:name w:val="705DA2C02BC549A0947CB89152121A6F"/>
    <w:rsid w:val="00D92C96"/>
    <w:rPr>
      <w:rFonts w:eastAsiaTheme="minorHAnsi"/>
    </w:rPr>
  </w:style>
  <w:style w:type="paragraph" w:customStyle="1" w:styleId="8106636B405140A6B635E3A780063E512">
    <w:name w:val="8106636B405140A6B635E3A780063E512"/>
    <w:rsid w:val="00D92C96"/>
    <w:rPr>
      <w:rFonts w:eastAsiaTheme="minorHAnsi"/>
    </w:rPr>
  </w:style>
  <w:style w:type="paragraph" w:customStyle="1" w:styleId="35685D6C8A9D47CE9EBAFF4994FA4929">
    <w:name w:val="35685D6C8A9D47CE9EBAFF4994FA4929"/>
    <w:rsid w:val="00D92C96"/>
    <w:rPr>
      <w:rFonts w:eastAsiaTheme="minorHAnsi"/>
    </w:rPr>
  </w:style>
  <w:style w:type="paragraph" w:customStyle="1" w:styleId="0CD73E6F4EDA4D6AA4A8BEDF8DAE96D62">
    <w:name w:val="0CD73E6F4EDA4D6AA4A8BEDF8DAE96D62"/>
    <w:rsid w:val="00D92C96"/>
    <w:rPr>
      <w:rFonts w:eastAsiaTheme="minorHAnsi"/>
    </w:rPr>
  </w:style>
  <w:style w:type="paragraph" w:customStyle="1" w:styleId="0682EB84E96D4B4095D141AF67BDB46B">
    <w:name w:val="0682EB84E96D4B4095D141AF67BDB46B"/>
    <w:rsid w:val="00D92C96"/>
    <w:rPr>
      <w:rFonts w:eastAsiaTheme="minorHAnsi"/>
    </w:rPr>
  </w:style>
  <w:style w:type="paragraph" w:customStyle="1" w:styleId="8BF518361513476AA6C933369608EE042">
    <w:name w:val="8BF518361513476AA6C933369608EE042"/>
    <w:rsid w:val="00D92C96"/>
    <w:rPr>
      <w:rFonts w:eastAsiaTheme="minorHAnsi"/>
    </w:rPr>
  </w:style>
  <w:style w:type="paragraph" w:customStyle="1" w:styleId="9F7DD29ECBEE4A58AE1DD10CDC430AD7">
    <w:name w:val="9F7DD29ECBEE4A58AE1DD10CDC430AD7"/>
    <w:rsid w:val="00D92C96"/>
    <w:rPr>
      <w:rFonts w:eastAsiaTheme="minorHAnsi"/>
    </w:rPr>
  </w:style>
  <w:style w:type="paragraph" w:customStyle="1" w:styleId="AF76AF1877FB4128A236F478885BDB0E1">
    <w:name w:val="AF76AF1877FB4128A236F478885BDB0E1"/>
    <w:rsid w:val="00D92C96"/>
    <w:rPr>
      <w:rFonts w:eastAsiaTheme="minorHAnsi"/>
    </w:rPr>
  </w:style>
  <w:style w:type="paragraph" w:customStyle="1" w:styleId="0DDAFEDD7AF54D99B69BC60B20E0C1E2">
    <w:name w:val="0DDAFEDD7AF54D99B69BC60B20E0C1E2"/>
    <w:rsid w:val="00D92C96"/>
    <w:rPr>
      <w:rFonts w:eastAsiaTheme="minorHAnsi"/>
    </w:rPr>
  </w:style>
  <w:style w:type="paragraph" w:customStyle="1" w:styleId="40CD100BC2DB4B83B432A0061FBD75BA1">
    <w:name w:val="40CD100BC2DB4B83B432A0061FBD75BA1"/>
    <w:rsid w:val="00D92C96"/>
    <w:rPr>
      <w:rFonts w:eastAsiaTheme="minorHAnsi"/>
    </w:rPr>
  </w:style>
  <w:style w:type="paragraph" w:customStyle="1" w:styleId="E0D0CEF9E7244DDD97D203EE24553C10">
    <w:name w:val="E0D0CEF9E7244DDD97D203EE24553C10"/>
    <w:rsid w:val="00D92C96"/>
    <w:rPr>
      <w:rFonts w:eastAsiaTheme="minorHAnsi"/>
    </w:rPr>
  </w:style>
  <w:style w:type="paragraph" w:customStyle="1" w:styleId="D90A0067F17A4FAAB4FE2A10DF8B4BAE1">
    <w:name w:val="D90A0067F17A4FAAB4FE2A10DF8B4BAE1"/>
    <w:rsid w:val="00D92C96"/>
    <w:rPr>
      <w:rFonts w:eastAsiaTheme="minorHAnsi"/>
    </w:rPr>
  </w:style>
  <w:style w:type="paragraph" w:customStyle="1" w:styleId="679BFD708C5A448C9BB668AA344B357E">
    <w:name w:val="679BFD708C5A448C9BB668AA344B357E"/>
    <w:rsid w:val="00D92C96"/>
    <w:rPr>
      <w:rFonts w:eastAsiaTheme="minorHAnsi"/>
    </w:rPr>
  </w:style>
  <w:style w:type="paragraph" w:customStyle="1" w:styleId="EB7AA502B3BA4C46A9D73C5F3CF1DAB53">
    <w:name w:val="EB7AA502B3BA4C46A9D73C5F3CF1DAB53"/>
    <w:rsid w:val="00D92C96"/>
    <w:rPr>
      <w:rFonts w:eastAsiaTheme="minorHAnsi"/>
    </w:rPr>
  </w:style>
  <w:style w:type="paragraph" w:customStyle="1" w:styleId="87CE9CE0380A4425A2F7D9343DC4EFA33">
    <w:name w:val="87CE9CE0380A4425A2F7D9343DC4EFA33"/>
    <w:rsid w:val="00D92C96"/>
    <w:rPr>
      <w:rFonts w:eastAsiaTheme="minorHAnsi"/>
    </w:rPr>
  </w:style>
  <w:style w:type="paragraph" w:customStyle="1" w:styleId="AB9AF66ADEC64C24BBD02A181E645FF93">
    <w:name w:val="AB9AF66ADEC64C24BBD02A181E645FF93"/>
    <w:rsid w:val="00D92C96"/>
    <w:rPr>
      <w:rFonts w:eastAsiaTheme="minorHAnsi"/>
    </w:rPr>
  </w:style>
  <w:style w:type="paragraph" w:customStyle="1" w:styleId="843E0D05FEC7439C99EFBFD661AD07683">
    <w:name w:val="843E0D05FEC7439C99EFBFD661AD07683"/>
    <w:rsid w:val="00D92C96"/>
    <w:rPr>
      <w:rFonts w:eastAsiaTheme="minorHAnsi"/>
    </w:rPr>
  </w:style>
  <w:style w:type="paragraph" w:customStyle="1" w:styleId="99DF3C89356848A0AFBE8C50874F55803">
    <w:name w:val="99DF3C89356848A0AFBE8C50874F55803"/>
    <w:rsid w:val="00D92C96"/>
    <w:rPr>
      <w:rFonts w:eastAsiaTheme="minorHAnsi"/>
    </w:rPr>
  </w:style>
  <w:style w:type="paragraph" w:customStyle="1" w:styleId="705DA2C02BC549A0947CB89152121A6F1">
    <w:name w:val="705DA2C02BC549A0947CB89152121A6F1"/>
    <w:rsid w:val="00D92C96"/>
    <w:rPr>
      <w:rFonts w:eastAsiaTheme="minorHAnsi"/>
    </w:rPr>
  </w:style>
  <w:style w:type="paragraph" w:customStyle="1" w:styleId="8106636B405140A6B635E3A780063E513">
    <w:name w:val="8106636B405140A6B635E3A780063E513"/>
    <w:rsid w:val="00D92C96"/>
    <w:rPr>
      <w:rFonts w:eastAsiaTheme="minorHAnsi"/>
    </w:rPr>
  </w:style>
  <w:style w:type="paragraph" w:customStyle="1" w:styleId="35685D6C8A9D47CE9EBAFF4994FA49291">
    <w:name w:val="35685D6C8A9D47CE9EBAFF4994FA49291"/>
    <w:rsid w:val="00D92C96"/>
    <w:rPr>
      <w:rFonts w:eastAsiaTheme="minorHAnsi"/>
    </w:rPr>
  </w:style>
  <w:style w:type="paragraph" w:customStyle="1" w:styleId="0CD73E6F4EDA4D6AA4A8BEDF8DAE96D63">
    <w:name w:val="0CD73E6F4EDA4D6AA4A8BEDF8DAE96D63"/>
    <w:rsid w:val="00D92C96"/>
    <w:rPr>
      <w:rFonts w:eastAsiaTheme="minorHAnsi"/>
    </w:rPr>
  </w:style>
  <w:style w:type="paragraph" w:customStyle="1" w:styleId="0682EB84E96D4B4095D141AF67BDB46B1">
    <w:name w:val="0682EB84E96D4B4095D141AF67BDB46B1"/>
    <w:rsid w:val="00D92C96"/>
    <w:rPr>
      <w:rFonts w:eastAsiaTheme="minorHAnsi"/>
    </w:rPr>
  </w:style>
  <w:style w:type="paragraph" w:customStyle="1" w:styleId="8BF518361513476AA6C933369608EE043">
    <w:name w:val="8BF518361513476AA6C933369608EE043"/>
    <w:rsid w:val="00D92C96"/>
    <w:rPr>
      <w:rFonts w:eastAsiaTheme="minorHAnsi"/>
    </w:rPr>
  </w:style>
  <w:style w:type="paragraph" w:customStyle="1" w:styleId="9F7DD29ECBEE4A58AE1DD10CDC430AD71">
    <w:name w:val="9F7DD29ECBEE4A58AE1DD10CDC430AD71"/>
    <w:rsid w:val="00D92C96"/>
    <w:rPr>
      <w:rFonts w:eastAsiaTheme="minorHAnsi"/>
    </w:rPr>
  </w:style>
  <w:style w:type="paragraph" w:customStyle="1" w:styleId="AF76AF1877FB4128A236F478885BDB0E2">
    <w:name w:val="AF76AF1877FB4128A236F478885BDB0E2"/>
    <w:rsid w:val="00D92C96"/>
    <w:rPr>
      <w:rFonts w:eastAsiaTheme="minorHAnsi"/>
    </w:rPr>
  </w:style>
  <w:style w:type="paragraph" w:customStyle="1" w:styleId="0DDAFEDD7AF54D99B69BC60B20E0C1E21">
    <w:name w:val="0DDAFEDD7AF54D99B69BC60B20E0C1E21"/>
    <w:rsid w:val="00D92C96"/>
    <w:rPr>
      <w:rFonts w:eastAsiaTheme="minorHAnsi"/>
    </w:rPr>
  </w:style>
  <w:style w:type="paragraph" w:customStyle="1" w:styleId="40CD100BC2DB4B83B432A0061FBD75BA2">
    <w:name w:val="40CD100BC2DB4B83B432A0061FBD75BA2"/>
    <w:rsid w:val="00D92C96"/>
    <w:rPr>
      <w:rFonts w:eastAsiaTheme="minorHAnsi"/>
    </w:rPr>
  </w:style>
  <w:style w:type="paragraph" w:customStyle="1" w:styleId="E0D0CEF9E7244DDD97D203EE24553C101">
    <w:name w:val="E0D0CEF9E7244DDD97D203EE24553C101"/>
    <w:rsid w:val="00D92C96"/>
    <w:rPr>
      <w:rFonts w:eastAsiaTheme="minorHAnsi"/>
    </w:rPr>
  </w:style>
  <w:style w:type="paragraph" w:customStyle="1" w:styleId="D90A0067F17A4FAAB4FE2A10DF8B4BAE2">
    <w:name w:val="D90A0067F17A4FAAB4FE2A10DF8B4BAE2"/>
    <w:rsid w:val="00D92C96"/>
    <w:rPr>
      <w:rFonts w:eastAsiaTheme="minorHAnsi"/>
    </w:rPr>
  </w:style>
  <w:style w:type="paragraph" w:customStyle="1" w:styleId="679BFD708C5A448C9BB668AA344B357E1">
    <w:name w:val="679BFD708C5A448C9BB668AA344B357E1"/>
    <w:rsid w:val="00D92C96"/>
    <w:rPr>
      <w:rFonts w:eastAsiaTheme="minorHAnsi"/>
    </w:rPr>
  </w:style>
  <w:style w:type="paragraph" w:customStyle="1" w:styleId="F6A0EF8F5212483CB16EE70E8D47F7D7">
    <w:name w:val="F6A0EF8F5212483CB16EE70E8D47F7D7"/>
    <w:rsid w:val="00D92C96"/>
  </w:style>
  <w:style w:type="paragraph" w:customStyle="1" w:styleId="511DCE09FF5847E18B3213FB8561B2FB">
    <w:name w:val="511DCE09FF5847E18B3213FB8561B2FB"/>
    <w:rsid w:val="00D92C96"/>
  </w:style>
  <w:style w:type="paragraph" w:customStyle="1" w:styleId="1AC065455FAC472394CE2AC02494FD91">
    <w:name w:val="1AC065455FAC472394CE2AC02494FD91"/>
    <w:rsid w:val="00D92C96"/>
  </w:style>
  <w:style w:type="paragraph" w:customStyle="1" w:styleId="F4AA82B0CE6A4503A12A2DD45D245609">
    <w:name w:val="F4AA82B0CE6A4503A12A2DD45D245609"/>
    <w:rsid w:val="00D92C96"/>
  </w:style>
  <w:style w:type="paragraph" w:customStyle="1" w:styleId="FC59DE82B9CA410FA9A25EDF97EC784D">
    <w:name w:val="FC59DE82B9CA410FA9A25EDF97EC784D"/>
    <w:rsid w:val="00D92C96"/>
  </w:style>
  <w:style w:type="paragraph" w:customStyle="1" w:styleId="E3A52D1C9BD24D1E961974E12E3C808A">
    <w:name w:val="E3A52D1C9BD24D1E961974E12E3C808A"/>
    <w:rsid w:val="00D92C96"/>
  </w:style>
  <w:style w:type="paragraph" w:customStyle="1" w:styleId="D0AAE1D0938F408EA52E91E22C5CF549">
    <w:name w:val="D0AAE1D0938F408EA52E91E22C5CF549"/>
    <w:rsid w:val="00D92C96"/>
  </w:style>
  <w:style w:type="paragraph" w:customStyle="1" w:styleId="0DA532F147AA477CA8B76C840D806F60">
    <w:name w:val="0DA532F147AA477CA8B76C840D806F60"/>
    <w:rsid w:val="00D92C96"/>
  </w:style>
  <w:style w:type="paragraph" w:customStyle="1" w:styleId="F64A4C50DD0D4C37950E734BC6345078">
    <w:name w:val="F64A4C50DD0D4C37950E734BC6345078"/>
    <w:rsid w:val="00D92C96"/>
  </w:style>
  <w:style w:type="paragraph" w:customStyle="1" w:styleId="E6A50021221247E3B8DE080B7D2BE2A3">
    <w:name w:val="E6A50021221247E3B8DE080B7D2BE2A3"/>
    <w:rsid w:val="00D92C96"/>
  </w:style>
  <w:style w:type="paragraph" w:customStyle="1" w:styleId="A61A382A4E72462C84F6696D30356473">
    <w:name w:val="A61A382A4E72462C84F6696D30356473"/>
    <w:rsid w:val="00D92C96"/>
  </w:style>
  <w:style w:type="paragraph" w:customStyle="1" w:styleId="E4CC57DF7B114AFD881EE13F86F6514B">
    <w:name w:val="E4CC57DF7B114AFD881EE13F86F6514B"/>
    <w:rsid w:val="00D92C96"/>
  </w:style>
  <w:style w:type="paragraph" w:customStyle="1" w:styleId="75FFE781BAF745719710C8DB265A1E43">
    <w:name w:val="75FFE781BAF745719710C8DB265A1E43"/>
    <w:rsid w:val="00D92C96"/>
  </w:style>
  <w:style w:type="paragraph" w:customStyle="1" w:styleId="F8F406B874A54A6A8FDE14E2DB46C93A">
    <w:name w:val="F8F406B874A54A6A8FDE14E2DB46C93A"/>
    <w:rsid w:val="00D92C96"/>
  </w:style>
  <w:style w:type="paragraph" w:customStyle="1" w:styleId="63A7169899734EB48AB5442462C3349F">
    <w:name w:val="63A7169899734EB48AB5442462C3349F"/>
    <w:rsid w:val="00D92C96"/>
  </w:style>
  <w:style w:type="paragraph" w:customStyle="1" w:styleId="4D4D7010468C4170AAC1A97DB72E088E">
    <w:name w:val="4D4D7010468C4170AAC1A97DB72E088E"/>
    <w:rsid w:val="00D92C96"/>
  </w:style>
  <w:style w:type="paragraph" w:customStyle="1" w:styleId="78671FB93F744E5D927BA083E7EF0297">
    <w:name w:val="78671FB93F744E5D927BA083E7EF0297"/>
    <w:rsid w:val="00D92C96"/>
  </w:style>
  <w:style w:type="paragraph" w:customStyle="1" w:styleId="6267B28CA665490F90C29058F261B130">
    <w:name w:val="6267B28CA665490F90C29058F261B130"/>
    <w:rsid w:val="00D92C96"/>
  </w:style>
  <w:style w:type="paragraph" w:customStyle="1" w:styleId="3438A4C4F58F4FEBBCBABB50DC1D872C">
    <w:name w:val="3438A4C4F58F4FEBBCBABB50DC1D872C"/>
    <w:rsid w:val="00D92C96"/>
  </w:style>
  <w:style w:type="paragraph" w:customStyle="1" w:styleId="46A601D1BB37459F922FD384393BD42A">
    <w:name w:val="46A601D1BB37459F922FD384393BD42A"/>
    <w:rsid w:val="00D92C96"/>
  </w:style>
  <w:style w:type="paragraph" w:customStyle="1" w:styleId="D0F8642574914228AC430EC3C2A46FBB">
    <w:name w:val="D0F8642574914228AC430EC3C2A46FBB"/>
    <w:rsid w:val="00D92C96"/>
  </w:style>
  <w:style w:type="paragraph" w:customStyle="1" w:styleId="FC12FE896F4D4F2AA5AF8C317FC210E8">
    <w:name w:val="FC12FE896F4D4F2AA5AF8C317FC210E8"/>
    <w:rsid w:val="00D92C96"/>
  </w:style>
  <w:style w:type="paragraph" w:customStyle="1" w:styleId="EB7AA502B3BA4C46A9D73C5F3CF1DAB54">
    <w:name w:val="EB7AA502B3BA4C46A9D73C5F3CF1DAB54"/>
    <w:rsid w:val="00D92C96"/>
    <w:rPr>
      <w:rFonts w:eastAsiaTheme="minorHAnsi"/>
    </w:rPr>
  </w:style>
  <w:style w:type="paragraph" w:customStyle="1" w:styleId="87CE9CE0380A4425A2F7D9343DC4EFA34">
    <w:name w:val="87CE9CE0380A4425A2F7D9343DC4EFA34"/>
    <w:rsid w:val="00D92C96"/>
    <w:rPr>
      <w:rFonts w:eastAsiaTheme="minorHAnsi"/>
    </w:rPr>
  </w:style>
  <w:style w:type="paragraph" w:customStyle="1" w:styleId="AB9AF66ADEC64C24BBD02A181E645FF94">
    <w:name w:val="AB9AF66ADEC64C24BBD02A181E645FF94"/>
    <w:rsid w:val="00D92C96"/>
    <w:rPr>
      <w:rFonts w:eastAsiaTheme="minorHAnsi"/>
    </w:rPr>
  </w:style>
  <w:style w:type="paragraph" w:customStyle="1" w:styleId="843E0D05FEC7439C99EFBFD661AD07684">
    <w:name w:val="843E0D05FEC7439C99EFBFD661AD07684"/>
    <w:rsid w:val="00D92C96"/>
    <w:rPr>
      <w:rFonts w:eastAsiaTheme="minorHAnsi"/>
    </w:rPr>
  </w:style>
  <w:style w:type="paragraph" w:customStyle="1" w:styleId="99DF3C89356848A0AFBE8C50874F55804">
    <w:name w:val="99DF3C89356848A0AFBE8C50874F55804"/>
    <w:rsid w:val="00D92C96"/>
    <w:rPr>
      <w:rFonts w:eastAsiaTheme="minorHAnsi"/>
    </w:rPr>
  </w:style>
  <w:style w:type="paragraph" w:customStyle="1" w:styleId="705DA2C02BC549A0947CB89152121A6F2">
    <w:name w:val="705DA2C02BC549A0947CB89152121A6F2"/>
    <w:rsid w:val="00D92C96"/>
    <w:rPr>
      <w:rFonts w:eastAsiaTheme="minorHAnsi"/>
    </w:rPr>
  </w:style>
  <w:style w:type="paragraph" w:customStyle="1" w:styleId="8106636B405140A6B635E3A780063E514">
    <w:name w:val="8106636B405140A6B635E3A780063E514"/>
    <w:rsid w:val="00D92C96"/>
    <w:rPr>
      <w:rFonts w:eastAsiaTheme="minorHAnsi"/>
    </w:rPr>
  </w:style>
  <w:style w:type="paragraph" w:customStyle="1" w:styleId="35685D6C8A9D47CE9EBAFF4994FA49292">
    <w:name w:val="35685D6C8A9D47CE9EBAFF4994FA49292"/>
    <w:rsid w:val="00D92C96"/>
    <w:rPr>
      <w:rFonts w:eastAsiaTheme="minorHAnsi"/>
    </w:rPr>
  </w:style>
  <w:style w:type="paragraph" w:customStyle="1" w:styleId="0CD73E6F4EDA4D6AA4A8BEDF8DAE96D64">
    <w:name w:val="0CD73E6F4EDA4D6AA4A8BEDF8DAE96D64"/>
    <w:rsid w:val="00D92C96"/>
    <w:rPr>
      <w:rFonts w:eastAsiaTheme="minorHAnsi"/>
    </w:rPr>
  </w:style>
  <w:style w:type="paragraph" w:customStyle="1" w:styleId="0682EB84E96D4B4095D141AF67BDB46B2">
    <w:name w:val="0682EB84E96D4B4095D141AF67BDB46B2"/>
    <w:rsid w:val="00D92C96"/>
    <w:rPr>
      <w:rFonts w:eastAsiaTheme="minorHAnsi"/>
    </w:rPr>
  </w:style>
  <w:style w:type="paragraph" w:customStyle="1" w:styleId="8BF518361513476AA6C933369608EE044">
    <w:name w:val="8BF518361513476AA6C933369608EE044"/>
    <w:rsid w:val="00D92C96"/>
    <w:rPr>
      <w:rFonts w:eastAsiaTheme="minorHAnsi"/>
    </w:rPr>
  </w:style>
  <w:style w:type="paragraph" w:customStyle="1" w:styleId="9F7DD29ECBEE4A58AE1DD10CDC430AD72">
    <w:name w:val="9F7DD29ECBEE4A58AE1DD10CDC430AD72"/>
    <w:rsid w:val="00D92C96"/>
    <w:rPr>
      <w:rFonts w:eastAsiaTheme="minorHAnsi"/>
    </w:rPr>
  </w:style>
  <w:style w:type="paragraph" w:customStyle="1" w:styleId="AF76AF1877FB4128A236F478885BDB0E3">
    <w:name w:val="AF76AF1877FB4128A236F478885BDB0E3"/>
    <w:rsid w:val="00D92C96"/>
    <w:rPr>
      <w:rFonts w:eastAsiaTheme="minorHAnsi"/>
    </w:rPr>
  </w:style>
  <w:style w:type="paragraph" w:customStyle="1" w:styleId="0DDAFEDD7AF54D99B69BC60B20E0C1E22">
    <w:name w:val="0DDAFEDD7AF54D99B69BC60B20E0C1E22"/>
    <w:rsid w:val="00D92C96"/>
    <w:rPr>
      <w:rFonts w:eastAsiaTheme="minorHAnsi"/>
    </w:rPr>
  </w:style>
  <w:style w:type="paragraph" w:customStyle="1" w:styleId="40CD100BC2DB4B83B432A0061FBD75BA3">
    <w:name w:val="40CD100BC2DB4B83B432A0061FBD75BA3"/>
    <w:rsid w:val="00D92C96"/>
    <w:rPr>
      <w:rFonts w:eastAsiaTheme="minorHAnsi"/>
    </w:rPr>
  </w:style>
  <w:style w:type="paragraph" w:customStyle="1" w:styleId="E0D0CEF9E7244DDD97D203EE24553C102">
    <w:name w:val="E0D0CEF9E7244DDD97D203EE24553C102"/>
    <w:rsid w:val="00D92C96"/>
    <w:rPr>
      <w:rFonts w:eastAsiaTheme="minorHAnsi"/>
    </w:rPr>
  </w:style>
  <w:style w:type="paragraph" w:customStyle="1" w:styleId="D90A0067F17A4FAAB4FE2A10DF8B4BAE3">
    <w:name w:val="D90A0067F17A4FAAB4FE2A10DF8B4BAE3"/>
    <w:rsid w:val="00D92C96"/>
    <w:rPr>
      <w:rFonts w:eastAsiaTheme="minorHAnsi"/>
    </w:rPr>
  </w:style>
  <w:style w:type="paragraph" w:customStyle="1" w:styleId="679BFD708C5A448C9BB668AA344B357E2">
    <w:name w:val="679BFD708C5A448C9BB668AA344B357E2"/>
    <w:rsid w:val="00D92C96"/>
    <w:rPr>
      <w:rFonts w:eastAsiaTheme="minorHAnsi"/>
    </w:rPr>
  </w:style>
  <w:style w:type="paragraph" w:customStyle="1" w:styleId="F6A0EF8F5212483CB16EE70E8D47F7D71">
    <w:name w:val="F6A0EF8F5212483CB16EE70E8D47F7D71"/>
    <w:rsid w:val="00D92C96"/>
    <w:rPr>
      <w:rFonts w:eastAsiaTheme="minorHAnsi"/>
    </w:rPr>
  </w:style>
  <w:style w:type="paragraph" w:customStyle="1" w:styleId="511DCE09FF5847E18B3213FB8561B2FB1">
    <w:name w:val="511DCE09FF5847E18B3213FB8561B2FB1"/>
    <w:rsid w:val="00D92C96"/>
    <w:rPr>
      <w:rFonts w:eastAsiaTheme="minorHAnsi"/>
    </w:rPr>
  </w:style>
  <w:style w:type="paragraph" w:customStyle="1" w:styleId="1AC065455FAC472394CE2AC02494FD911">
    <w:name w:val="1AC065455FAC472394CE2AC02494FD911"/>
    <w:rsid w:val="00D92C96"/>
    <w:rPr>
      <w:rFonts w:eastAsiaTheme="minorHAnsi"/>
    </w:rPr>
  </w:style>
  <w:style w:type="paragraph" w:customStyle="1" w:styleId="F4AA82B0CE6A4503A12A2DD45D2456091">
    <w:name w:val="F4AA82B0CE6A4503A12A2DD45D2456091"/>
    <w:rsid w:val="00D92C96"/>
    <w:rPr>
      <w:rFonts w:eastAsiaTheme="minorHAnsi"/>
    </w:rPr>
  </w:style>
  <w:style w:type="paragraph" w:customStyle="1" w:styleId="FC59DE82B9CA410FA9A25EDF97EC784D1">
    <w:name w:val="FC59DE82B9CA410FA9A25EDF97EC784D1"/>
    <w:rsid w:val="00D92C96"/>
    <w:rPr>
      <w:rFonts w:eastAsiaTheme="minorHAnsi"/>
    </w:rPr>
  </w:style>
  <w:style w:type="paragraph" w:customStyle="1" w:styleId="E3A52D1C9BD24D1E961974E12E3C808A1">
    <w:name w:val="E3A52D1C9BD24D1E961974E12E3C808A1"/>
    <w:rsid w:val="00D92C96"/>
    <w:rPr>
      <w:rFonts w:eastAsiaTheme="minorHAnsi"/>
    </w:rPr>
  </w:style>
  <w:style w:type="paragraph" w:customStyle="1" w:styleId="D0AAE1D0938F408EA52E91E22C5CF5491">
    <w:name w:val="D0AAE1D0938F408EA52E91E22C5CF5491"/>
    <w:rsid w:val="00D92C96"/>
    <w:rPr>
      <w:rFonts w:eastAsiaTheme="minorHAnsi"/>
    </w:rPr>
  </w:style>
  <w:style w:type="paragraph" w:customStyle="1" w:styleId="0DA532F147AA477CA8B76C840D806F601">
    <w:name w:val="0DA532F147AA477CA8B76C840D806F601"/>
    <w:rsid w:val="00D92C96"/>
    <w:rPr>
      <w:rFonts w:eastAsiaTheme="minorHAnsi"/>
    </w:rPr>
  </w:style>
  <w:style w:type="paragraph" w:customStyle="1" w:styleId="F64A4C50DD0D4C37950E734BC63450781">
    <w:name w:val="F64A4C50DD0D4C37950E734BC63450781"/>
    <w:rsid w:val="00D92C96"/>
    <w:rPr>
      <w:rFonts w:eastAsiaTheme="minorHAnsi"/>
    </w:rPr>
  </w:style>
  <w:style w:type="paragraph" w:customStyle="1" w:styleId="E6A50021221247E3B8DE080B7D2BE2A31">
    <w:name w:val="E6A50021221247E3B8DE080B7D2BE2A31"/>
    <w:rsid w:val="00D92C96"/>
    <w:rPr>
      <w:rFonts w:eastAsiaTheme="minorHAnsi"/>
    </w:rPr>
  </w:style>
  <w:style w:type="paragraph" w:customStyle="1" w:styleId="A61A382A4E72462C84F6696D303564731">
    <w:name w:val="A61A382A4E72462C84F6696D303564731"/>
    <w:rsid w:val="00D92C96"/>
    <w:rPr>
      <w:rFonts w:eastAsiaTheme="minorHAnsi"/>
    </w:rPr>
  </w:style>
  <w:style w:type="paragraph" w:customStyle="1" w:styleId="E4CC57DF7B114AFD881EE13F86F6514B1">
    <w:name w:val="E4CC57DF7B114AFD881EE13F86F6514B1"/>
    <w:rsid w:val="00D92C96"/>
    <w:rPr>
      <w:rFonts w:eastAsiaTheme="minorHAnsi"/>
    </w:rPr>
  </w:style>
  <w:style w:type="paragraph" w:customStyle="1" w:styleId="75FFE781BAF745719710C8DB265A1E431">
    <w:name w:val="75FFE781BAF745719710C8DB265A1E431"/>
    <w:rsid w:val="00D92C96"/>
    <w:rPr>
      <w:rFonts w:eastAsiaTheme="minorHAnsi"/>
    </w:rPr>
  </w:style>
  <w:style w:type="paragraph" w:customStyle="1" w:styleId="F8F406B874A54A6A8FDE14E2DB46C93A1">
    <w:name w:val="F8F406B874A54A6A8FDE14E2DB46C93A1"/>
    <w:rsid w:val="00D92C96"/>
    <w:rPr>
      <w:rFonts w:eastAsiaTheme="minorHAnsi"/>
    </w:rPr>
  </w:style>
  <w:style w:type="paragraph" w:customStyle="1" w:styleId="63A7169899734EB48AB5442462C3349F1">
    <w:name w:val="63A7169899734EB48AB5442462C3349F1"/>
    <w:rsid w:val="00D92C96"/>
    <w:rPr>
      <w:rFonts w:eastAsiaTheme="minorHAnsi"/>
    </w:rPr>
  </w:style>
  <w:style w:type="paragraph" w:customStyle="1" w:styleId="4D4D7010468C4170AAC1A97DB72E088E1">
    <w:name w:val="4D4D7010468C4170AAC1A97DB72E088E1"/>
    <w:rsid w:val="00D92C96"/>
    <w:rPr>
      <w:rFonts w:eastAsiaTheme="minorHAnsi"/>
    </w:rPr>
  </w:style>
  <w:style w:type="paragraph" w:customStyle="1" w:styleId="78671FB93F744E5D927BA083E7EF02971">
    <w:name w:val="78671FB93F744E5D927BA083E7EF02971"/>
    <w:rsid w:val="00D92C96"/>
    <w:rPr>
      <w:rFonts w:eastAsiaTheme="minorHAnsi"/>
    </w:rPr>
  </w:style>
  <w:style w:type="paragraph" w:customStyle="1" w:styleId="6267B28CA665490F90C29058F261B1301">
    <w:name w:val="6267B28CA665490F90C29058F261B1301"/>
    <w:rsid w:val="00D92C96"/>
    <w:rPr>
      <w:rFonts w:eastAsiaTheme="minorHAnsi"/>
    </w:rPr>
  </w:style>
  <w:style w:type="paragraph" w:customStyle="1" w:styleId="3438A4C4F58F4FEBBCBABB50DC1D872C1">
    <w:name w:val="3438A4C4F58F4FEBBCBABB50DC1D872C1"/>
    <w:rsid w:val="00D92C96"/>
    <w:rPr>
      <w:rFonts w:eastAsiaTheme="minorHAnsi"/>
    </w:rPr>
  </w:style>
  <w:style w:type="paragraph" w:customStyle="1" w:styleId="46A601D1BB37459F922FD384393BD42A1">
    <w:name w:val="46A601D1BB37459F922FD384393BD42A1"/>
    <w:rsid w:val="00D92C96"/>
    <w:rPr>
      <w:rFonts w:eastAsiaTheme="minorHAnsi"/>
    </w:rPr>
  </w:style>
  <w:style w:type="paragraph" w:customStyle="1" w:styleId="D0F8642574914228AC430EC3C2A46FBB1">
    <w:name w:val="D0F8642574914228AC430EC3C2A46FBB1"/>
    <w:rsid w:val="00D92C96"/>
    <w:rPr>
      <w:rFonts w:eastAsiaTheme="minorHAnsi"/>
    </w:rPr>
  </w:style>
  <w:style w:type="paragraph" w:customStyle="1" w:styleId="FC12FE896F4D4F2AA5AF8C317FC210E81">
    <w:name w:val="FC12FE896F4D4F2AA5AF8C317FC210E81"/>
    <w:rsid w:val="00D92C96"/>
    <w:rPr>
      <w:rFonts w:eastAsiaTheme="minorHAnsi"/>
    </w:rPr>
  </w:style>
  <w:style w:type="paragraph" w:customStyle="1" w:styleId="EB7AA502B3BA4C46A9D73C5F3CF1DAB55">
    <w:name w:val="EB7AA502B3BA4C46A9D73C5F3CF1DAB55"/>
    <w:rsid w:val="00D92C96"/>
    <w:rPr>
      <w:rFonts w:eastAsiaTheme="minorHAnsi"/>
    </w:rPr>
  </w:style>
  <w:style w:type="paragraph" w:customStyle="1" w:styleId="87CE9CE0380A4425A2F7D9343DC4EFA35">
    <w:name w:val="87CE9CE0380A4425A2F7D9343DC4EFA35"/>
    <w:rsid w:val="00D92C96"/>
    <w:rPr>
      <w:rFonts w:eastAsiaTheme="minorHAnsi"/>
    </w:rPr>
  </w:style>
  <w:style w:type="paragraph" w:customStyle="1" w:styleId="AB9AF66ADEC64C24BBD02A181E645FF95">
    <w:name w:val="AB9AF66ADEC64C24BBD02A181E645FF95"/>
    <w:rsid w:val="00D92C96"/>
    <w:rPr>
      <w:rFonts w:eastAsiaTheme="minorHAnsi"/>
    </w:rPr>
  </w:style>
  <w:style w:type="paragraph" w:customStyle="1" w:styleId="843E0D05FEC7439C99EFBFD661AD07685">
    <w:name w:val="843E0D05FEC7439C99EFBFD661AD07685"/>
    <w:rsid w:val="00D92C96"/>
    <w:rPr>
      <w:rFonts w:eastAsiaTheme="minorHAnsi"/>
    </w:rPr>
  </w:style>
  <w:style w:type="paragraph" w:customStyle="1" w:styleId="99DF3C89356848A0AFBE8C50874F55805">
    <w:name w:val="99DF3C89356848A0AFBE8C50874F55805"/>
    <w:rsid w:val="00D92C96"/>
    <w:rPr>
      <w:rFonts w:eastAsiaTheme="minorHAnsi"/>
    </w:rPr>
  </w:style>
  <w:style w:type="paragraph" w:customStyle="1" w:styleId="705DA2C02BC549A0947CB89152121A6F3">
    <w:name w:val="705DA2C02BC549A0947CB89152121A6F3"/>
    <w:rsid w:val="00D92C96"/>
    <w:rPr>
      <w:rFonts w:eastAsiaTheme="minorHAnsi"/>
    </w:rPr>
  </w:style>
  <w:style w:type="paragraph" w:customStyle="1" w:styleId="8106636B405140A6B635E3A780063E515">
    <w:name w:val="8106636B405140A6B635E3A780063E515"/>
    <w:rsid w:val="00D92C96"/>
    <w:rPr>
      <w:rFonts w:eastAsiaTheme="minorHAnsi"/>
    </w:rPr>
  </w:style>
  <w:style w:type="paragraph" w:customStyle="1" w:styleId="35685D6C8A9D47CE9EBAFF4994FA49293">
    <w:name w:val="35685D6C8A9D47CE9EBAFF4994FA49293"/>
    <w:rsid w:val="00D92C96"/>
    <w:rPr>
      <w:rFonts w:eastAsiaTheme="minorHAnsi"/>
    </w:rPr>
  </w:style>
  <w:style w:type="paragraph" w:customStyle="1" w:styleId="0CD73E6F4EDA4D6AA4A8BEDF8DAE96D65">
    <w:name w:val="0CD73E6F4EDA4D6AA4A8BEDF8DAE96D65"/>
    <w:rsid w:val="00D92C96"/>
    <w:rPr>
      <w:rFonts w:eastAsiaTheme="minorHAnsi"/>
    </w:rPr>
  </w:style>
  <w:style w:type="paragraph" w:customStyle="1" w:styleId="0682EB84E96D4B4095D141AF67BDB46B3">
    <w:name w:val="0682EB84E96D4B4095D141AF67BDB46B3"/>
    <w:rsid w:val="00D92C96"/>
    <w:rPr>
      <w:rFonts w:eastAsiaTheme="minorHAnsi"/>
    </w:rPr>
  </w:style>
  <w:style w:type="paragraph" w:customStyle="1" w:styleId="8BF518361513476AA6C933369608EE045">
    <w:name w:val="8BF518361513476AA6C933369608EE045"/>
    <w:rsid w:val="00D92C96"/>
    <w:rPr>
      <w:rFonts w:eastAsiaTheme="minorHAnsi"/>
    </w:rPr>
  </w:style>
  <w:style w:type="paragraph" w:customStyle="1" w:styleId="9F7DD29ECBEE4A58AE1DD10CDC430AD73">
    <w:name w:val="9F7DD29ECBEE4A58AE1DD10CDC430AD73"/>
    <w:rsid w:val="00D92C96"/>
    <w:rPr>
      <w:rFonts w:eastAsiaTheme="minorHAnsi"/>
    </w:rPr>
  </w:style>
  <w:style w:type="paragraph" w:customStyle="1" w:styleId="AF76AF1877FB4128A236F478885BDB0E4">
    <w:name w:val="AF76AF1877FB4128A236F478885BDB0E4"/>
    <w:rsid w:val="00D92C96"/>
    <w:rPr>
      <w:rFonts w:eastAsiaTheme="minorHAnsi"/>
    </w:rPr>
  </w:style>
  <w:style w:type="paragraph" w:customStyle="1" w:styleId="0DDAFEDD7AF54D99B69BC60B20E0C1E23">
    <w:name w:val="0DDAFEDD7AF54D99B69BC60B20E0C1E23"/>
    <w:rsid w:val="00D92C96"/>
    <w:rPr>
      <w:rFonts w:eastAsiaTheme="minorHAnsi"/>
    </w:rPr>
  </w:style>
  <w:style w:type="paragraph" w:customStyle="1" w:styleId="40CD100BC2DB4B83B432A0061FBD75BA4">
    <w:name w:val="40CD100BC2DB4B83B432A0061FBD75BA4"/>
    <w:rsid w:val="00D92C96"/>
    <w:rPr>
      <w:rFonts w:eastAsiaTheme="minorHAnsi"/>
    </w:rPr>
  </w:style>
  <w:style w:type="paragraph" w:customStyle="1" w:styleId="E0D0CEF9E7244DDD97D203EE24553C103">
    <w:name w:val="E0D0CEF9E7244DDD97D203EE24553C103"/>
    <w:rsid w:val="00D92C96"/>
    <w:rPr>
      <w:rFonts w:eastAsiaTheme="minorHAnsi"/>
    </w:rPr>
  </w:style>
  <w:style w:type="paragraph" w:customStyle="1" w:styleId="D90A0067F17A4FAAB4FE2A10DF8B4BAE4">
    <w:name w:val="D90A0067F17A4FAAB4FE2A10DF8B4BAE4"/>
    <w:rsid w:val="00D92C96"/>
    <w:rPr>
      <w:rFonts w:eastAsiaTheme="minorHAnsi"/>
    </w:rPr>
  </w:style>
  <w:style w:type="paragraph" w:customStyle="1" w:styleId="679BFD708C5A448C9BB668AA344B357E3">
    <w:name w:val="679BFD708C5A448C9BB668AA344B357E3"/>
    <w:rsid w:val="00D92C96"/>
    <w:rPr>
      <w:rFonts w:eastAsiaTheme="minorHAnsi"/>
    </w:rPr>
  </w:style>
  <w:style w:type="paragraph" w:customStyle="1" w:styleId="F6A0EF8F5212483CB16EE70E8D47F7D72">
    <w:name w:val="F6A0EF8F5212483CB16EE70E8D47F7D72"/>
    <w:rsid w:val="00D92C96"/>
    <w:rPr>
      <w:rFonts w:eastAsiaTheme="minorHAnsi"/>
    </w:rPr>
  </w:style>
  <w:style w:type="paragraph" w:customStyle="1" w:styleId="511DCE09FF5847E18B3213FB8561B2FB2">
    <w:name w:val="511DCE09FF5847E18B3213FB8561B2FB2"/>
    <w:rsid w:val="00D92C96"/>
    <w:rPr>
      <w:rFonts w:eastAsiaTheme="minorHAnsi"/>
    </w:rPr>
  </w:style>
  <w:style w:type="paragraph" w:customStyle="1" w:styleId="1AC065455FAC472394CE2AC02494FD912">
    <w:name w:val="1AC065455FAC472394CE2AC02494FD912"/>
    <w:rsid w:val="00D92C96"/>
    <w:rPr>
      <w:rFonts w:eastAsiaTheme="minorHAnsi"/>
    </w:rPr>
  </w:style>
  <w:style w:type="paragraph" w:customStyle="1" w:styleId="F4AA82B0CE6A4503A12A2DD45D2456092">
    <w:name w:val="F4AA82B0CE6A4503A12A2DD45D2456092"/>
    <w:rsid w:val="00D92C96"/>
    <w:rPr>
      <w:rFonts w:eastAsiaTheme="minorHAnsi"/>
    </w:rPr>
  </w:style>
  <w:style w:type="paragraph" w:customStyle="1" w:styleId="FC59DE82B9CA410FA9A25EDF97EC784D2">
    <w:name w:val="FC59DE82B9CA410FA9A25EDF97EC784D2"/>
    <w:rsid w:val="00D92C96"/>
    <w:rPr>
      <w:rFonts w:eastAsiaTheme="minorHAnsi"/>
    </w:rPr>
  </w:style>
  <w:style w:type="paragraph" w:customStyle="1" w:styleId="E3A52D1C9BD24D1E961974E12E3C808A2">
    <w:name w:val="E3A52D1C9BD24D1E961974E12E3C808A2"/>
    <w:rsid w:val="00D92C96"/>
    <w:rPr>
      <w:rFonts w:eastAsiaTheme="minorHAnsi"/>
    </w:rPr>
  </w:style>
  <w:style w:type="paragraph" w:customStyle="1" w:styleId="D0AAE1D0938F408EA52E91E22C5CF5492">
    <w:name w:val="D0AAE1D0938F408EA52E91E22C5CF5492"/>
    <w:rsid w:val="00D92C96"/>
    <w:rPr>
      <w:rFonts w:eastAsiaTheme="minorHAnsi"/>
    </w:rPr>
  </w:style>
  <w:style w:type="paragraph" w:customStyle="1" w:styleId="0DA532F147AA477CA8B76C840D806F602">
    <w:name w:val="0DA532F147AA477CA8B76C840D806F602"/>
    <w:rsid w:val="00D92C96"/>
    <w:rPr>
      <w:rFonts w:eastAsiaTheme="minorHAnsi"/>
    </w:rPr>
  </w:style>
  <w:style w:type="paragraph" w:customStyle="1" w:styleId="F64A4C50DD0D4C37950E734BC63450782">
    <w:name w:val="F64A4C50DD0D4C37950E734BC63450782"/>
    <w:rsid w:val="00D92C96"/>
    <w:rPr>
      <w:rFonts w:eastAsiaTheme="minorHAnsi"/>
    </w:rPr>
  </w:style>
  <w:style w:type="paragraph" w:customStyle="1" w:styleId="E6A50021221247E3B8DE080B7D2BE2A32">
    <w:name w:val="E6A50021221247E3B8DE080B7D2BE2A32"/>
    <w:rsid w:val="00D92C96"/>
    <w:rPr>
      <w:rFonts w:eastAsiaTheme="minorHAnsi"/>
    </w:rPr>
  </w:style>
  <w:style w:type="paragraph" w:customStyle="1" w:styleId="A61A382A4E72462C84F6696D303564732">
    <w:name w:val="A61A382A4E72462C84F6696D303564732"/>
    <w:rsid w:val="00D92C96"/>
    <w:rPr>
      <w:rFonts w:eastAsiaTheme="minorHAnsi"/>
    </w:rPr>
  </w:style>
  <w:style w:type="paragraph" w:customStyle="1" w:styleId="E4CC57DF7B114AFD881EE13F86F6514B2">
    <w:name w:val="E4CC57DF7B114AFD881EE13F86F6514B2"/>
    <w:rsid w:val="00D92C96"/>
    <w:rPr>
      <w:rFonts w:eastAsiaTheme="minorHAnsi"/>
    </w:rPr>
  </w:style>
  <w:style w:type="paragraph" w:customStyle="1" w:styleId="75FFE781BAF745719710C8DB265A1E432">
    <w:name w:val="75FFE781BAF745719710C8DB265A1E432"/>
    <w:rsid w:val="00D92C96"/>
    <w:rPr>
      <w:rFonts w:eastAsiaTheme="minorHAnsi"/>
    </w:rPr>
  </w:style>
  <w:style w:type="paragraph" w:customStyle="1" w:styleId="F8F406B874A54A6A8FDE14E2DB46C93A2">
    <w:name w:val="F8F406B874A54A6A8FDE14E2DB46C93A2"/>
    <w:rsid w:val="00D92C96"/>
    <w:rPr>
      <w:rFonts w:eastAsiaTheme="minorHAnsi"/>
    </w:rPr>
  </w:style>
  <w:style w:type="paragraph" w:customStyle="1" w:styleId="63A7169899734EB48AB5442462C3349F2">
    <w:name w:val="63A7169899734EB48AB5442462C3349F2"/>
    <w:rsid w:val="00D92C96"/>
    <w:rPr>
      <w:rFonts w:eastAsiaTheme="minorHAnsi"/>
    </w:rPr>
  </w:style>
  <w:style w:type="paragraph" w:customStyle="1" w:styleId="4D4D7010468C4170AAC1A97DB72E088E2">
    <w:name w:val="4D4D7010468C4170AAC1A97DB72E088E2"/>
    <w:rsid w:val="00D92C96"/>
    <w:rPr>
      <w:rFonts w:eastAsiaTheme="minorHAnsi"/>
    </w:rPr>
  </w:style>
  <w:style w:type="paragraph" w:customStyle="1" w:styleId="78671FB93F744E5D927BA083E7EF02972">
    <w:name w:val="78671FB93F744E5D927BA083E7EF02972"/>
    <w:rsid w:val="00D92C96"/>
    <w:rPr>
      <w:rFonts w:eastAsiaTheme="minorHAnsi"/>
    </w:rPr>
  </w:style>
  <w:style w:type="paragraph" w:customStyle="1" w:styleId="6267B28CA665490F90C29058F261B1302">
    <w:name w:val="6267B28CA665490F90C29058F261B1302"/>
    <w:rsid w:val="00D92C96"/>
    <w:rPr>
      <w:rFonts w:eastAsiaTheme="minorHAnsi"/>
    </w:rPr>
  </w:style>
  <w:style w:type="paragraph" w:customStyle="1" w:styleId="3438A4C4F58F4FEBBCBABB50DC1D872C2">
    <w:name w:val="3438A4C4F58F4FEBBCBABB50DC1D872C2"/>
    <w:rsid w:val="00D92C96"/>
    <w:rPr>
      <w:rFonts w:eastAsiaTheme="minorHAnsi"/>
    </w:rPr>
  </w:style>
  <w:style w:type="paragraph" w:customStyle="1" w:styleId="46A601D1BB37459F922FD384393BD42A2">
    <w:name w:val="46A601D1BB37459F922FD384393BD42A2"/>
    <w:rsid w:val="00D92C96"/>
    <w:rPr>
      <w:rFonts w:eastAsiaTheme="minorHAnsi"/>
    </w:rPr>
  </w:style>
  <w:style w:type="paragraph" w:customStyle="1" w:styleId="D0F8642574914228AC430EC3C2A46FBB2">
    <w:name w:val="D0F8642574914228AC430EC3C2A46FBB2"/>
    <w:rsid w:val="00D92C96"/>
    <w:rPr>
      <w:rFonts w:eastAsiaTheme="minorHAnsi"/>
    </w:rPr>
  </w:style>
  <w:style w:type="paragraph" w:customStyle="1" w:styleId="FC12FE896F4D4F2AA5AF8C317FC210E82">
    <w:name w:val="FC12FE896F4D4F2AA5AF8C317FC210E82"/>
    <w:rsid w:val="00D92C96"/>
    <w:rPr>
      <w:rFonts w:eastAsiaTheme="minorHAnsi"/>
    </w:rPr>
  </w:style>
  <w:style w:type="paragraph" w:customStyle="1" w:styleId="EB7AA502B3BA4C46A9D73C5F3CF1DAB56">
    <w:name w:val="EB7AA502B3BA4C46A9D73C5F3CF1DAB56"/>
    <w:rsid w:val="00D92C96"/>
    <w:rPr>
      <w:rFonts w:eastAsiaTheme="minorHAnsi"/>
    </w:rPr>
  </w:style>
  <w:style w:type="paragraph" w:customStyle="1" w:styleId="87CE9CE0380A4425A2F7D9343DC4EFA36">
    <w:name w:val="87CE9CE0380A4425A2F7D9343DC4EFA36"/>
    <w:rsid w:val="00D92C96"/>
    <w:rPr>
      <w:rFonts w:eastAsiaTheme="minorHAnsi"/>
    </w:rPr>
  </w:style>
  <w:style w:type="paragraph" w:customStyle="1" w:styleId="AB9AF66ADEC64C24BBD02A181E645FF96">
    <w:name w:val="AB9AF66ADEC64C24BBD02A181E645FF96"/>
    <w:rsid w:val="00D92C96"/>
    <w:rPr>
      <w:rFonts w:eastAsiaTheme="minorHAnsi"/>
    </w:rPr>
  </w:style>
  <w:style w:type="paragraph" w:customStyle="1" w:styleId="843E0D05FEC7439C99EFBFD661AD07686">
    <w:name w:val="843E0D05FEC7439C99EFBFD661AD07686"/>
    <w:rsid w:val="00D92C96"/>
    <w:rPr>
      <w:rFonts w:eastAsiaTheme="minorHAnsi"/>
    </w:rPr>
  </w:style>
  <w:style w:type="paragraph" w:customStyle="1" w:styleId="99DF3C89356848A0AFBE8C50874F55806">
    <w:name w:val="99DF3C89356848A0AFBE8C50874F55806"/>
    <w:rsid w:val="00D92C96"/>
    <w:rPr>
      <w:rFonts w:eastAsiaTheme="minorHAnsi"/>
    </w:rPr>
  </w:style>
  <w:style w:type="paragraph" w:customStyle="1" w:styleId="705DA2C02BC549A0947CB89152121A6F4">
    <w:name w:val="705DA2C02BC549A0947CB89152121A6F4"/>
    <w:rsid w:val="00D92C96"/>
    <w:rPr>
      <w:rFonts w:eastAsiaTheme="minorHAnsi"/>
    </w:rPr>
  </w:style>
  <w:style w:type="paragraph" w:customStyle="1" w:styleId="8106636B405140A6B635E3A780063E516">
    <w:name w:val="8106636B405140A6B635E3A780063E516"/>
    <w:rsid w:val="00D92C96"/>
    <w:rPr>
      <w:rFonts w:eastAsiaTheme="minorHAnsi"/>
    </w:rPr>
  </w:style>
  <w:style w:type="paragraph" w:customStyle="1" w:styleId="35685D6C8A9D47CE9EBAFF4994FA49294">
    <w:name w:val="35685D6C8A9D47CE9EBAFF4994FA49294"/>
    <w:rsid w:val="00D92C96"/>
    <w:rPr>
      <w:rFonts w:eastAsiaTheme="minorHAnsi"/>
    </w:rPr>
  </w:style>
  <w:style w:type="paragraph" w:customStyle="1" w:styleId="0CD73E6F4EDA4D6AA4A8BEDF8DAE96D66">
    <w:name w:val="0CD73E6F4EDA4D6AA4A8BEDF8DAE96D66"/>
    <w:rsid w:val="00D92C96"/>
    <w:rPr>
      <w:rFonts w:eastAsiaTheme="minorHAnsi"/>
    </w:rPr>
  </w:style>
  <w:style w:type="paragraph" w:customStyle="1" w:styleId="0682EB84E96D4B4095D141AF67BDB46B4">
    <w:name w:val="0682EB84E96D4B4095D141AF67BDB46B4"/>
    <w:rsid w:val="00D92C96"/>
    <w:rPr>
      <w:rFonts w:eastAsiaTheme="minorHAnsi"/>
    </w:rPr>
  </w:style>
  <w:style w:type="paragraph" w:customStyle="1" w:styleId="8BF518361513476AA6C933369608EE046">
    <w:name w:val="8BF518361513476AA6C933369608EE046"/>
    <w:rsid w:val="00D92C96"/>
    <w:rPr>
      <w:rFonts w:eastAsiaTheme="minorHAnsi"/>
    </w:rPr>
  </w:style>
  <w:style w:type="paragraph" w:customStyle="1" w:styleId="9F7DD29ECBEE4A58AE1DD10CDC430AD74">
    <w:name w:val="9F7DD29ECBEE4A58AE1DD10CDC430AD74"/>
    <w:rsid w:val="00D92C96"/>
    <w:rPr>
      <w:rFonts w:eastAsiaTheme="minorHAnsi"/>
    </w:rPr>
  </w:style>
  <w:style w:type="paragraph" w:customStyle="1" w:styleId="AF76AF1877FB4128A236F478885BDB0E5">
    <w:name w:val="AF76AF1877FB4128A236F478885BDB0E5"/>
    <w:rsid w:val="00D92C96"/>
    <w:rPr>
      <w:rFonts w:eastAsiaTheme="minorHAnsi"/>
    </w:rPr>
  </w:style>
  <w:style w:type="paragraph" w:customStyle="1" w:styleId="0DDAFEDD7AF54D99B69BC60B20E0C1E24">
    <w:name w:val="0DDAFEDD7AF54D99B69BC60B20E0C1E24"/>
    <w:rsid w:val="00D92C96"/>
    <w:rPr>
      <w:rFonts w:eastAsiaTheme="minorHAnsi"/>
    </w:rPr>
  </w:style>
  <w:style w:type="paragraph" w:customStyle="1" w:styleId="40CD100BC2DB4B83B432A0061FBD75BA5">
    <w:name w:val="40CD100BC2DB4B83B432A0061FBD75BA5"/>
    <w:rsid w:val="00D92C96"/>
    <w:rPr>
      <w:rFonts w:eastAsiaTheme="minorHAnsi"/>
    </w:rPr>
  </w:style>
  <w:style w:type="paragraph" w:customStyle="1" w:styleId="E0D0CEF9E7244DDD97D203EE24553C104">
    <w:name w:val="E0D0CEF9E7244DDD97D203EE24553C104"/>
    <w:rsid w:val="00D92C96"/>
    <w:rPr>
      <w:rFonts w:eastAsiaTheme="minorHAnsi"/>
    </w:rPr>
  </w:style>
  <w:style w:type="paragraph" w:customStyle="1" w:styleId="D90A0067F17A4FAAB4FE2A10DF8B4BAE5">
    <w:name w:val="D90A0067F17A4FAAB4FE2A10DF8B4BAE5"/>
    <w:rsid w:val="00D92C96"/>
    <w:rPr>
      <w:rFonts w:eastAsiaTheme="minorHAnsi"/>
    </w:rPr>
  </w:style>
  <w:style w:type="paragraph" w:customStyle="1" w:styleId="679BFD708C5A448C9BB668AA344B357E4">
    <w:name w:val="679BFD708C5A448C9BB668AA344B357E4"/>
    <w:rsid w:val="00D92C96"/>
    <w:rPr>
      <w:rFonts w:eastAsiaTheme="minorHAnsi"/>
    </w:rPr>
  </w:style>
  <w:style w:type="paragraph" w:customStyle="1" w:styleId="F6A0EF8F5212483CB16EE70E8D47F7D73">
    <w:name w:val="F6A0EF8F5212483CB16EE70E8D47F7D73"/>
    <w:rsid w:val="00D92C96"/>
    <w:rPr>
      <w:rFonts w:eastAsiaTheme="minorHAnsi"/>
    </w:rPr>
  </w:style>
  <w:style w:type="paragraph" w:customStyle="1" w:styleId="511DCE09FF5847E18B3213FB8561B2FB3">
    <w:name w:val="511DCE09FF5847E18B3213FB8561B2FB3"/>
    <w:rsid w:val="00D92C96"/>
    <w:rPr>
      <w:rFonts w:eastAsiaTheme="minorHAnsi"/>
    </w:rPr>
  </w:style>
  <w:style w:type="paragraph" w:customStyle="1" w:styleId="1AC065455FAC472394CE2AC02494FD913">
    <w:name w:val="1AC065455FAC472394CE2AC02494FD913"/>
    <w:rsid w:val="00D92C96"/>
    <w:rPr>
      <w:rFonts w:eastAsiaTheme="minorHAnsi"/>
    </w:rPr>
  </w:style>
  <w:style w:type="paragraph" w:customStyle="1" w:styleId="F4AA82B0CE6A4503A12A2DD45D2456093">
    <w:name w:val="F4AA82B0CE6A4503A12A2DD45D2456093"/>
    <w:rsid w:val="00D92C96"/>
    <w:rPr>
      <w:rFonts w:eastAsiaTheme="minorHAnsi"/>
    </w:rPr>
  </w:style>
  <w:style w:type="paragraph" w:customStyle="1" w:styleId="FC59DE82B9CA410FA9A25EDF97EC784D3">
    <w:name w:val="FC59DE82B9CA410FA9A25EDF97EC784D3"/>
    <w:rsid w:val="00D92C96"/>
    <w:rPr>
      <w:rFonts w:eastAsiaTheme="minorHAnsi"/>
    </w:rPr>
  </w:style>
  <w:style w:type="paragraph" w:customStyle="1" w:styleId="E3A52D1C9BD24D1E961974E12E3C808A3">
    <w:name w:val="E3A52D1C9BD24D1E961974E12E3C808A3"/>
    <w:rsid w:val="00D92C96"/>
    <w:rPr>
      <w:rFonts w:eastAsiaTheme="minorHAnsi"/>
    </w:rPr>
  </w:style>
  <w:style w:type="paragraph" w:customStyle="1" w:styleId="D0AAE1D0938F408EA52E91E22C5CF5493">
    <w:name w:val="D0AAE1D0938F408EA52E91E22C5CF5493"/>
    <w:rsid w:val="00D92C96"/>
    <w:rPr>
      <w:rFonts w:eastAsiaTheme="minorHAnsi"/>
    </w:rPr>
  </w:style>
  <w:style w:type="paragraph" w:customStyle="1" w:styleId="0DA532F147AA477CA8B76C840D806F603">
    <w:name w:val="0DA532F147AA477CA8B76C840D806F603"/>
    <w:rsid w:val="00D92C96"/>
    <w:rPr>
      <w:rFonts w:eastAsiaTheme="minorHAnsi"/>
    </w:rPr>
  </w:style>
  <w:style w:type="paragraph" w:customStyle="1" w:styleId="F64A4C50DD0D4C37950E734BC63450783">
    <w:name w:val="F64A4C50DD0D4C37950E734BC63450783"/>
    <w:rsid w:val="00D92C96"/>
    <w:rPr>
      <w:rFonts w:eastAsiaTheme="minorHAnsi"/>
    </w:rPr>
  </w:style>
  <w:style w:type="paragraph" w:customStyle="1" w:styleId="E6A50021221247E3B8DE080B7D2BE2A33">
    <w:name w:val="E6A50021221247E3B8DE080B7D2BE2A33"/>
    <w:rsid w:val="00D92C96"/>
    <w:rPr>
      <w:rFonts w:eastAsiaTheme="minorHAnsi"/>
    </w:rPr>
  </w:style>
  <w:style w:type="paragraph" w:customStyle="1" w:styleId="A61A382A4E72462C84F6696D303564733">
    <w:name w:val="A61A382A4E72462C84F6696D303564733"/>
    <w:rsid w:val="00D92C96"/>
    <w:rPr>
      <w:rFonts w:eastAsiaTheme="minorHAnsi"/>
    </w:rPr>
  </w:style>
  <w:style w:type="paragraph" w:customStyle="1" w:styleId="E4CC57DF7B114AFD881EE13F86F6514B3">
    <w:name w:val="E4CC57DF7B114AFD881EE13F86F6514B3"/>
    <w:rsid w:val="00D92C96"/>
    <w:rPr>
      <w:rFonts w:eastAsiaTheme="minorHAnsi"/>
    </w:rPr>
  </w:style>
  <w:style w:type="paragraph" w:customStyle="1" w:styleId="75FFE781BAF745719710C8DB265A1E433">
    <w:name w:val="75FFE781BAF745719710C8DB265A1E433"/>
    <w:rsid w:val="00D92C96"/>
    <w:rPr>
      <w:rFonts w:eastAsiaTheme="minorHAnsi"/>
    </w:rPr>
  </w:style>
  <w:style w:type="paragraph" w:customStyle="1" w:styleId="F8F406B874A54A6A8FDE14E2DB46C93A3">
    <w:name w:val="F8F406B874A54A6A8FDE14E2DB46C93A3"/>
    <w:rsid w:val="00D92C96"/>
    <w:rPr>
      <w:rFonts w:eastAsiaTheme="minorHAnsi"/>
    </w:rPr>
  </w:style>
  <w:style w:type="paragraph" w:customStyle="1" w:styleId="63A7169899734EB48AB5442462C3349F3">
    <w:name w:val="63A7169899734EB48AB5442462C3349F3"/>
    <w:rsid w:val="00D92C96"/>
    <w:rPr>
      <w:rFonts w:eastAsiaTheme="minorHAnsi"/>
    </w:rPr>
  </w:style>
  <w:style w:type="paragraph" w:customStyle="1" w:styleId="4D4D7010468C4170AAC1A97DB72E088E3">
    <w:name w:val="4D4D7010468C4170AAC1A97DB72E088E3"/>
    <w:rsid w:val="00D92C96"/>
    <w:rPr>
      <w:rFonts w:eastAsiaTheme="minorHAnsi"/>
    </w:rPr>
  </w:style>
  <w:style w:type="paragraph" w:customStyle="1" w:styleId="78671FB93F744E5D927BA083E7EF02973">
    <w:name w:val="78671FB93F744E5D927BA083E7EF02973"/>
    <w:rsid w:val="00D92C96"/>
    <w:rPr>
      <w:rFonts w:eastAsiaTheme="minorHAnsi"/>
    </w:rPr>
  </w:style>
  <w:style w:type="paragraph" w:customStyle="1" w:styleId="6267B28CA665490F90C29058F261B1303">
    <w:name w:val="6267B28CA665490F90C29058F261B1303"/>
    <w:rsid w:val="00D92C96"/>
    <w:rPr>
      <w:rFonts w:eastAsiaTheme="minorHAnsi"/>
    </w:rPr>
  </w:style>
  <w:style w:type="paragraph" w:customStyle="1" w:styleId="3438A4C4F58F4FEBBCBABB50DC1D872C3">
    <w:name w:val="3438A4C4F58F4FEBBCBABB50DC1D872C3"/>
    <w:rsid w:val="00D92C96"/>
    <w:rPr>
      <w:rFonts w:eastAsiaTheme="minorHAnsi"/>
    </w:rPr>
  </w:style>
  <w:style w:type="paragraph" w:customStyle="1" w:styleId="46A601D1BB37459F922FD384393BD42A3">
    <w:name w:val="46A601D1BB37459F922FD384393BD42A3"/>
    <w:rsid w:val="00D92C96"/>
    <w:rPr>
      <w:rFonts w:eastAsiaTheme="minorHAnsi"/>
    </w:rPr>
  </w:style>
  <w:style w:type="paragraph" w:customStyle="1" w:styleId="D0F8642574914228AC430EC3C2A46FBB3">
    <w:name w:val="D0F8642574914228AC430EC3C2A46FBB3"/>
    <w:rsid w:val="00D92C96"/>
    <w:rPr>
      <w:rFonts w:eastAsiaTheme="minorHAnsi"/>
    </w:rPr>
  </w:style>
  <w:style w:type="paragraph" w:customStyle="1" w:styleId="FC12FE896F4D4F2AA5AF8C317FC210E83">
    <w:name w:val="FC12FE896F4D4F2AA5AF8C317FC210E83"/>
    <w:rsid w:val="00D92C96"/>
    <w:rPr>
      <w:rFonts w:eastAsiaTheme="minorHAnsi"/>
    </w:rPr>
  </w:style>
  <w:style w:type="paragraph" w:customStyle="1" w:styleId="0D1899343F6C41F8A9E37D0F2BBE8421">
    <w:name w:val="0D1899343F6C41F8A9E37D0F2BBE8421"/>
    <w:rsid w:val="00D92C96"/>
    <w:rPr>
      <w:rFonts w:eastAsiaTheme="minorHAnsi"/>
    </w:rPr>
  </w:style>
  <w:style w:type="paragraph" w:customStyle="1" w:styleId="EB7AA502B3BA4C46A9D73C5F3CF1DAB57">
    <w:name w:val="EB7AA502B3BA4C46A9D73C5F3CF1DAB57"/>
    <w:rsid w:val="00D92C96"/>
    <w:rPr>
      <w:rFonts w:eastAsiaTheme="minorHAnsi"/>
    </w:rPr>
  </w:style>
  <w:style w:type="paragraph" w:customStyle="1" w:styleId="87CE9CE0380A4425A2F7D9343DC4EFA37">
    <w:name w:val="87CE9CE0380A4425A2F7D9343DC4EFA37"/>
    <w:rsid w:val="00D92C96"/>
    <w:rPr>
      <w:rFonts w:eastAsiaTheme="minorHAnsi"/>
    </w:rPr>
  </w:style>
  <w:style w:type="paragraph" w:customStyle="1" w:styleId="AB9AF66ADEC64C24BBD02A181E645FF97">
    <w:name w:val="AB9AF66ADEC64C24BBD02A181E645FF97"/>
    <w:rsid w:val="00D92C96"/>
    <w:rPr>
      <w:rFonts w:eastAsiaTheme="minorHAnsi"/>
    </w:rPr>
  </w:style>
  <w:style w:type="paragraph" w:customStyle="1" w:styleId="843E0D05FEC7439C99EFBFD661AD07687">
    <w:name w:val="843E0D05FEC7439C99EFBFD661AD07687"/>
    <w:rsid w:val="00D92C96"/>
    <w:rPr>
      <w:rFonts w:eastAsiaTheme="minorHAnsi"/>
    </w:rPr>
  </w:style>
  <w:style w:type="paragraph" w:customStyle="1" w:styleId="99DF3C89356848A0AFBE8C50874F55807">
    <w:name w:val="99DF3C89356848A0AFBE8C50874F55807"/>
    <w:rsid w:val="00D92C96"/>
    <w:rPr>
      <w:rFonts w:eastAsiaTheme="minorHAnsi"/>
    </w:rPr>
  </w:style>
  <w:style w:type="paragraph" w:customStyle="1" w:styleId="705DA2C02BC549A0947CB89152121A6F5">
    <w:name w:val="705DA2C02BC549A0947CB89152121A6F5"/>
    <w:rsid w:val="00D92C96"/>
    <w:rPr>
      <w:rFonts w:eastAsiaTheme="minorHAnsi"/>
    </w:rPr>
  </w:style>
  <w:style w:type="paragraph" w:customStyle="1" w:styleId="8106636B405140A6B635E3A780063E517">
    <w:name w:val="8106636B405140A6B635E3A780063E517"/>
    <w:rsid w:val="00D92C96"/>
    <w:rPr>
      <w:rFonts w:eastAsiaTheme="minorHAnsi"/>
    </w:rPr>
  </w:style>
  <w:style w:type="paragraph" w:customStyle="1" w:styleId="35685D6C8A9D47CE9EBAFF4994FA49295">
    <w:name w:val="35685D6C8A9D47CE9EBAFF4994FA49295"/>
    <w:rsid w:val="00D92C96"/>
    <w:rPr>
      <w:rFonts w:eastAsiaTheme="minorHAnsi"/>
    </w:rPr>
  </w:style>
  <w:style w:type="paragraph" w:customStyle="1" w:styleId="0CD73E6F4EDA4D6AA4A8BEDF8DAE96D67">
    <w:name w:val="0CD73E6F4EDA4D6AA4A8BEDF8DAE96D67"/>
    <w:rsid w:val="00D92C96"/>
    <w:rPr>
      <w:rFonts w:eastAsiaTheme="minorHAnsi"/>
    </w:rPr>
  </w:style>
  <w:style w:type="paragraph" w:customStyle="1" w:styleId="0682EB84E96D4B4095D141AF67BDB46B5">
    <w:name w:val="0682EB84E96D4B4095D141AF67BDB46B5"/>
    <w:rsid w:val="00D92C96"/>
    <w:rPr>
      <w:rFonts w:eastAsiaTheme="minorHAnsi"/>
    </w:rPr>
  </w:style>
  <w:style w:type="paragraph" w:customStyle="1" w:styleId="8BF518361513476AA6C933369608EE047">
    <w:name w:val="8BF518361513476AA6C933369608EE047"/>
    <w:rsid w:val="00D92C96"/>
    <w:rPr>
      <w:rFonts w:eastAsiaTheme="minorHAnsi"/>
    </w:rPr>
  </w:style>
  <w:style w:type="paragraph" w:customStyle="1" w:styleId="9F7DD29ECBEE4A58AE1DD10CDC430AD75">
    <w:name w:val="9F7DD29ECBEE4A58AE1DD10CDC430AD75"/>
    <w:rsid w:val="00D92C96"/>
    <w:rPr>
      <w:rFonts w:eastAsiaTheme="minorHAnsi"/>
    </w:rPr>
  </w:style>
  <w:style w:type="paragraph" w:customStyle="1" w:styleId="AF76AF1877FB4128A236F478885BDB0E6">
    <w:name w:val="AF76AF1877FB4128A236F478885BDB0E6"/>
    <w:rsid w:val="00D92C96"/>
    <w:rPr>
      <w:rFonts w:eastAsiaTheme="minorHAnsi"/>
    </w:rPr>
  </w:style>
  <w:style w:type="paragraph" w:customStyle="1" w:styleId="0DDAFEDD7AF54D99B69BC60B20E0C1E25">
    <w:name w:val="0DDAFEDD7AF54D99B69BC60B20E0C1E25"/>
    <w:rsid w:val="00D92C96"/>
    <w:rPr>
      <w:rFonts w:eastAsiaTheme="minorHAnsi"/>
    </w:rPr>
  </w:style>
  <w:style w:type="paragraph" w:customStyle="1" w:styleId="40CD100BC2DB4B83B432A0061FBD75BA6">
    <w:name w:val="40CD100BC2DB4B83B432A0061FBD75BA6"/>
    <w:rsid w:val="00D92C96"/>
    <w:rPr>
      <w:rFonts w:eastAsiaTheme="minorHAnsi"/>
    </w:rPr>
  </w:style>
  <w:style w:type="paragraph" w:customStyle="1" w:styleId="E0D0CEF9E7244DDD97D203EE24553C105">
    <w:name w:val="E0D0CEF9E7244DDD97D203EE24553C105"/>
    <w:rsid w:val="00D92C96"/>
    <w:rPr>
      <w:rFonts w:eastAsiaTheme="minorHAnsi"/>
    </w:rPr>
  </w:style>
  <w:style w:type="paragraph" w:customStyle="1" w:styleId="D90A0067F17A4FAAB4FE2A10DF8B4BAE6">
    <w:name w:val="D90A0067F17A4FAAB4FE2A10DF8B4BAE6"/>
    <w:rsid w:val="00D92C96"/>
    <w:rPr>
      <w:rFonts w:eastAsiaTheme="minorHAnsi"/>
    </w:rPr>
  </w:style>
  <w:style w:type="paragraph" w:customStyle="1" w:styleId="679BFD708C5A448C9BB668AA344B357E5">
    <w:name w:val="679BFD708C5A448C9BB668AA344B357E5"/>
    <w:rsid w:val="00D92C96"/>
    <w:rPr>
      <w:rFonts w:eastAsiaTheme="minorHAnsi"/>
    </w:rPr>
  </w:style>
  <w:style w:type="paragraph" w:customStyle="1" w:styleId="F6A0EF8F5212483CB16EE70E8D47F7D74">
    <w:name w:val="F6A0EF8F5212483CB16EE70E8D47F7D74"/>
    <w:rsid w:val="00D92C96"/>
    <w:rPr>
      <w:rFonts w:eastAsiaTheme="minorHAnsi"/>
    </w:rPr>
  </w:style>
  <w:style w:type="paragraph" w:customStyle="1" w:styleId="511DCE09FF5847E18B3213FB8561B2FB4">
    <w:name w:val="511DCE09FF5847E18B3213FB8561B2FB4"/>
    <w:rsid w:val="00D92C96"/>
    <w:rPr>
      <w:rFonts w:eastAsiaTheme="minorHAnsi"/>
    </w:rPr>
  </w:style>
  <w:style w:type="paragraph" w:customStyle="1" w:styleId="1AC065455FAC472394CE2AC02494FD914">
    <w:name w:val="1AC065455FAC472394CE2AC02494FD914"/>
    <w:rsid w:val="00D92C96"/>
    <w:rPr>
      <w:rFonts w:eastAsiaTheme="minorHAnsi"/>
    </w:rPr>
  </w:style>
  <w:style w:type="paragraph" w:customStyle="1" w:styleId="F4AA82B0CE6A4503A12A2DD45D2456094">
    <w:name w:val="F4AA82B0CE6A4503A12A2DD45D2456094"/>
    <w:rsid w:val="00D92C96"/>
    <w:rPr>
      <w:rFonts w:eastAsiaTheme="minorHAnsi"/>
    </w:rPr>
  </w:style>
  <w:style w:type="paragraph" w:customStyle="1" w:styleId="FC59DE82B9CA410FA9A25EDF97EC784D4">
    <w:name w:val="FC59DE82B9CA410FA9A25EDF97EC784D4"/>
    <w:rsid w:val="00D92C96"/>
    <w:rPr>
      <w:rFonts w:eastAsiaTheme="minorHAnsi"/>
    </w:rPr>
  </w:style>
  <w:style w:type="paragraph" w:customStyle="1" w:styleId="E3A52D1C9BD24D1E961974E12E3C808A4">
    <w:name w:val="E3A52D1C9BD24D1E961974E12E3C808A4"/>
    <w:rsid w:val="00D92C96"/>
    <w:rPr>
      <w:rFonts w:eastAsiaTheme="minorHAnsi"/>
    </w:rPr>
  </w:style>
  <w:style w:type="paragraph" w:customStyle="1" w:styleId="D0AAE1D0938F408EA52E91E22C5CF5494">
    <w:name w:val="D0AAE1D0938F408EA52E91E22C5CF5494"/>
    <w:rsid w:val="00D92C96"/>
    <w:rPr>
      <w:rFonts w:eastAsiaTheme="minorHAnsi"/>
    </w:rPr>
  </w:style>
  <w:style w:type="paragraph" w:customStyle="1" w:styleId="0DA532F147AA477CA8B76C840D806F604">
    <w:name w:val="0DA532F147AA477CA8B76C840D806F604"/>
    <w:rsid w:val="00D92C96"/>
    <w:rPr>
      <w:rFonts w:eastAsiaTheme="minorHAnsi"/>
    </w:rPr>
  </w:style>
  <w:style w:type="paragraph" w:customStyle="1" w:styleId="F64A4C50DD0D4C37950E734BC63450784">
    <w:name w:val="F64A4C50DD0D4C37950E734BC63450784"/>
    <w:rsid w:val="00D92C96"/>
    <w:rPr>
      <w:rFonts w:eastAsiaTheme="minorHAnsi"/>
    </w:rPr>
  </w:style>
  <w:style w:type="paragraph" w:customStyle="1" w:styleId="E6A50021221247E3B8DE080B7D2BE2A34">
    <w:name w:val="E6A50021221247E3B8DE080B7D2BE2A34"/>
    <w:rsid w:val="00D92C96"/>
    <w:rPr>
      <w:rFonts w:eastAsiaTheme="minorHAnsi"/>
    </w:rPr>
  </w:style>
  <w:style w:type="paragraph" w:customStyle="1" w:styleId="A61A382A4E72462C84F6696D303564734">
    <w:name w:val="A61A382A4E72462C84F6696D303564734"/>
    <w:rsid w:val="00D92C96"/>
    <w:rPr>
      <w:rFonts w:eastAsiaTheme="minorHAnsi"/>
    </w:rPr>
  </w:style>
  <w:style w:type="paragraph" w:customStyle="1" w:styleId="E4CC57DF7B114AFD881EE13F86F6514B4">
    <w:name w:val="E4CC57DF7B114AFD881EE13F86F6514B4"/>
    <w:rsid w:val="00D92C96"/>
    <w:rPr>
      <w:rFonts w:eastAsiaTheme="minorHAnsi"/>
    </w:rPr>
  </w:style>
  <w:style w:type="paragraph" w:customStyle="1" w:styleId="75FFE781BAF745719710C8DB265A1E434">
    <w:name w:val="75FFE781BAF745719710C8DB265A1E434"/>
    <w:rsid w:val="00D92C96"/>
    <w:rPr>
      <w:rFonts w:eastAsiaTheme="minorHAnsi"/>
    </w:rPr>
  </w:style>
  <w:style w:type="paragraph" w:customStyle="1" w:styleId="F8F406B874A54A6A8FDE14E2DB46C93A4">
    <w:name w:val="F8F406B874A54A6A8FDE14E2DB46C93A4"/>
    <w:rsid w:val="00D92C96"/>
    <w:rPr>
      <w:rFonts w:eastAsiaTheme="minorHAnsi"/>
    </w:rPr>
  </w:style>
  <w:style w:type="paragraph" w:customStyle="1" w:styleId="63A7169899734EB48AB5442462C3349F4">
    <w:name w:val="63A7169899734EB48AB5442462C3349F4"/>
    <w:rsid w:val="00D92C96"/>
    <w:rPr>
      <w:rFonts w:eastAsiaTheme="minorHAnsi"/>
    </w:rPr>
  </w:style>
  <w:style w:type="paragraph" w:customStyle="1" w:styleId="4D4D7010468C4170AAC1A97DB72E088E4">
    <w:name w:val="4D4D7010468C4170AAC1A97DB72E088E4"/>
    <w:rsid w:val="00D92C96"/>
    <w:rPr>
      <w:rFonts w:eastAsiaTheme="minorHAnsi"/>
    </w:rPr>
  </w:style>
  <w:style w:type="paragraph" w:customStyle="1" w:styleId="78671FB93F744E5D927BA083E7EF02974">
    <w:name w:val="78671FB93F744E5D927BA083E7EF02974"/>
    <w:rsid w:val="00D92C96"/>
    <w:rPr>
      <w:rFonts w:eastAsiaTheme="minorHAnsi"/>
    </w:rPr>
  </w:style>
  <w:style w:type="paragraph" w:customStyle="1" w:styleId="6267B28CA665490F90C29058F261B1304">
    <w:name w:val="6267B28CA665490F90C29058F261B1304"/>
    <w:rsid w:val="00D92C96"/>
    <w:rPr>
      <w:rFonts w:eastAsiaTheme="minorHAnsi"/>
    </w:rPr>
  </w:style>
  <w:style w:type="paragraph" w:customStyle="1" w:styleId="3438A4C4F58F4FEBBCBABB50DC1D872C4">
    <w:name w:val="3438A4C4F58F4FEBBCBABB50DC1D872C4"/>
    <w:rsid w:val="00D92C96"/>
    <w:rPr>
      <w:rFonts w:eastAsiaTheme="minorHAnsi"/>
    </w:rPr>
  </w:style>
  <w:style w:type="paragraph" w:customStyle="1" w:styleId="46A601D1BB37459F922FD384393BD42A4">
    <w:name w:val="46A601D1BB37459F922FD384393BD42A4"/>
    <w:rsid w:val="00D92C96"/>
    <w:rPr>
      <w:rFonts w:eastAsiaTheme="minorHAnsi"/>
    </w:rPr>
  </w:style>
  <w:style w:type="paragraph" w:customStyle="1" w:styleId="D0F8642574914228AC430EC3C2A46FBB4">
    <w:name w:val="D0F8642574914228AC430EC3C2A46FBB4"/>
    <w:rsid w:val="00D92C96"/>
    <w:rPr>
      <w:rFonts w:eastAsiaTheme="minorHAnsi"/>
    </w:rPr>
  </w:style>
  <w:style w:type="paragraph" w:customStyle="1" w:styleId="FC12FE896F4D4F2AA5AF8C317FC210E84">
    <w:name w:val="FC12FE896F4D4F2AA5AF8C317FC210E84"/>
    <w:rsid w:val="00D92C96"/>
    <w:rPr>
      <w:rFonts w:eastAsiaTheme="minorHAnsi"/>
    </w:rPr>
  </w:style>
  <w:style w:type="paragraph" w:customStyle="1" w:styleId="0D1899343F6C41F8A9E37D0F2BBE84211">
    <w:name w:val="0D1899343F6C41F8A9E37D0F2BBE84211"/>
    <w:rsid w:val="00D92C96"/>
    <w:rPr>
      <w:rFonts w:eastAsiaTheme="minorHAnsi"/>
    </w:rPr>
  </w:style>
  <w:style w:type="paragraph" w:customStyle="1" w:styleId="3378D6A471F44C2EB2D0345608FE4437">
    <w:name w:val="3378D6A471F44C2EB2D0345608FE4437"/>
    <w:rsid w:val="00D92C96"/>
    <w:rPr>
      <w:rFonts w:eastAsiaTheme="minorHAnsi"/>
    </w:rPr>
  </w:style>
  <w:style w:type="paragraph" w:customStyle="1" w:styleId="E392F787C39F4A21921295D9010E7FC3">
    <w:name w:val="E392F787C39F4A21921295D9010E7FC3"/>
    <w:rsid w:val="004B359C"/>
  </w:style>
  <w:style w:type="paragraph" w:customStyle="1" w:styleId="0596AEEA8CB740C2AB78ED6E621D1D1F">
    <w:name w:val="0596AEEA8CB740C2AB78ED6E621D1D1F"/>
    <w:rsid w:val="004B359C"/>
  </w:style>
  <w:style w:type="paragraph" w:customStyle="1" w:styleId="7F78963D6F51449896CF746B8E02F009">
    <w:name w:val="7F78963D6F51449896CF746B8E02F009"/>
    <w:rsid w:val="004B359C"/>
  </w:style>
  <w:style w:type="paragraph" w:customStyle="1" w:styleId="9AB8AF438A5F4ADDA291D8E5ADDD9366">
    <w:name w:val="9AB8AF438A5F4ADDA291D8E5ADDD9366"/>
    <w:rsid w:val="004B359C"/>
  </w:style>
  <w:style w:type="paragraph" w:customStyle="1" w:styleId="3F81716E31F546E4B4D3B54C286E3504">
    <w:name w:val="3F81716E31F546E4B4D3B54C286E3504"/>
    <w:rsid w:val="008846AD"/>
    <w:rPr>
      <w:lang w:val="en-CA" w:eastAsia="en-CA"/>
    </w:rPr>
  </w:style>
  <w:style w:type="paragraph" w:customStyle="1" w:styleId="CD3120F97F3C41698CD72FEC4F4EC73B">
    <w:name w:val="CD3120F97F3C41698CD72FEC4F4EC73B"/>
    <w:rsid w:val="008846AD"/>
    <w:rPr>
      <w:lang w:val="en-CA" w:eastAsia="en-CA"/>
    </w:rPr>
  </w:style>
  <w:style w:type="paragraph" w:customStyle="1" w:styleId="4CB6A894F9A2476DBCA9D5FC0AE0404D">
    <w:name w:val="4CB6A894F9A2476DBCA9D5FC0AE0404D"/>
    <w:rsid w:val="008846AD"/>
    <w:rPr>
      <w:lang w:val="en-CA" w:eastAsia="en-CA"/>
    </w:rPr>
  </w:style>
  <w:style w:type="paragraph" w:customStyle="1" w:styleId="7E5B180A5B774825A17B0D878332A0E7">
    <w:name w:val="7E5B180A5B774825A17B0D878332A0E7"/>
    <w:rsid w:val="008846AD"/>
    <w:rPr>
      <w:lang w:val="en-CA" w:eastAsia="en-CA"/>
    </w:rPr>
  </w:style>
  <w:style w:type="paragraph" w:customStyle="1" w:styleId="D46DD4A8C92D41E1916E88CC21648E30">
    <w:name w:val="D46DD4A8C92D41E1916E88CC21648E30"/>
    <w:rsid w:val="008846AD"/>
    <w:rPr>
      <w:lang w:val="en-CA" w:eastAsia="en-CA"/>
    </w:rPr>
  </w:style>
  <w:style w:type="paragraph" w:customStyle="1" w:styleId="FF1333E8103C4F63ACC5E6BAE355BF13">
    <w:name w:val="FF1333E8103C4F63ACC5E6BAE355BF13"/>
    <w:rsid w:val="008846AD"/>
    <w:rPr>
      <w:lang w:val="en-CA" w:eastAsia="en-CA"/>
    </w:rPr>
  </w:style>
  <w:style w:type="paragraph" w:customStyle="1" w:styleId="D81E73252BF04EC89C60A72644651147">
    <w:name w:val="D81E73252BF04EC89C60A72644651147"/>
    <w:rsid w:val="008846AD"/>
    <w:rPr>
      <w:lang w:val="en-CA" w:eastAsia="en-CA"/>
    </w:rPr>
  </w:style>
  <w:style w:type="paragraph" w:customStyle="1" w:styleId="01BF5BE7050A457480BEBA4BD8C464A4">
    <w:name w:val="01BF5BE7050A457480BEBA4BD8C464A4"/>
    <w:rsid w:val="008846AD"/>
    <w:rPr>
      <w:lang w:val="en-CA" w:eastAsia="en-CA"/>
    </w:rPr>
  </w:style>
  <w:style w:type="paragraph" w:customStyle="1" w:styleId="FAEE27D1127C4C22AD9194BCC4851851">
    <w:name w:val="FAEE27D1127C4C22AD9194BCC4851851"/>
    <w:rsid w:val="008846AD"/>
    <w:rPr>
      <w:lang w:val="en-CA" w:eastAsia="en-CA"/>
    </w:rPr>
  </w:style>
  <w:style w:type="paragraph" w:customStyle="1" w:styleId="224E10D9CD97470FBCA7159DF6862FC2">
    <w:name w:val="224E10D9CD97470FBCA7159DF6862FC2"/>
    <w:rsid w:val="008846AD"/>
    <w:rPr>
      <w:lang w:val="en-CA" w:eastAsia="en-CA"/>
    </w:rPr>
  </w:style>
  <w:style w:type="paragraph" w:customStyle="1" w:styleId="F390360F4CBD47DF9A2B761A5BF643B4">
    <w:name w:val="F390360F4CBD47DF9A2B761A5BF643B4"/>
    <w:rsid w:val="008846AD"/>
    <w:rPr>
      <w:lang w:val="en-CA" w:eastAsia="en-CA"/>
    </w:rPr>
  </w:style>
  <w:style w:type="paragraph" w:customStyle="1" w:styleId="FB07C7742A564B298B1F514675077DC4">
    <w:name w:val="FB07C7742A564B298B1F514675077DC4"/>
    <w:rsid w:val="008846AD"/>
    <w:rPr>
      <w:lang w:val="en-CA" w:eastAsia="en-CA"/>
    </w:rPr>
  </w:style>
  <w:style w:type="paragraph" w:customStyle="1" w:styleId="BB082D30921B4326ACD9BC5111D14E37">
    <w:name w:val="BB082D30921B4326ACD9BC5111D14E37"/>
    <w:rsid w:val="008846AD"/>
    <w:rPr>
      <w:lang w:val="en-CA" w:eastAsia="en-CA"/>
    </w:rPr>
  </w:style>
  <w:style w:type="paragraph" w:customStyle="1" w:styleId="47071FD73EFA4DC7ACB892FBC283C94E">
    <w:name w:val="47071FD73EFA4DC7ACB892FBC283C94E"/>
    <w:rsid w:val="008846AD"/>
    <w:rPr>
      <w:lang w:val="en-CA" w:eastAsia="en-CA"/>
    </w:rPr>
  </w:style>
  <w:style w:type="paragraph" w:customStyle="1" w:styleId="51A4F4F2C8794604ABCF7C64AA4BF46B">
    <w:name w:val="51A4F4F2C8794604ABCF7C64AA4BF46B"/>
    <w:rsid w:val="008846AD"/>
    <w:rPr>
      <w:lang w:val="en-CA" w:eastAsia="en-CA"/>
    </w:rPr>
  </w:style>
  <w:style w:type="paragraph" w:customStyle="1" w:styleId="A90214FFF3D64D3C857A9B53BD266AFE">
    <w:name w:val="A90214FFF3D64D3C857A9B53BD266AFE"/>
    <w:rsid w:val="008846AD"/>
    <w:rPr>
      <w:lang w:val="en-CA" w:eastAsia="en-CA"/>
    </w:rPr>
  </w:style>
  <w:style w:type="paragraph" w:customStyle="1" w:styleId="813EDF86933A49D29DAB3A562B3AD1C7">
    <w:name w:val="813EDF86933A49D29DAB3A562B3AD1C7"/>
    <w:rsid w:val="008846AD"/>
    <w:rPr>
      <w:lang w:val="en-CA" w:eastAsia="en-CA"/>
    </w:rPr>
  </w:style>
  <w:style w:type="paragraph" w:customStyle="1" w:styleId="ECCE3A0FE7EF4A568C7A2CE1FB5C8CE0">
    <w:name w:val="ECCE3A0FE7EF4A568C7A2CE1FB5C8CE0"/>
    <w:rsid w:val="008846AD"/>
    <w:rPr>
      <w:lang w:val="en-CA" w:eastAsia="en-CA"/>
    </w:rPr>
  </w:style>
  <w:style w:type="paragraph" w:customStyle="1" w:styleId="81C8235121DE46C99A32C41B8078F000">
    <w:name w:val="81C8235121DE46C99A32C41B8078F000"/>
    <w:rsid w:val="008846AD"/>
    <w:rPr>
      <w:lang w:val="en-CA" w:eastAsia="en-CA"/>
    </w:rPr>
  </w:style>
  <w:style w:type="paragraph" w:customStyle="1" w:styleId="1E093E9F64BD4773AD6B49C739D9C9A6">
    <w:name w:val="1E093E9F64BD4773AD6B49C739D9C9A6"/>
    <w:rsid w:val="008846AD"/>
    <w:rPr>
      <w:lang w:val="en-CA" w:eastAsia="en-CA"/>
    </w:rPr>
  </w:style>
  <w:style w:type="paragraph" w:customStyle="1" w:styleId="342D11A438E047169B356961788DC442">
    <w:name w:val="342D11A438E047169B356961788DC442"/>
    <w:rsid w:val="008846AD"/>
    <w:rPr>
      <w:lang w:val="en-CA" w:eastAsia="en-CA"/>
    </w:rPr>
  </w:style>
  <w:style w:type="paragraph" w:customStyle="1" w:styleId="B061F1C0E15A4CE0BCA3E9C1BDDCA105">
    <w:name w:val="B061F1C0E15A4CE0BCA3E9C1BDDCA105"/>
    <w:rsid w:val="008846AD"/>
    <w:rPr>
      <w:lang w:val="en-CA" w:eastAsia="en-CA"/>
    </w:rPr>
  </w:style>
  <w:style w:type="paragraph" w:customStyle="1" w:styleId="22203B26CFFB4382A72483E259C2BB57">
    <w:name w:val="22203B26CFFB4382A72483E259C2BB57"/>
    <w:rsid w:val="008846AD"/>
    <w:rPr>
      <w:lang w:val="en-CA" w:eastAsia="en-CA"/>
    </w:rPr>
  </w:style>
  <w:style w:type="paragraph" w:customStyle="1" w:styleId="D2C4BD4C0D2242449A67EDBBB6EA6247">
    <w:name w:val="D2C4BD4C0D2242449A67EDBBB6EA6247"/>
    <w:rsid w:val="008846AD"/>
    <w:rPr>
      <w:lang w:val="en-CA" w:eastAsia="en-CA"/>
    </w:rPr>
  </w:style>
  <w:style w:type="paragraph" w:customStyle="1" w:styleId="B9CF51FA19484186BFD9824A1858D358">
    <w:name w:val="B9CF51FA19484186BFD9824A1858D358"/>
    <w:rsid w:val="008846AD"/>
    <w:rPr>
      <w:lang w:val="en-CA" w:eastAsia="en-CA"/>
    </w:rPr>
  </w:style>
  <w:style w:type="paragraph" w:customStyle="1" w:styleId="00C9E4ACBC9B4B5691796573A52B3A75">
    <w:name w:val="00C9E4ACBC9B4B5691796573A52B3A75"/>
    <w:rsid w:val="008846AD"/>
    <w:rPr>
      <w:lang w:val="en-CA" w:eastAsia="en-CA"/>
    </w:rPr>
  </w:style>
  <w:style w:type="paragraph" w:customStyle="1" w:styleId="69E6B56CC6574FC584E2EA7DE175DBF1">
    <w:name w:val="69E6B56CC6574FC584E2EA7DE175DBF1"/>
    <w:rsid w:val="008846AD"/>
    <w:rPr>
      <w:lang w:val="en-CA" w:eastAsia="en-CA"/>
    </w:rPr>
  </w:style>
  <w:style w:type="paragraph" w:customStyle="1" w:styleId="1FC11E57D4214A98B850509B8D6568AD">
    <w:name w:val="1FC11E57D4214A98B850509B8D6568AD"/>
    <w:rsid w:val="008846AD"/>
    <w:rPr>
      <w:lang w:val="en-CA" w:eastAsia="en-CA"/>
    </w:rPr>
  </w:style>
  <w:style w:type="paragraph" w:customStyle="1" w:styleId="0443FBA3A3294014AD67103D67EAAA2D">
    <w:name w:val="0443FBA3A3294014AD67103D67EAAA2D"/>
    <w:rsid w:val="008846AD"/>
    <w:rPr>
      <w:lang w:val="en-CA" w:eastAsia="en-CA"/>
    </w:rPr>
  </w:style>
  <w:style w:type="paragraph" w:customStyle="1" w:styleId="C2A68E45AC74492CBE843158A2C85B8D">
    <w:name w:val="C2A68E45AC74492CBE843158A2C85B8D"/>
    <w:rsid w:val="008846AD"/>
    <w:rPr>
      <w:lang w:val="en-CA" w:eastAsia="en-CA"/>
    </w:rPr>
  </w:style>
  <w:style w:type="paragraph" w:customStyle="1" w:styleId="2D0B8B16A9334635B160F3A9D4D883A9">
    <w:name w:val="2D0B8B16A9334635B160F3A9D4D883A9"/>
    <w:rsid w:val="008846AD"/>
    <w:rPr>
      <w:lang w:val="en-CA" w:eastAsia="en-CA"/>
    </w:rPr>
  </w:style>
  <w:style w:type="paragraph" w:customStyle="1" w:styleId="D25EEABAA21546E988195A19ADBBB59A">
    <w:name w:val="D25EEABAA21546E988195A19ADBBB59A"/>
    <w:rsid w:val="008846AD"/>
    <w:rPr>
      <w:lang w:val="en-CA" w:eastAsia="en-CA"/>
    </w:rPr>
  </w:style>
  <w:style w:type="paragraph" w:customStyle="1" w:styleId="2898B2235415432E8A23FDC8439CAA50">
    <w:name w:val="2898B2235415432E8A23FDC8439CAA50"/>
    <w:rsid w:val="008846AD"/>
    <w:rPr>
      <w:lang w:val="en-CA" w:eastAsia="en-CA"/>
    </w:rPr>
  </w:style>
  <w:style w:type="paragraph" w:customStyle="1" w:styleId="E7BDBF4A20BB4947A76377D85408DCC0">
    <w:name w:val="E7BDBF4A20BB4947A76377D85408DCC0"/>
    <w:rsid w:val="008846AD"/>
    <w:rPr>
      <w:lang w:val="en-CA" w:eastAsia="en-CA"/>
    </w:rPr>
  </w:style>
  <w:style w:type="paragraph" w:customStyle="1" w:styleId="95451D3743684D11A92449FF8D06CF18">
    <w:name w:val="95451D3743684D11A92449FF8D06CF18"/>
    <w:rsid w:val="008846AD"/>
    <w:rPr>
      <w:lang w:val="en-CA" w:eastAsia="en-CA"/>
    </w:rPr>
  </w:style>
  <w:style w:type="paragraph" w:customStyle="1" w:styleId="15D5B23B34644155B71C98EFC0DFF161">
    <w:name w:val="15D5B23B34644155B71C98EFC0DFF161"/>
    <w:rsid w:val="008846AD"/>
    <w:rPr>
      <w:lang w:val="en-CA" w:eastAsia="en-CA"/>
    </w:rPr>
  </w:style>
  <w:style w:type="paragraph" w:customStyle="1" w:styleId="06CF51F42DE841A1846EBB4C021961BC">
    <w:name w:val="06CF51F42DE841A1846EBB4C021961BC"/>
    <w:rsid w:val="008846AD"/>
    <w:rPr>
      <w:lang w:val="en-CA" w:eastAsia="en-CA"/>
    </w:rPr>
  </w:style>
  <w:style w:type="paragraph" w:customStyle="1" w:styleId="AA3BBC72238945F1BDFB534EC750E521">
    <w:name w:val="AA3BBC72238945F1BDFB534EC750E521"/>
    <w:rsid w:val="008846AD"/>
    <w:rPr>
      <w:lang w:val="en-CA" w:eastAsia="en-CA"/>
    </w:rPr>
  </w:style>
  <w:style w:type="paragraph" w:customStyle="1" w:styleId="ED0245C8D5BF4512884B5AA3878B6F8A">
    <w:name w:val="ED0245C8D5BF4512884B5AA3878B6F8A"/>
    <w:rsid w:val="008846AD"/>
    <w:rPr>
      <w:lang w:val="en-CA" w:eastAsia="en-CA"/>
    </w:rPr>
  </w:style>
  <w:style w:type="paragraph" w:customStyle="1" w:styleId="C6B7F3DAF88540BCB98654394A38B26B">
    <w:name w:val="C6B7F3DAF88540BCB98654394A38B26B"/>
    <w:rsid w:val="008846AD"/>
    <w:rPr>
      <w:lang w:val="en-CA" w:eastAsia="en-CA"/>
    </w:rPr>
  </w:style>
  <w:style w:type="paragraph" w:customStyle="1" w:styleId="842349D5E7F4448EAD4492DB8910A973">
    <w:name w:val="842349D5E7F4448EAD4492DB8910A973"/>
    <w:rsid w:val="008846AD"/>
    <w:rPr>
      <w:lang w:val="en-CA" w:eastAsia="en-CA"/>
    </w:rPr>
  </w:style>
  <w:style w:type="paragraph" w:customStyle="1" w:styleId="BBA8C7237361483DBEC84C752345719B">
    <w:name w:val="BBA8C7237361483DBEC84C752345719B"/>
    <w:rsid w:val="008846AD"/>
    <w:rPr>
      <w:lang w:val="en-CA" w:eastAsia="en-CA"/>
    </w:rPr>
  </w:style>
  <w:style w:type="paragraph" w:customStyle="1" w:styleId="3811B2DA070D4E5A9D1E7E9615984E2B">
    <w:name w:val="3811B2DA070D4E5A9D1E7E9615984E2B"/>
    <w:rsid w:val="008846AD"/>
    <w:rPr>
      <w:lang w:val="en-CA" w:eastAsia="en-CA"/>
    </w:rPr>
  </w:style>
  <w:style w:type="paragraph" w:customStyle="1" w:styleId="9AA5BFA6D1FA46CFA9B68BB1325263BA">
    <w:name w:val="9AA5BFA6D1FA46CFA9B68BB1325263BA"/>
    <w:rsid w:val="008846AD"/>
    <w:rPr>
      <w:lang w:val="en-CA" w:eastAsia="en-CA"/>
    </w:rPr>
  </w:style>
  <w:style w:type="paragraph" w:customStyle="1" w:styleId="7B6C4068380D4507848B564179285ECB">
    <w:name w:val="7B6C4068380D4507848B564179285ECB"/>
    <w:rsid w:val="00771130"/>
    <w:rPr>
      <w:lang w:val="en-CA" w:eastAsia="en-CA"/>
    </w:rPr>
  </w:style>
  <w:style w:type="paragraph" w:customStyle="1" w:styleId="EE8F4C8785484A468D541AA717950F13">
    <w:name w:val="EE8F4C8785484A468D541AA717950F13"/>
    <w:rsid w:val="00771130"/>
    <w:rPr>
      <w:lang w:val="en-CA" w:eastAsia="en-CA"/>
    </w:rPr>
  </w:style>
  <w:style w:type="paragraph" w:customStyle="1" w:styleId="12EA94C3B1CB4527B73599DACF63DD3E">
    <w:name w:val="12EA94C3B1CB4527B73599DACF63DD3E"/>
    <w:rsid w:val="00771130"/>
    <w:rPr>
      <w:lang w:val="en-CA" w:eastAsia="en-CA"/>
    </w:rPr>
  </w:style>
  <w:style w:type="paragraph" w:customStyle="1" w:styleId="78CA758E5D4D4720A00E3E22031C570A">
    <w:name w:val="78CA758E5D4D4720A00E3E22031C570A"/>
    <w:rsid w:val="00771130"/>
    <w:rPr>
      <w:lang w:val="en-CA" w:eastAsia="en-CA"/>
    </w:rPr>
  </w:style>
  <w:style w:type="paragraph" w:customStyle="1" w:styleId="882BD21A8A15445DBD53B24A829E6EA6">
    <w:name w:val="882BD21A8A15445DBD53B24A829E6EA6"/>
    <w:rsid w:val="00681233"/>
    <w:pPr>
      <w:spacing w:after="160" w:line="259" w:lineRule="auto"/>
    </w:pPr>
  </w:style>
  <w:style w:type="paragraph" w:customStyle="1" w:styleId="BB028DF4D06E45FA872FD176F415BDC2">
    <w:name w:val="BB028DF4D06E45FA872FD176F415BDC2"/>
    <w:rsid w:val="00681233"/>
    <w:pPr>
      <w:spacing w:after="160" w:line="259" w:lineRule="auto"/>
    </w:pPr>
  </w:style>
  <w:style w:type="paragraph" w:customStyle="1" w:styleId="8549EA154AAD46098F3C84701B3437D9">
    <w:name w:val="8549EA154AAD46098F3C84701B3437D9"/>
    <w:rsid w:val="00681233"/>
    <w:pPr>
      <w:spacing w:after="160" w:line="259" w:lineRule="auto"/>
    </w:pPr>
  </w:style>
  <w:style w:type="paragraph" w:customStyle="1" w:styleId="DBA2263CFB56499E83C0D3F9F28788EC">
    <w:name w:val="DBA2263CFB56499E83C0D3F9F28788EC"/>
    <w:rsid w:val="00681233"/>
    <w:pPr>
      <w:spacing w:after="160" w:line="259" w:lineRule="auto"/>
    </w:pPr>
  </w:style>
  <w:style w:type="paragraph" w:customStyle="1" w:styleId="E17394B71E2B472F9C61CFAA47F2459C">
    <w:name w:val="E17394B71E2B472F9C61CFAA47F2459C"/>
    <w:rsid w:val="00681233"/>
    <w:pPr>
      <w:spacing w:after="160" w:line="259" w:lineRule="auto"/>
    </w:pPr>
  </w:style>
  <w:style w:type="paragraph" w:customStyle="1" w:styleId="448FC70363854018BBFC1ACCBE4E0546">
    <w:name w:val="448FC70363854018BBFC1ACCBE4E0546"/>
    <w:rsid w:val="00681233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E56D326F4EEB4AA9F03A1A4EB74F08" ma:contentTypeVersion="9" ma:contentTypeDescription="Create a new document." ma:contentTypeScope="" ma:versionID="dd32c096e2f97aac52551dbc9dbb593d">
  <xsd:schema xmlns:xsd="http://www.w3.org/2001/XMLSchema" xmlns:xs="http://www.w3.org/2001/XMLSchema" xmlns:p="http://schemas.microsoft.com/office/2006/metadata/properties" xmlns:ns2="b324f2cc-7ff3-4088-9645-bbee32095bb5" targetNamespace="http://schemas.microsoft.com/office/2006/metadata/properties" ma:root="true" ma:fieldsID="33643155cabf0906638d95c44a124236" ns2:_="">
    <xsd:import namespace="b324f2cc-7ff3-4088-9645-bbee32095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4f2cc-7ff3-4088-9645-bbee32095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A2EA3-2CC1-4613-86F8-13F9CA16CF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24f2cc-7ff3-4088-9645-bbee32095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AEA946-7089-4393-892E-6DA77C62F5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E77348-BC3D-42B0-A94F-CF22DBF8CC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D8DBEB-F3C4-044A-AC62-C6B5A5887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6</Words>
  <Characters>2544</Characters>
  <Application>Microsoft Macintosh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dney Lyons</dc:creator>
  <cp:lastModifiedBy>Victoria Dubeau</cp:lastModifiedBy>
  <cp:revision>2</cp:revision>
  <cp:lastPrinted>2020-06-23T20:52:00Z</cp:lastPrinted>
  <dcterms:created xsi:type="dcterms:W3CDTF">2020-06-23T20:53:00Z</dcterms:created>
  <dcterms:modified xsi:type="dcterms:W3CDTF">2020-06-23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56D326F4EEB4AA9F03A1A4EB74F08</vt:lpwstr>
  </property>
</Properties>
</file>